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6A1944" w:rsidTr="006A1944">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6A1944">
              <w:trPr>
                <w:tblCellSpacing w:w="0" w:type="dxa"/>
                <w:jc w:val="center"/>
              </w:trPr>
              <w:tc>
                <w:tcPr>
                  <w:tcW w:w="5000" w:type="pct"/>
                  <w:tcMar>
                    <w:top w:w="0" w:type="dxa"/>
                    <w:left w:w="225" w:type="dxa"/>
                    <w:bottom w:w="105" w:type="dxa"/>
                    <w:right w:w="225" w:type="dxa"/>
                  </w:tcMar>
                  <w:hideMark/>
                </w:tcPr>
                <w:p w:rsidR="006A1944" w:rsidRDefault="006A1944"/>
              </w:tc>
            </w:tr>
            <w:tr w:rsidR="006A1944">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6A1944">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6A1944">
                          <w:trPr>
                            <w:tblCellSpacing w:w="0" w:type="dxa"/>
                            <w:jc w:val="center"/>
                          </w:trPr>
                          <w:tc>
                            <w:tcPr>
                              <w:tcW w:w="5000" w:type="pct"/>
                              <w:tcMar>
                                <w:top w:w="0" w:type="dxa"/>
                                <w:left w:w="135" w:type="dxa"/>
                                <w:bottom w:w="0" w:type="dxa"/>
                                <w:right w:w="135" w:type="dxa"/>
                              </w:tcMar>
                              <w:vAlign w:val="bottom"/>
                              <w:hideMark/>
                            </w:tcPr>
                            <w:p w:rsidR="006A1944" w:rsidRDefault="006A1944">
                              <w:pPr>
                                <w:rPr>
                                  <w:sz w:val="20"/>
                                  <w:szCs w:val="20"/>
                                </w:rPr>
                              </w:pPr>
                            </w:p>
                          </w:tc>
                        </w:tr>
                      </w:tbl>
                      <w:p w:rsidR="006A1944" w:rsidRDefault="006A1944">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6A1944">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6A1944">
                                <w:trPr>
                                  <w:tblCellSpacing w:w="0" w:type="dxa"/>
                                  <w:jc w:val="right"/>
                                </w:trPr>
                                <w:tc>
                                  <w:tcPr>
                                    <w:tcW w:w="0" w:type="auto"/>
                                    <w:vAlign w:val="bottom"/>
                                    <w:hideMark/>
                                  </w:tcPr>
                                  <w:p w:rsidR="006A1944" w:rsidRDefault="006A1944">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6A1944">
                                      <w:trPr>
                                        <w:tblCellSpacing w:w="0" w:type="dxa"/>
                                        <w:jc w:val="right"/>
                                      </w:trPr>
                                      <w:tc>
                                        <w:tcPr>
                                          <w:tcW w:w="0" w:type="auto"/>
                                          <w:shd w:val="clear" w:color="auto" w:fill="000000"/>
                                          <w:tcMar>
                                            <w:top w:w="210" w:type="dxa"/>
                                            <w:left w:w="540" w:type="dxa"/>
                                            <w:bottom w:w="0" w:type="dxa"/>
                                            <w:right w:w="540" w:type="dxa"/>
                                          </w:tcMar>
                                          <w:vAlign w:val="bottom"/>
                                          <w:hideMark/>
                                        </w:tcPr>
                                        <w:p w:rsidR="006A1944" w:rsidRDefault="006A1944">
                                          <w:pPr>
                                            <w:jc w:val="center"/>
                                            <w:rPr>
                                              <w:rFonts w:ascii="Arial" w:hAnsi="Arial" w:cs="Arial"/>
                                              <w:color w:val="FFFFFF"/>
                                            </w:rPr>
                                          </w:pPr>
                                          <w:r>
                                            <w:rPr>
                                              <w:rFonts w:ascii="Arial" w:hAnsi="Arial" w:cs="Arial"/>
                                              <w:b/>
                                              <w:bCs/>
                                              <w:color w:val="FFFFFF"/>
                                            </w:rPr>
                                            <w:t>Date 4/17/15</w:t>
                                          </w:r>
                                        </w:p>
                                      </w:tc>
                                    </w:tr>
                                  </w:tbl>
                                  <w:p w:rsidR="006A1944" w:rsidRDefault="006A1944">
                                    <w:pPr>
                                      <w:jc w:val="right"/>
                                      <w:rPr>
                                        <w:sz w:val="20"/>
                                        <w:szCs w:val="20"/>
                                      </w:rPr>
                                    </w:pPr>
                                  </w:p>
                                </w:tc>
                              </w:tr>
                            </w:tbl>
                            <w:p w:rsidR="006A1944" w:rsidRDefault="006A1944">
                              <w:pPr>
                                <w:jc w:val="right"/>
                                <w:rPr>
                                  <w:sz w:val="20"/>
                                  <w:szCs w:val="20"/>
                                </w:rPr>
                              </w:pPr>
                            </w:p>
                          </w:tc>
                        </w:tr>
                      </w:tbl>
                      <w:p w:rsidR="006A1944" w:rsidRDefault="006A1944">
                        <w:pPr>
                          <w:jc w:val="right"/>
                          <w:rPr>
                            <w:sz w:val="20"/>
                            <w:szCs w:val="20"/>
                          </w:rPr>
                        </w:pPr>
                      </w:p>
                    </w:tc>
                  </w:tr>
                </w:tbl>
                <w:p w:rsidR="006A1944" w:rsidRDefault="006A1944">
                  <w:pPr>
                    <w:jc w:val="center"/>
                    <w:rPr>
                      <w:sz w:val="20"/>
                      <w:szCs w:val="20"/>
                    </w:rPr>
                  </w:pPr>
                </w:p>
              </w:tc>
            </w:tr>
            <w:tr w:rsidR="006A1944">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6A1944">
                    <w:trPr>
                      <w:tblCellSpacing w:w="0" w:type="dxa"/>
                    </w:trPr>
                    <w:tc>
                      <w:tcPr>
                        <w:tcW w:w="0" w:type="auto"/>
                        <w:hideMark/>
                      </w:tcPr>
                      <w:p w:rsidR="006A1944" w:rsidRDefault="006A1944">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A1944">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6A1944">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6A1944">
                                      <w:trPr>
                                        <w:tblCellSpacing w:w="0" w:type="dxa"/>
                                      </w:trPr>
                                      <w:tc>
                                        <w:tcPr>
                                          <w:tcW w:w="0" w:type="auto"/>
                                          <w:shd w:val="clear" w:color="auto" w:fill="FFFFFF"/>
                                          <w:hideMark/>
                                        </w:tcPr>
                                        <w:p w:rsidR="006A1944" w:rsidRDefault="006A1944">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6A1944">
                                            <w:trPr>
                                              <w:trHeight w:val="15"/>
                                              <w:tblCellSpacing w:w="0" w:type="dxa"/>
                                              <w:jc w:val="center"/>
                                            </w:trPr>
                                            <w:tc>
                                              <w:tcPr>
                                                <w:tcW w:w="0" w:type="auto"/>
                                                <w:shd w:val="clear" w:color="auto" w:fill="E9E9E9"/>
                                                <w:vAlign w:val="center"/>
                                                <w:hideMark/>
                                              </w:tcPr>
                                              <w:p w:rsidR="006A1944" w:rsidRDefault="006A1944"/>
                                            </w:tc>
                                          </w:tr>
                                          <w:tr w:rsidR="006A1944">
                                            <w:trPr>
                                              <w:trHeight w:val="15"/>
                                              <w:tblCellSpacing w:w="0" w:type="dxa"/>
                                              <w:jc w:val="center"/>
                                            </w:trPr>
                                            <w:tc>
                                              <w:tcPr>
                                                <w:tcW w:w="0" w:type="auto"/>
                                                <w:shd w:val="clear" w:color="auto" w:fill="EDEDED"/>
                                                <w:vAlign w:val="center"/>
                                                <w:hideMark/>
                                              </w:tcPr>
                                              <w:p w:rsidR="006A1944" w:rsidRDefault="006A1944">
                                                <w:pPr>
                                                  <w:rPr>
                                                    <w:sz w:val="20"/>
                                                    <w:szCs w:val="20"/>
                                                  </w:rPr>
                                                </w:pPr>
                                              </w:p>
                                            </w:tc>
                                          </w:tr>
                                          <w:tr w:rsidR="006A1944">
                                            <w:trPr>
                                              <w:trHeight w:val="15"/>
                                              <w:tblCellSpacing w:w="0" w:type="dxa"/>
                                              <w:jc w:val="center"/>
                                            </w:trPr>
                                            <w:tc>
                                              <w:tcPr>
                                                <w:tcW w:w="0" w:type="auto"/>
                                                <w:shd w:val="clear" w:color="auto" w:fill="F1F1F1"/>
                                                <w:vAlign w:val="center"/>
                                                <w:hideMark/>
                                              </w:tcPr>
                                              <w:p w:rsidR="006A1944" w:rsidRDefault="006A1944">
                                                <w:pPr>
                                                  <w:rPr>
                                                    <w:sz w:val="20"/>
                                                    <w:szCs w:val="20"/>
                                                  </w:rPr>
                                                </w:pPr>
                                              </w:p>
                                            </w:tc>
                                          </w:tr>
                                          <w:tr w:rsidR="006A1944">
                                            <w:trPr>
                                              <w:trHeight w:val="15"/>
                                              <w:tblCellSpacing w:w="0" w:type="dxa"/>
                                              <w:jc w:val="center"/>
                                            </w:trPr>
                                            <w:tc>
                                              <w:tcPr>
                                                <w:tcW w:w="0" w:type="auto"/>
                                                <w:shd w:val="clear" w:color="auto" w:fill="F6F6F6"/>
                                                <w:vAlign w:val="center"/>
                                                <w:hideMark/>
                                              </w:tcPr>
                                              <w:p w:rsidR="006A1944" w:rsidRDefault="006A1944">
                                                <w:pPr>
                                                  <w:rPr>
                                                    <w:sz w:val="20"/>
                                                    <w:szCs w:val="20"/>
                                                  </w:rPr>
                                                </w:pPr>
                                              </w:p>
                                            </w:tc>
                                          </w:tr>
                                          <w:tr w:rsidR="006A1944">
                                            <w:trPr>
                                              <w:trHeight w:val="15"/>
                                              <w:tblCellSpacing w:w="0" w:type="dxa"/>
                                              <w:jc w:val="center"/>
                                            </w:trPr>
                                            <w:tc>
                                              <w:tcPr>
                                                <w:tcW w:w="0" w:type="auto"/>
                                                <w:shd w:val="clear" w:color="auto" w:fill="F9F9F9"/>
                                                <w:vAlign w:val="center"/>
                                                <w:hideMark/>
                                              </w:tcPr>
                                              <w:p w:rsidR="006A1944" w:rsidRDefault="006A1944">
                                                <w:pPr>
                                                  <w:rPr>
                                                    <w:sz w:val="20"/>
                                                    <w:szCs w:val="20"/>
                                                  </w:rPr>
                                                </w:pPr>
                                              </w:p>
                                            </w:tc>
                                          </w:tr>
                                          <w:tr w:rsidR="006A1944">
                                            <w:trPr>
                                              <w:trHeight w:val="15"/>
                                              <w:tblCellSpacing w:w="0" w:type="dxa"/>
                                              <w:jc w:val="center"/>
                                            </w:trPr>
                                            <w:tc>
                                              <w:tcPr>
                                                <w:tcW w:w="0" w:type="auto"/>
                                                <w:shd w:val="clear" w:color="auto" w:fill="FCFCFC"/>
                                                <w:vAlign w:val="center"/>
                                                <w:hideMark/>
                                              </w:tcPr>
                                              <w:p w:rsidR="006A1944" w:rsidRDefault="006A1944">
                                                <w:pPr>
                                                  <w:rPr>
                                                    <w:sz w:val="20"/>
                                                    <w:szCs w:val="20"/>
                                                  </w:rPr>
                                                </w:pPr>
                                              </w:p>
                                            </w:tc>
                                          </w:tr>
                                          <w:tr w:rsidR="006A1944">
                                            <w:trPr>
                                              <w:trHeight w:val="15"/>
                                              <w:tblCellSpacing w:w="0" w:type="dxa"/>
                                              <w:jc w:val="center"/>
                                            </w:trPr>
                                            <w:tc>
                                              <w:tcPr>
                                                <w:tcW w:w="0" w:type="auto"/>
                                                <w:shd w:val="clear" w:color="auto" w:fill="FDFDFD"/>
                                                <w:vAlign w:val="center"/>
                                                <w:hideMark/>
                                              </w:tcPr>
                                              <w:p w:rsidR="006A1944" w:rsidRDefault="006A1944">
                                                <w:pPr>
                                                  <w:rPr>
                                                    <w:sz w:val="20"/>
                                                    <w:szCs w:val="20"/>
                                                  </w:rPr>
                                                </w:pPr>
                                              </w:p>
                                            </w:tc>
                                          </w:tr>
                                          <w:tr w:rsidR="006A1944">
                                            <w:trPr>
                                              <w:trHeight w:val="15"/>
                                              <w:tblCellSpacing w:w="0" w:type="dxa"/>
                                              <w:jc w:val="center"/>
                                            </w:trPr>
                                            <w:tc>
                                              <w:tcPr>
                                                <w:tcW w:w="0" w:type="auto"/>
                                                <w:shd w:val="clear" w:color="auto" w:fill="FEFEFE"/>
                                                <w:vAlign w:val="center"/>
                                                <w:hideMark/>
                                              </w:tcPr>
                                              <w:p w:rsidR="006A1944" w:rsidRDefault="006A1944">
                                                <w:pPr>
                                                  <w:rPr>
                                                    <w:sz w:val="20"/>
                                                    <w:szCs w:val="20"/>
                                                  </w:rPr>
                                                </w:pPr>
                                              </w:p>
                                            </w:tc>
                                          </w:tr>
                                        </w:tbl>
                                        <w:p w:rsidR="006A1944" w:rsidRDefault="006A1944">
                                          <w:pPr>
                                            <w:jc w:val="center"/>
                                            <w:rPr>
                                              <w:sz w:val="20"/>
                                              <w:szCs w:val="20"/>
                                            </w:rPr>
                                          </w:pPr>
                                        </w:p>
                                      </w:tc>
                                      <w:tc>
                                        <w:tcPr>
                                          <w:tcW w:w="0" w:type="auto"/>
                                          <w:shd w:val="clear" w:color="auto" w:fill="FFFFFF"/>
                                          <w:hideMark/>
                                        </w:tcPr>
                                        <w:p w:rsidR="006A1944" w:rsidRDefault="006A1944">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sz w:val="20"/>
                                  <w:szCs w:val="20"/>
                                </w:rPr>
                              </w:pPr>
                            </w:p>
                          </w:tc>
                        </w:tr>
                      </w:tbl>
                      <w:p w:rsidR="006A1944" w:rsidRDefault="006A1944">
                        <w:pPr>
                          <w:jc w:val="center"/>
                          <w:rPr>
                            <w:sz w:val="20"/>
                            <w:szCs w:val="20"/>
                          </w:rPr>
                        </w:pPr>
                      </w:p>
                    </w:tc>
                    <w:tc>
                      <w:tcPr>
                        <w:tcW w:w="0" w:type="auto"/>
                        <w:hideMark/>
                      </w:tcPr>
                      <w:p w:rsidR="006A1944" w:rsidRDefault="006A1944">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6A1944" w:rsidRDefault="006A1944">
                  <w:pPr>
                    <w:rPr>
                      <w:sz w:val="20"/>
                      <w:szCs w:val="20"/>
                    </w:rPr>
                  </w:pPr>
                </w:p>
              </w:tc>
            </w:tr>
            <w:tr w:rsidR="006A1944">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6A1944">
                    <w:trPr>
                      <w:tblCellSpacing w:w="0" w:type="dxa"/>
                      <w:jc w:val="center"/>
                    </w:trPr>
                    <w:tc>
                      <w:tcPr>
                        <w:tcW w:w="0" w:type="auto"/>
                        <w:shd w:val="clear" w:color="auto" w:fill="F7F7F7"/>
                        <w:vAlign w:val="bottom"/>
                        <w:hideMark/>
                      </w:tcPr>
                      <w:p w:rsidR="006A1944" w:rsidRDefault="006A1944">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6A1944" w:rsidRDefault="006A1944">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6A1944" w:rsidRDefault="006A1944">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6A1944" w:rsidRDefault="006A1944">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6A1944" w:rsidRDefault="006A1944">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6A1944" w:rsidRDefault="006A1944">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6A1944" w:rsidRDefault="006A1944">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6A1944" w:rsidRDefault="006A1944">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6A1944" w:rsidRDefault="006A1944">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6A1944" w:rsidRDefault="006A1944">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6A1944">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0" w:type="dxa"/>
                                            <w:left w:w="540" w:type="dxa"/>
                                            <w:bottom w:w="0" w:type="dxa"/>
                                            <w:right w:w="540" w:type="dxa"/>
                                          </w:tcMar>
                                          <w:vAlign w:val="bottom"/>
                                          <w:hideMark/>
                                        </w:tcPr>
                                        <w:p w:rsidR="006A1944" w:rsidRDefault="006A1944">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0" w:type="dxa"/>
                                            <w:left w:w="540" w:type="dxa"/>
                                            <w:bottom w:w="0" w:type="dxa"/>
                                            <w:right w:w="540" w:type="dxa"/>
                                          </w:tcMar>
                                          <w:vAlign w:val="bottom"/>
                                          <w:hideMark/>
                                        </w:tcPr>
                                        <w:p w:rsidR="006A1944" w:rsidRDefault="006A1944">
                                          <w:pPr>
                                            <w:jc w:val="center"/>
                                            <w:rPr>
                                              <w:rFonts w:ascii="Georgia" w:hAnsi="Georgia" w:cs="Arial"/>
                                              <w:color w:val="000090"/>
                                              <w:sz w:val="36"/>
                                              <w:szCs w:val="36"/>
                                            </w:rPr>
                                          </w:pPr>
                                          <w:r>
                                            <w:rPr>
                                              <w:rFonts w:ascii="Georgia" w:hAnsi="Georgia" w:cs="Arial"/>
                                              <w:color w:val="000090"/>
                                              <w:sz w:val="36"/>
                                              <w:szCs w:val="36"/>
                                            </w:rPr>
                                            <w:t>  </w:t>
                                          </w:r>
                                        </w:p>
                                        <w:p w:rsidR="006A1944" w:rsidRDefault="006A1944">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6A1944" w:rsidRDefault="006A1944">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6A1944" w:rsidRDefault="006A1944">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hideMark/>
                                        </w:tcPr>
                                        <w:p w:rsidR="006A1944" w:rsidRDefault="006A1944">
                                          <w:pPr>
                                            <w:ind w:left="720"/>
                                            <w:jc w:val="center"/>
                                            <w:rPr>
                                              <w:rFonts w:ascii="Arial" w:hAnsi="Arial" w:cs="Arial"/>
                                              <w:color w:val="000000"/>
                                              <w:sz w:val="28"/>
                                              <w:szCs w:val="28"/>
                                            </w:rPr>
                                          </w:pPr>
                                          <w:r>
                                            <w:rPr>
                                              <w:rStyle w:val="Strong"/>
                                              <w:rFonts w:ascii="Arial" w:hAnsi="Arial" w:cs="Arial"/>
                                              <w:color w:val="000000"/>
                                              <w:sz w:val="28"/>
                                              <w:szCs w:val="28"/>
                                            </w:rPr>
                                            <w:t>4/17/15</w:t>
                                          </w:r>
                                        </w:p>
                                        <w:p w:rsidR="006A1944" w:rsidRDefault="006A1944">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6A1944" w:rsidRDefault="006A1944">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6A1944" w:rsidRDefault="006A1944">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6A1944" w:rsidRDefault="006A1944">
                                          <w:pPr>
                                            <w:spacing w:after="240"/>
                                            <w:ind w:left="1440"/>
                                            <w:rPr>
                                              <w:rFonts w:ascii="Arial" w:hAnsi="Arial" w:cs="Arial"/>
                                              <w:color w:val="000000"/>
                                            </w:rPr>
                                          </w:pPr>
                                          <w:hyperlink r:id="rId23" w:tgtFrame="_new" w:history="1">
                                            <w:proofErr w:type="spellStart"/>
                                            <w:r>
                                              <w:rPr>
                                                <w:rStyle w:val="Hyperlink"/>
                                                <w:rFonts w:ascii="Arial" w:hAnsi="Arial" w:cs="Arial"/>
                                                <w:color w:val="000000"/>
                                              </w:rPr>
                                              <w:t>Lapid</w:t>
                                            </w:r>
                                            <w:proofErr w:type="spellEnd"/>
                                            <w:r>
                                              <w:rPr>
                                                <w:rStyle w:val="Hyperlink"/>
                                                <w:rFonts w:ascii="Arial" w:hAnsi="Arial" w:cs="Arial"/>
                                                <w:color w:val="000000"/>
                                              </w:rPr>
                                              <w:t xml:space="preserve"> to Mogherini: EU foreign ministers are calling for a de-facto boycott of Israel</w:t>
                                            </w:r>
                                          </w:hyperlink>
                                        </w:p>
                                        <w:p w:rsidR="006A1944" w:rsidRDefault="006A1944">
                                          <w:pPr>
                                            <w:spacing w:after="240"/>
                                            <w:ind w:left="1440"/>
                                            <w:rPr>
                                              <w:rFonts w:ascii="Arial" w:hAnsi="Arial" w:cs="Arial"/>
                                              <w:color w:val="000000"/>
                                            </w:rPr>
                                          </w:pPr>
                                          <w:hyperlink r:id="rId24" w:tgtFrame="_new" w:history="1">
                                            <w:r>
                                              <w:rPr>
                                                <w:rStyle w:val="Hyperlink"/>
                                                <w:rFonts w:ascii="Arial" w:hAnsi="Arial" w:cs="Arial"/>
                                                <w:color w:val="000000"/>
                                              </w:rPr>
                                              <w:t>Hamas calls to abduct Israelis for future swaps</w:t>
                                            </w:r>
                                          </w:hyperlink>
                                        </w:p>
                                        <w:p w:rsidR="006A1944" w:rsidRDefault="006A1944">
                                          <w:pPr>
                                            <w:spacing w:after="240"/>
                                            <w:ind w:left="1440"/>
                                            <w:rPr>
                                              <w:rFonts w:ascii="Arial" w:hAnsi="Arial" w:cs="Arial"/>
                                              <w:color w:val="000000"/>
                                            </w:rPr>
                                          </w:pPr>
                                          <w:hyperlink r:id="rId25" w:tgtFrame="_new" w:history="1">
                                            <w:r>
                                              <w:rPr>
                                                <w:rStyle w:val="Hyperlink"/>
                                                <w:rFonts w:ascii="Arial" w:hAnsi="Arial" w:cs="Arial"/>
                                                <w:color w:val="000000"/>
                                              </w:rPr>
                                              <w:t>Police chief: Two civilians that were hit by car were victims of terrorist attack</w:t>
                                            </w:r>
                                          </w:hyperlink>
                                        </w:p>
                                        <w:p w:rsidR="006A1944" w:rsidRDefault="006A1944">
                                          <w:pPr>
                                            <w:spacing w:after="240"/>
                                            <w:ind w:left="1440"/>
                                            <w:rPr>
                                              <w:rFonts w:ascii="Arial" w:hAnsi="Arial" w:cs="Arial"/>
                                              <w:color w:val="000000"/>
                                            </w:rPr>
                                          </w:pPr>
                                          <w:hyperlink r:id="rId26" w:tgtFrame="_new" w:history="1">
                                            <w:r>
                                              <w:rPr>
                                                <w:rStyle w:val="Hyperlink"/>
                                                <w:rFonts w:ascii="Arial" w:hAnsi="Arial" w:cs="Arial"/>
                                                <w:color w:val="000000"/>
                                              </w:rPr>
                                              <w:t>Arab man arrested for alleged Jerusalem vehicular terrorist attack</w:t>
                                            </w:r>
                                          </w:hyperlink>
                                        </w:p>
                                        <w:p w:rsidR="006A1944" w:rsidRDefault="006A1944">
                                          <w:pPr>
                                            <w:spacing w:after="240"/>
                                            <w:ind w:left="1440"/>
                                            <w:rPr>
                                              <w:rFonts w:ascii="Arial" w:hAnsi="Arial" w:cs="Arial"/>
                                              <w:color w:val="000000"/>
                                            </w:rPr>
                                          </w:pPr>
                                          <w:hyperlink r:id="rId27" w:tgtFrame="_new" w:history="1">
                                            <w:r>
                                              <w:rPr>
                                                <w:rStyle w:val="Hyperlink"/>
                                                <w:rFonts w:ascii="Arial" w:hAnsi="Arial" w:cs="Arial"/>
                                                <w:color w:val="000000"/>
                                              </w:rPr>
                                              <w:t xml:space="preserve">Nation to honor 23,320 slain soldiers, terror victims next week </w:t>
                                            </w:r>
                                          </w:hyperlink>
                                        </w:p>
                                        <w:p w:rsidR="006A1944" w:rsidRDefault="006A1944">
                                          <w:pPr>
                                            <w:spacing w:after="240"/>
                                            <w:ind w:left="1440"/>
                                            <w:rPr>
                                              <w:rFonts w:ascii="Arial" w:hAnsi="Arial" w:cs="Arial"/>
                                              <w:color w:val="000000"/>
                                            </w:rPr>
                                          </w:pPr>
                                          <w:hyperlink r:id="rId28" w:tgtFrame="_new" w:history="1">
                                            <w:r>
                                              <w:rPr>
                                                <w:rStyle w:val="Hyperlink"/>
                                                <w:rFonts w:ascii="Arial" w:hAnsi="Arial" w:cs="Arial"/>
                                                <w:color w:val="000000"/>
                                              </w:rPr>
                                              <w:t>EU Label on Israeli 'Settlement' Goods: A Yellow 'Jude' Badge</w:t>
                                            </w:r>
                                          </w:hyperlink>
                                        </w:p>
                                        <w:p w:rsidR="006A1944" w:rsidRDefault="006A1944">
                                          <w:pPr>
                                            <w:spacing w:after="240"/>
                                            <w:ind w:left="1440"/>
                                            <w:rPr>
                                              <w:rFonts w:ascii="Arial" w:hAnsi="Arial" w:cs="Arial"/>
                                              <w:color w:val="000000"/>
                                            </w:rPr>
                                          </w:pPr>
                                          <w:hyperlink r:id="rId29" w:tgtFrame="_new" w:history="1">
                                            <w:r>
                                              <w:rPr>
                                                <w:rStyle w:val="Hyperlink"/>
                                                <w:rFonts w:ascii="Arial" w:hAnsi="Arial" w:cs="Arial"/>
                                                <w:color w:val="000000"/>
                                              </w:rPr>
                                              <w:t>Netanyahu makes Time Magazine's list of '100 Most Influential People'</w:t>
                                            </w:r>
                                          </w:hyperlink>
                                        </w:p>
                                        <w:p w:rsidR="006A1944" w:rsidRDefault="006A1944">
                                          <w:pPr>
                                            <w:spacing w:after="240"/>
                                            <w:ind w:left="1440"/>
                                            <w:rPr>
                                              <w:rFonts w:ascii="Arial" w:hAnsi="Arial" w:cs="Arial"/>
                                              <w:color w:val="000000"/>
                                            </w:rPr>
                                          </w:pPr>
                                          <w:hyperlink r:id="rId30" w:tgtFrame="_new" w:history="1">
                                            <w:r>
                                              <w:rPr>
                                                <w:rStyle w:val="Hyperlink"/>
                                                <w:rFonts w:ascii="Arial" w:hAnsi="Arial" w:cs="Arial"/>
                                                <w:color w:val="000000"/>
                                              </w:rPr>
                                              <w:t>Obama condemns anti-Semitism in Holocaust Remembrance Day message</w:t>
                                            </w:r>
                                          </w:hyperlink>
                                        </w:p>
                                        <w:p w:rsidR="006A1944" w:rsidRDefault="006A1944">
                                          <w:pPr>
                                            <w:spacing w:after="240"/>
                                            <w:ind w:left="1440"/>
                                            <w:rPr>
                                              <w:rFonts w:ascii="Arial" w:hAnsi="Arial" w:cs="Arial"/>
                                              <w:color w:val="000000"/>
                                            </w:rPr>
                                          </w:pPr>
                                          <w:hyperlink r:id="rId31" w:tgtFrame="_new" w:history="1">
                                            <w:r>
                                              <w:rPr>
                                                <w:rStyle w:val="Hyperlink"/>
                                                <w:rFonts w:ascii="Arial" w:hAnsi="Arial" w:cs="Arial"/>
                                                <w:color w:val="000000"/>
                                              </w:rPr>
                                              <w:t>Netanyahu warns of second Holocaust from Iran</w:t>
                                            </w:r>
                                          </w:hyperlink>
                                        </w:p>
                                        <w:p w:rsidR="006A1944" w:rsidRDefault="006A1944">
                                          <w:pPr>
                                            <w:spacing w:after="240"/>
                                            <w:ind w:left="1440"/>
                                            <w:rPr>
                                              <w:rFonts w:ascii="Arial" w:hAnsi="Arial" w:cs="Arial"/>
                                              <w:color w:val="000000"/>
                                            </w:rPr>
                                          </w:pPr>
                                          <w:hyperlink r:id="rId32" w:tgtFrame="_new" w:history="1">
                                            <w:r>
                                              <w:rPr>
                                                <w:rStyle w:val="Hyperlink"/>
                                                <w:rFonts w:ascii="Arial" w:hAnsi="Arial" w:cs="Arial"/>
                                                <w:color w:val="000000"/>
                                              </w:rPr>
                                              <w:t>Netanyahu Warns 'Bad Deal' with Iran Repeats Appeasement to Hitler</w:t>
                                            </w:r>
                                          </w:hyperlink>
                                        </w:p>
                                        <w:p w:rsidR="006A1944" w:rsidRDefault="006A1944">
                                          <w:pPr>
                                            <w:spacing w:after="240"/>
                                            <w:ind w:left="1440"/>
                                            <w:rPr>
                                              <w:rFonts w:ascii="Arial" w:hAnsi="Arial" w:cs="Arial"/>
                                              <w:color w:val="000000"/>
                                            </w:rPr>
                                          </w:pPr>
                                          <w:hyperlink r:id="rId33" w:tgtFrame="_new" w:history="1">
                                            <w:r>
                                              <w:rPr>
                                                <w:rStyle w:val="Hyperlink"/>
                                                <w:rFonts w:ascii="Arial" w:hAnsi="Arial" w:cs="Arial"/>
                                                <w:color w:val="000000"/>
                                              </w:rPr>
                                              <w:t>Boehner: Iranians Don't Have Intentions to Give Up Nuclear Weapons</w:t>
                                            </w:r>
                                          </w:hyperlink>
                                        </w:p>
                                        <w:p w:rsidR="006A1944" w:rsidRDefault="006A1944">
                                          <w:pPr>
                                            <w:spacing w:after="240"/>
                                            <w:ind w:left="1440"/>
                                            <w:rPr>
                                              <w:rFonts w:ascii="Arial" w:hAnsi="Arial" w:cs="Arial"/>
                                              <w:color w:val="000000"/>
                                            </w:rPr>
                                          </w:pPr>
                                          <w:hyperlink r:id="rId34" w:tgtFrame="_new" w:history="1">
                                            <w:r>
                                              <w:rPr>
                                                <w:rStyle w:val="Hyperlink"/>
                                                <w:rFonts w:ascii="Arial" w:hAnsi="Arial" w:cs="Arial"/>
                                                <w:color w:val="000000"/>
                                              </w:rPr>
                                              <w:t>Obama and Netanyahu in Public Diplomacy War</w:t>
                                            </w:r>
                                          </w:hyperlink>
                                        </w:p>
                                        <w:p w:rsidR="006A1944" w:rsidRDefault="006A1944">
                                          <w:pPr>
                                            <w:spacing w:after="240"/>
                                            <w:ind w:left="1440"/>
                                            <w:rPr>
                                              <w:rFonts w:ascii="Arial" w:hAnsi="Arial" w:cs="Arial"/>
                                              <w:color w:val="000000"/>
                                            </w:rPr>
                                          </w:pPr>
                                          <w:hyperlink r:id="rId35" w:tgtFrame="_new" w:history="1">
                                            <w:proofErr w:type="spellStart"/>
                                            <w:r>
                                              <w:rPr>
                                                <w:rStyle w:val="Hyperlink"/>
                                                <w:rFonts w:ascii="Arial" w:hAnsi="Arial" w:cs="Arial"/>
                                                <w:color w:val="000000"/>
                                              </w:rPr>
                                              <w:t>Rivlin</w:t>
                                            </w:r>
                                            <w:proofErr w:type="spellEnd"/>
                                            <w:r>
                                              <w:rPr>
                                                <w:rStyle w:val="Hyperlink"/>
                                                <w:rFonts w:ascii="Arial" w:hAnsi="Arial" w:cs="Arial"/>
                                                <w:color w:val="000000"/>
                                              </w:rPr>
                                              <w:t xml:space="preserve"> reportedly tells Netanyahu that Iran requires wide Israeli government</w:t>
                                            </w:r>
                                          </w:hyperlink>
                                        </w:p>
                                        <w:p w:rsidR="006A1944" w:rsidRDefault="006A1944">
                                          <w:pPr>
                                            <w:spacing w:after="240"/>
                                            <w:ind w:left="1440"/>
                                            <w:rPr>
                                              <w:rFonts w:ascii="Arial" w:hAnsi="Arial" w:cs="Arial"/>
                                              <w:color w:val="000000"/>
                                            </w:rPr>
                                          </w:pPr>
                                          <w:hyperlink r:id="rId36" w:tgtFrame="_new" w:history="1">
                                            <w:r>
                                              <w:rPr>
                                                <w:rStyle w:val="Hyperlink"/>
                                                <w:rFonts w:ascii="Arial" w:hAnsi="Arial" w:cs="Arial"/>
                                                <w:color w:val="000000"/>
                                              </w:rPr>
                                              <w:t>EU chief says confident of final Iran nuclear deal in June</w:t>
                                            </w:r>
                                          </w:hyperlink>
                                        </w:p>
                                        <w:p w:rsidR="006A1944" w:rsidRDefault="006A1944">
                                          <w:pPr>
                                            <w:spacing w:after="240"/>
                                            <w:ind w:left="1440"/>
                                            <w:rPr>
                                              <w:rFonts w:ascii="Arial" w:hAnsi="Arial" w:cs="Arial"/>
                                              <w:color w:val="000000"/>
                                            </w:rPr>
                                          </w:pPr>
                                          <w:hyperlink r:id="rId37" w:tgtFrame="_new" w:history="1">
                                            <w:r>
                                              <w:rPr>
                                                <w:rStyle w:val="Hyperlink"/>
                                                <w:rFonts w:ascii="Arial" w:hAnsi="Arial" w:cs="Arial"/>
                                                <w:color w:val="000000"/>
                                              </w:rPr>
                                              <w:t>Iran releases 'fact sheet' of nuclear agreement at odds with US version</w:t>
                                            </w:r>
                                          </w:hyperlink>
                                        </w:p>
                                        <w:p w:rsidR="006A1944" w:rsidRDefault="006A1944">
                                          <w:pPr>
                                            <w:spacing w:after="240"/>
                                            <w:ind w:left="1440"/>
                                            <w:rPr>
                                              <w:rFonts w:ascii="Arial" w:hAnsi="Arial" w:cs="Arial"/>
                                              <w:color w:val="000000"/>
                                            </w:rPr>
                                          </w:pPr>
                                          <w:hyperlink r:id="rId38" w:tgtFrame="_new" w:history="1">
                                            <w:r>
                                              <w:rPr>
                                                <w:rStyle w:val="Hyperlink"/>
                                                <w:rFonts w:ascii="Arial" w:hAnsi="Arial" w:cs="Arial"/>
                                                <w:color w:val="000000"/>
                                              </w:rPr>
                                              <w:t>North Korea Transfers Missile Goods to Iran During Nuclear Talks</w:t>
                                            </w:r>
                                          </w:hyperlink>
                                        </w:p>
                                        <w:p w:rsidR="006A1944" w:rsidRDefault="006A1944">
                                          <w:pPr>
                                            <w:spacing w:after="240"/>
                                            <w:ind w:left="1440"/>
                                            <w:rPr>
                                              <w:rFonts w:ascii="Arial" w:hAnsi="Arial" w:cs="Arial"/>
                                              <w:color w:val="000000"/>
                                            </w:rPr>
                                          </w:pPr>
                                          <w:hyperlink r:id="rId39" w:tgtFrame="_new" w:history="1">
                                            <w:r>
                                              <w:rPr>
                                                <w:rStyle w:val="Hyperlink"/>
                                                <w:rFonts w:ascii="Arial" w:hAnsi="Arial" w:cs="Arial"/>
                                                <w:color w:val="000000"/>
                                              </w:rPr>
                                              <w:t>American general: US military option in Iran 'intact' despite Russian missiles</w:t>
                                            </w:r>
                                          </w:hyperlink>
                                        </w:p>
                                        <w:p w:rsidR="006A1944" w:rsidRDefault="006A1944">
                                          <w:pPr>
                                            <w:spacing w:after="240"/>
                                            <w:ind w:left="1440"/>
                                            <w:rPr>
                                              <w:rFonts w:ascii="Arial" w:hAnsi="Arial" w:cs="Arial"/>
                                              <w:color w:val="000000"/>
                                            </w:rPr>
                                          </w:pPr>
                                          <w:hyperlink r:id="rId40" w:tgtFrame="_new" w:history="1">
                                            <w:r>
                                              <w:rPr>
                                                <w:rStyle w:val="Hyperlink"/>
                                                <w:rFonts w:ascii="Arial" w:hAnsi="Arial" w:cs="Arial"/>
                                                <w:color w:val="000000"/>
                                              </w:rPr>
                                              <w:t>Russia's Putin says S-300 sale prompted by Iran's flexibility in talks</w:t>
                                            </w:r>
                                          </w:hyperlink>
                                        </w:p>
                                        <w:p w:rsidR="006A1944" w:rsidRDefault="006A1944">
                                          <w:pPr>
                                            <w:spacing w:after="240"/>
                                            <w:ind w:left="1440"/>
                                            <w:rPr>
                                              <w:rFonts w:ascii="Arial" w:hAnsi="Arial" w:cs="Arial"/>
                                              <w:color w:val="000000"/>
                                            </w:rPr>
                                          </w:pPr>
                                          <w:hyperlink r:id="rId41" w:tgtFrame="_new" w:history="1">
                                            <w:r>
                                              <w:rPr>
                                                <w:rStyle w:val="Hyperlink"/>
                                                <w:rFonts w:ascii="Arial" w:hAnsi="Arial" w:cs="Arial"/>
                                                <w:color w:val="000000"/>
                                              </w:rPr>
                                              <w:t>Russia hopes UN Syria talks will lead to united fight with ISIS</w:t>
                                            </w:r>
                                          </w:hyperlink>
                                        </w:p>
                                        <w:p w:rsidR="006A1944" w:rsidRDefault="006A1944">
                                          <w:pPr>
                                            <w:spacing w:after="240"/>
                                            <w:ind w:left="1440"/>
                                            <w:rPr>
                                              <w:rFonts w:ascii="Arial" w:hAnsi="Arial" w:cs="Arial"/>
                                              <w:color w:val="000000"/>
                                            </w:rPr>
                                          </w:pPr>
                                          <w:hyperlink r:id="rId42" w:tgtFrame="_new" w:history="1">
                                            <w:r>
                                              <w:rPr>
                                                <w:rStyle w:val="Hyperlink"/>
                                                <w:rFonts w:ascii="Arial" w:hAnsi="Arial" w:cs="Arial"/>
                                                <w:color w:val="000000"/>
                                              </w:rPr>
                                              <w:t>US, allies focus on Iraq in latest air strikes on ISIS</w:t>
                                            </w:r>
                                          </w:hyperlink>
                                        </w:p>
                                        <w:p w:rsidR="006A1944" w:rsidRDefault="006A1944">
                                          <w:pPr>
                                            <w:spacing w:after="240"/>
                                            <w:ind w:left="1440"/>
                                            <w:rPr>
                                              <w:rFonts w:ascii="Arial" w:hAnsi="Arial" w:cs="Arial"/>
                                              <w:color w:val="000000"/>
                                            </w:rPr>
                                          </w:pPr>
                                          <w:hyperlink r:id="rId43" w:tgtFrame="_new" w:history="1">
                                            <w:r>
                                              <w:rPr>
                                                <w:rStyle w:val="Hyperlink"/>
                                                <w:rFonts w:ascii="Arial" w:hAnsi="Arial" w:cs="Arial"/>
                                                <w:color w:val="000000"/>
                                              </w:rPr>
                                              <w:t>ISIS fighters clash with security forces inside Iraq's largest refinery</w:t>
                                            </w:r>
                                          </w:hyperlink>
                                        </w:p>
                                        <w:p w:rsidR="006A1944" w:rsidRDefault="006A1944">
                                          <w:pPr>
                                            <w:spacing w:after="240"/>
                                            <w:ind w:left="1440"/>
                                            <w:rPr>
                                              <w:rFonts w:ascii="Arial" w:hAnsi="Arial" w:cs="Arial"/>
                                              <w:color w:val="000000"/>
                                            </w:rPr>
                                          </w:pPr>
                                          <w:hyperlink r:id="rId44" w:tgtFrame="_new" w:history="1">
                                            <w:r>
                                              <w:rPr>
                                                <w:rStyle w:val="Hyperlink"/>
                                                <w:rFonts w:ascii="Arial" w:hAnsi="Arial" w:cs="Arial"/>
                                                <w:color w:val="000000"/>
                                              </w:rPr>
                                              <w:t>Ohio man who trained with ISIS charged with supporting terrorism</w:t>
                                            </w:r>
                                          </w:hyperlink>
                                        </w:p>
                                        <w:p w:rsidR="006A1944" w:rsidRDefault="006A1944">
                                          <w:pPr>
                                            <w:spacing w:after="240"/>
                                            <w:ind w:left="1440"/>
                                            <w:rPr>
                                              <w:rFonts w:ascii="Arial" w:hAnsi="Arial" w:cs="Arial"/>
                                              <w:color w:val="000000"/>
                                            </w:rPr>
                                          </w:pPr>
                                          <w:hyperlink r:id="rId45" w:tgtFrame="_new" w:history="1">
                                            <w:r>
                                              <w:rPr>
                                                <w:rStyle w:val="Hyperlink"/>
                                                <w:rFonts w:ascii="Arial" w:hAnsi="Arial" w:cs="Arial"/>
                                                <w:color w:val="000000"/>
                                              </w:rPr>
                                              <w:t>Nothing sacred: ISIS destroys Christian grave sites in Mosul</w:t>
                                            </w:r>
                                          </w:hyperlink>
                                        </w:p>
                                        <w:p w:rsidR="006A1944" w:rsidRDefault="006A1944">
                                          <w:pPr>
                                            <w:spacing w:after="240"/>
                                            <w:ind w:left="1440"/>
                                            <w:rPr>
                                              <w:rFonts w:ascii="Arial" w:hAnsi="Arial" w:cs="Arial"/>
                                              <w:color w:val="000000"/>
                                            </w:rPr>
                                          </w:pPr>
                                          <w:hyperlink r:id="rId46" w:tgtFrame="_new" w:history="1">
                                            <w:r>
                                              <w:rPr>
                                                <w:rStyle w:val="Hyperlink"/>
                                                <w:rFonts w:ascii="Arial" w:hAnsi="Arial" w:cs="Arial"/>
                                                <w:color w:val="000000"/>
                                              </w:rPr>
                                              <w:t xml:space="preserve">Footage of Syrian gas attack aftermath brings UN council to tears </w:t>
                                            </w:r>
                                          </w:hyperlink>
                                        </w:p>
                                        <w:p w:rsidR="006A1944" w:rsidRDefault="006A1944">
                                          <w:pPr>
                                            <w:spacing w:after="240"/>
                                            <w:ind w:left="1440"/>
                                            <w:rPr>
                                              <w:rFonts w:ascii="Arial" w:hAnsi="Arial" w:cs="Arial"/>
                                              <w:color w:val="000000"/>
                                            </w:rPr>
                                          </w:pPr>
                                          <w:hyperlink r:id="rId47" w:tgtFrame="_new" w:history="1">
                                            <w:r>
                                              <w:rPr>
                                                <w:rStyle w:val="Hyperlink"/>
                                                <w:rFonts w:ascii="Arial" w:hAnsi="Arial" w:cs="Arial"/>
                                                <w:color w:val="000000"/>
                                              </w:rPr>
                                              <w:t xml:space="preserve">UN launches $275 million appeal for Yemen </w:t>
                                            </w:r>
                                          </w:hyperlink>
                                        </w:p>
                                        <w:p w:rsidR="006A1944" w:rsidRDefault="006A1944">
                                          <w:pPr>
                                            <w:spacing w:after="240"/>
                                            <w:ind w:left="1440"/>
                                            <w:rPr>
                                              <w:rFonts w:ascii="Arial" w:hAnsi="Arial" w:cs="Arial"/>
                                              <w:color w:val="000000"/>
                                            </w:rPr>
                                          </w:pPr>
                                          <w:hyperlink r:id="rId48" w:tgtFrame="_new" w:history="1">
                                            <w:r>
                                              <w:rPr>
                                                <w:rStyle w:val="Hyperlink"/>
                                                <w:rFonts w:ascii="Arial" w:hAnsi="Arial" w:cs="Arial"/>
                                                <w:color w:val="000000"/>
                                              </w:rPr>
                                              <w:t xml:space="preserve">UN's Ban Ki-moon calls for immediate cease-fire in Yemen </w:t>
                                            </w:r>
                                          </w:hyperlink>
                                        </w:p>
                                        <w:p w:rsidR="006A1944" w:rsidRDefault="006A1944">
                                          <w:pPr>
                                            <w:spacing w:after="240"/>
                                            <w:ind w:left="1440"/>
                                            <w:rPr>
                                              <w:rFonts w:ascii="Arial" w:hAnsi="Arial" w:cs="Arial"/>
                                              <w:color w:val="000000"/>
                                            </w:rPr>
                                          </w:pPr>
                                          <w:hyperlink r:id="rId49" w:tgtFrame="_new" w:history="1">
                                            <w:proofErr w:type="spellStart"/>
                                            <w:r>
                                              <w:rPr>
                                                <w:rStyle w:val="Hyperlink"/>
                                                <w:rFonts w:ascii="Arial" w:hAnsi="Arial" w:cs="Arial"/>
                                                <w:color w:val="000000"/>
                                              </w:rPr>
                                              <w:t>Houthi</w:t>
                                            </w:r>
                                            <w:proofErr w:type="spellEnd"/>
                                            <w:r>
                                              <w:rPr>
                                                <w:rStyle w:val="Hyperlink"/>
                                                <w:rFonts w:ascii="Arial" w:hAnsi="Arial" w:cs="Arial"/>
                                                <w:color w:val="000000"/>
                                              </w:rPr>
                                              <w:t xml:space="preserve"> official calls for unconditional end to Saudi-led bombing in Yemen</w:t>
                                            </w:r>
                                          </w:hyperlink>
                                        </w:p>
                                        <w:p w:rsidR="006A1944" w:rsidRDefault="006A1944">
                                          <w:pPr>
                                            <w:spacing w:after="240"/>
                                            <w:ind w:left="1440"/>
                                            <w:rPr>
                                              <w:rFonts w:ascii="Arial" w:hAnsi="Arial" w:cs="Arial"/>
                                              <w:color w:val="000000"/>
                                            </w:rPr>
                                          </w:pPr>
                                          <w:hyperlink r:id="rId50" w:tgtFrame="_new" w:history="1">
                                            <w:r>
                                              <w:rPr>
                                                <w:rStyle w:val="Hyperlink"/>
                                                <w:rFonts w:ascii="Arial" w:hAnsi="Arial" w:cs="Arial"/>
                                                <w:color w:val="000000"/>
                                              </w:rPr>
                                              <w:t>Al-Qaida captures major airport, oil terminal in south Yemen</w:t>
                                            </w:r>
                                          </w:hyperlink>
                                        </w:p>
                                        <w:p w:rsidR="006A1944" w:rsidRDefault="006A1944">
                                          <w:pPr>
                                            <w:spacing w:after="240"/>
                                            <w:ind w:left="1440"/>
                                            <w:rPr>
                                              <w:rFonts w:ascii="Arial" w:hAnsi="Arial" w:cs="Arial"/>
                                              <w:color w:val="000000"/>
                                            </w:rPr>
                                          </w:pPr>
                                          <w:hyperlink r:id="rId51" w:tgtFrame="_new" w:history="1">
                                            <w:r>
                                              <w:rPr>
                                                <w:rStyle w:val="Hyperlink"/>
                                                <w:rFonts w:ascii="Arial" w:hAnsi="Arial" w:cs="Arial"/>
                                                <w:color w:val="000000"/>
                                              </w:rPr>
                                              <w:t>Saudi-Iran Rivalry Over Yemen Deepens Mideast Sectarianism</w:t>
                                            </w:r>
                                          </w:hyperlink>
                                        </w:p>
                                        <w:p w:rsidR="006A1944" w:rsidRDefault="006A1944">
                                          <w:pPr>
                                            <w:spacing w:after="240"/>
                                            <w:ind w:left="1440"/>
                                            <w:rPr>
                                              <w:rFonts w:ascii="Arial" w:hAnsi="Arial" w:cs="Arial"/>
                                              <w:color w:val="000000"/>
                                            </w:rPr>
                                          </w:pPr>
                                          <w:hyperlink r:id="rId52" w:tgtFrame="_new" w:history="1">
                                            <w:r>
                                              <w:rPr>
                                                <w:rStyle w:val="Hyperlink"/>
                                                <w:rFonts w:ascii="Arial" w:hAnsi="Arial" w:cs="Arial"/>
                                                <w:color w:val="000000"/>
                                              </w:rPr>
                                              <w:t xml:space="preserve">Wife of American Pastor Saeed </w:t>
                                            </w:r>
                                            <w:proofErr w:type="spellStart"/>
                                            <w:r>
                                              <w:rPr>
                                                <w:rStyle w:val="Hyperlink"/>
                                                <w:rFonts w:ascii="Arial" w:hAnsi="Arial" w:cs="Arial"/>
                                                <w:color w:val="000000"/>
                                              </w:rPr>
                                              <w:t>Abedini</w:t>
                                            </w:r>
                                            <w:proofErr w:type="spellEnd"/>
                                            <w:r>
                                              <w:rPr>
                                                <w:rStyle w:val="Hyperlink"/>
                                                <w:rFonts w:ascii="Arial" w:hAnsi="Arial" w:cs="Arial"/>
                                                <w:color w:val="000000"/>
                                              </w:rPr>
                                              <w:t xml:space="preserve"> Says Prison Guards in Iran Say He Will Never Go Free Until He Denies Christ</w:t>
                                            </w:r>
                                          </w:hyperlink>
                                        </w:p>
                                        <w:p w:rsidR="006A1944" w:rsidRDefault="006A1944">
                                          <w:pPr>
                                            <w:spacing w:after="240"/>
                                            <w:ind w:left="1440"/>
                                            <w:rPr>
                                              <w:rFonts w:ascii="Arial" w:hAnsi="Arial" w:cs="Arial"/>
                                              <w:color w:val="000000"/>
                                            </w:rPr>
                                          </w:pPr>
                                          <w:hyperlink r:id="rId53" w:tgtFrame="_new" w:history="1">
                                            <w:r>
                                              <w:rPr>
                                                <w:rStyle w:val="Hyperlink"/>
                                                <w:rFonts w:ascii="Arial" w:hAnsi="Arial" w:cs="Arial"/>
                                                <w:color w:val="000000"/>
                                              </w:rPr>
                                              <w:t>EU Parliament Recognizes Armenian Genocide</w:t>
                                            </w:r>
                                          </w:hyperlink>
                                        </w:p>
                                        <w:p w:rsidR="006A1944" w:rsidRDefault="006A1944">
                                          <w:pPr>
                                            <w:spacing w:after="240"/>
                                            <w:ind w:left="1440"/>
                                            <w:rPr>
                                              <w:rFonts w:ascii="Arial" w:hAnsi="Arial" w:cs="Arial"/>
                                              <w:color w:val="000000"/>
                                            </w:rPr>
                                          </w:pPr>
                                          <w:hyperlink r:id="rId54" w:tgtFrame="_new" w:history="1">
                                            <w:r>
                                              <w:rPr>
                                                <w:rStyle w:val="Hyperlink"/>
                                                <w:rFonts w:ascii="Arial" w:hAnsi="Arial" w:cs="Arial"/>
                                                <w:color w:val="000000"/>
                                              </w:rPr>
                                              <w:t xml:space="preserve">Arab world: Egypt's dangerous stalemate </w:t>
                                            </w:r>
                                          </w:hyperlink>
                                        </w:p>
                                        <w:p w:rsidR="006A1944" w:rsidRDefault="006A1944">
                                          <w:pPr>
                                            <w:spacing w:after="240"/>
                                            <w:ind w:left="1440"/>
                                            <w:rPr>
                                              <w:rFonts w:ascii="Arial" w:hAnsi="Arial" w:cs="Arial"/>
                                              <w:color w:val="000000"/>
                                            </w:rPr>
                                          </w:pPr>
                                          <w:hyperlink r:id="rId55" w:tgtFrame="_new" w:history="1">
                                            <w:r>
                                              <w:rPr>
                                                <w:rStyle w:val="Hyperlink"/>
                                                <w:rFonts w:ascii="Arial" w:hAnsi="Arial" w:cs="Arial"/>
                                                <w:color w:val="000000"/>
                                              </w:rPr>
                                              <w:t xml:space="preserve">Tunisia arrests terrorist with explosive belt, weapons cache </w:t>
                                            </w:r>
                                          </w:hyperlink>
                                        </w:p>
                                        <w:p w:rsidR="006A1944" w:rsidRDefault="006A1944">
                                          <w:pPr>
                                            <w:spacing w:after="240"/>
                                            <w:ind w:left="1440"/>
                                            <w:rPr>
                                              <w:rFonts w:ascii="Arial" w:hAnsi="Arial" w:cs="Arial"/>
                                              <w:color w:val="000000"/>
                                            </w:rPr>
                                          </w:pPr>
                                          <w:hyperlink r:id="rId56" w:tgtFrame="_new" w:history="1">
                                            <w:r>
                                              <w:rPr>
                                                <w:rStyle w:val="Hyperlink"/>
                                                <w:rFonts w:ascii="Arial" w:hAnsi="Arial" w:cs="Arial"/>
                                                <w:color w:val="000000"/>
                                              </w:rPr>
                                              <w:t>Italian police: Muslim migrants threw Christians overboard</w:t>
                                            </w:r>
                                          </w:hyperlink>
                                        </w:p>
                                        <w:p w:rsidR="006A1944" w:rsidRDefault="006A1944">
                                          <w:pPr>
                                            <w:spacing w:after="240"/>
                                            <w:ind w:left="1440"/>
                                            <w:rPr>
                                              <w:rFonts w:ascii="Arial" w:hAnsi="Arial" w:cs="Arial"/>
                                              <w:color w:val="000000"/>
                                            </w:rPr>
                                          </w:pPr>
                                          <w:hyperlink r:id="rId57" w:tgtFrame="_new" w:history="1">
                                            <w:r>
                                              <w:rPr>
                                                <w:rStyle w:val="Hyperlink"/>
                                                <w:rFonts w:ascii="Arial" w:hAnsi="Arial" w:cs="Arial"/>
                                                <w:color w:val="000000"/>
                                              </w:rPr>
                                              <w:t>Daughter of Ugandan Pastor Gang-Raped by 5 Muslim Men After Father Refused to Close Down Church</w:t>
                                            </w:r>
                                          </w:hyperlink>
                                        </w:p>
                                        <w:p w:rsidR="006A1944" w:rsidRDefault="006A1944">
                                          <w:pPr>
                                            <w:spacing w:after="240"/>
                                            <w:ind w:left="1440"/>
                                            <w:rPr>
                                              <w:rFonts w:ascii="Arial" w:hAnsi="Arial" w:cs="Arial"/>
                                              <w:color w:val="000000"/>
                                            </w:rPr>
                                          </w:pPr>
                                          <w:hyperlink r:id="rId58" w:tgtFrame="_new" w:history="1">
                                            <w:r>
                                              <w:rPr>
                                                <w:rStyle w:val="Hyperlink"/>
                                                <w:rFonts w:ascii="Arial" w:hAnsi="Arial" w:cs="Arial"/>
                                                <w:color w:val="000000"/>
                                              </w:rPr>
                                              <w:t>Russia blames U.S. for security crises and turmoil in Ukraine</w:t>
                                            </w:r>
                                          </w:hyperlink>
                                        </w:p>
                                        <w:p w:rsidR="006A1944" w:rsidRDefault="006A1944">
                                          <w:pPr>
                                            <w:spacing w:after="240"/>
                                            <w:ind w:left="1440"/>
                                            <w:rPr>
                                              <w:rFonts w:ascii="Arial" w:hAnsi="Arial" w:cs="Arial"/>
                                              <w:color w:val="000000"/>
                                            </w:rPr>
                                          </w:pPr>
                                          <w:hyperlink r:id="rId59" w:tgtFrame="_new" w:history="1">
                                            <w:r>
                                              <w:rPr>
                                                <w:rStyle w:val="Hyperlink"/>
                                                <w:rFonts w:ascii="Arial" w:hAnsi="Arial" w:cs="Arial"/>
                                                <w:color w:val="000000"/>
                                              </w:rPr>
                                              <w:t>Putin condemns Kiev over 'blockade' of east Ukraine</w:t>
                                            </w:r>
                                          </w:hyperlink>
                                        </w:p>
                                        <w:p w:rsidR="006A1944" w:rsidRDefault="006A1944">
                                          <w:pPr>
                                            <w:spacing w:after="240"/>
                                            <w:ind w:left="1440"/>
                                            <w:rPr>
                                              <w:rFonts w:ascii="Arial" w:hAnsi="Arial" w:cs="Arial"/>
                                              <w:color w:val="000000"/>
                                            </w:rPr>
                                          </w:pPr>
                                          <w:hyperlink r:id="rId60" w:tgtFrame="_new" w:history="1">
                                            <w:r>
                                              <w:rPr>
                                                <w:rStyle w:val="Hyperlink"/>
                                                <w:rFonts w:ascii="Arial" w:hAnsi="Arial" w:cs="Arial"/>
                                                <w:color w:val="000000"/>
                                              </w:rPr>
                                              <w:t xml:space="preserve">300 U.S. troops in Ukraine to train Ukrainian forces: army </w:t>
                                            </w:r>
                                          </w:hyperlink>
                                        </w:p>
                                        <w:p w:rsidR="006A1944" w:rsidRDefault="006A1944">
                                          <w:pPr>
                                            <w:spacing w:after="240"/>
                                            <w:ind w:left="1440"/>
                                            <w:rPr>
                                              <w:rFonts w:ascii="Arial" w:hAnsi="Arial" w:cs="Arial"/>
                                              <w:color w:val="000000"/>
                                            </w:rPr>
                                          </w:pPr>
                                          <w:hyperlink r:id="rId61" w:tgtFrame="_new" w:history="1">
                                            <w:r>
                                              <w:rPr>
                                                <w:rStyle w:val="Hyperlink"/>
                                                <w:rFonts w:ascii="Arial" w:hAnsi="Arial" w:cs="Arial"/>
                                                <w:color w:val="000000"/>
                                              </w:rPr>
                                              <w:t>Mexico scrambles to find stolen radioactive material</w:t>
                                            </w:r>
                                          </w:hyperlink>
                                        </w:p>
                                        <w:p w:rsidR="006A1944" w:rsidRDefault="006A1944">
                                          <w:pPr>
                                            <w:spacing w:after="240"/>
                                            <w:ind w:left="1440"/>
                                            <w:rPr>
                                              <w:rFonts w:ascii="Arial" w:hAnsi="Arial" w:cs="Arial"/>
                                              <w:color w:val="000000"/>
                                            </w:rPr>
                                          </w:pPr>
                                          <w:hyperlink r:id="rId62" w:tgtFrame="_new" w:history="1">
                                            <w:r>
                                              <w:rPr>
                                                <w:rStyle w:val="Hyperlink"/>
                                                <w:rFonts w:ascii="Arial" w:hAnsi="Arial" w:cs="Arial"/>
                                                <w:color w:val="000000"/>
                                              </w:rPr>
                                              <w:t>The strange trend of Mexican thieves stealing radioactive material by accident</w:t>
                                            </w:r>
                                          </w:hyperlink>
                                        </w:p>
                                        <w:p w:rsidR="006A1944" w:rsidRDefault="006A1944">
                                          <w:pPr>
                                            <w:spacing w:after="240"/>
                                            <w:ind w:left="1440"/>
                                            <w:rPr>
                                              <w:rFonts w:ascii="Arial" w:hAnsi="Arial" w:cs="Arial"/>
                                              <w:color w:val="000000"/>
                                            </w:rPr>
                                          </w:pPr>
                                          <w:hyperlink r:id="rId63" w:tgtFrame="_new" w:history="1">
                                            <w:r>
                                              <w:rPr>
                                                <w:rStyle w:val="Hyperlink"/>
                                                <w:rFonts w:ascii="Arial" w:hAnsi="Arial" w:cs="Arial"/>
                                                <w:color w:val="000000"/>
                                              </w:rPr>
                                              <w:t>This time, Hillary Clinton supports giving driver's licenses to undocumented immigrants</w:t>
                                            </w:r>
                                          </w:hyperlink>
                                        </w:p>
                                        <w:p w:rsidR="006A1944" w:rsidRDefault="006A1944">
                                          <w:pPr>
                                            <w:spacing w:after="240"/>
                                            <w:ind w:left="1440"/>
                                            <w:rPr>
                                              <w:rFonts w:ascii="Arial" w:hAnsi="Arial" w:cs="Arial"/>
                                              <w:color w:val="000000"/>
                                            </w:rPr>
                                          </w:pPr>
                                          <w:hyperlink r:id="rId64" w:tgtFrame="_new" w:history="1">
                                            <w:r>
                                              <w:rPr>
                                                <w:rStyle w:val="Hyperlink"/>
                                                <w:rFonts w:ascii="Arial" w:hAnsi="Arial" w:cs="Arial"/>
                                                <w:color w:val="000000"/>
                                              </w:rPr>
                                              <w:t>Citi Economist Says It Might Be Time to Abolish Cash</w:t>
                                            </w:r>
                                          </w:hyperlink>
                                        </w:p>
                                        <w:p w:rsidR="006A1944" w:rsidRDefault="006A1944">
                                          <w:pPr>
                                            <w:spacing w:after="240"/>
                                            <w:ind w:left="1440"/>
                                            <w:rPr>
                                              <w:rFonts w:ascii="Arial" w:hAnsi="Arial" w:cs="Arial"/>
                                              <w:color w:val="000000"/>
                                            </w:rPr>
                                          </w:pPr>
                                          <w:hyperlink r:id="rId65" w:tgtFrame="_new" w:history="1">
                                            <w:r>
                                              <w:rPr>
                                                <w:rStyle w:val="Hyperlink"/>
                                                <w:rFonts w:ascii="Arial" w:hAnsi="Arial" w:cs="Arial"/>
                                                <w:color w:val="000000"/>
                                              </w:rPr>
                                              <w:t>Fear of Greek default mounts as search for deal continues</w:t>
                                            </w:r>
                                          </w:hyperlink>
                                        </w:p>
                                        <w:p w:rsidR="006A1944" w:rsidRDefault="006A1944">
                                          <w:pPr>
                                            <w:spacing w:after="240"/>
                                            <w:ind w:left="1440"/>
                                            <w:rPr>
                                              <w:rFonts w:ascii="Arial" w:hAnsi="Arial" w:cs="Arial"/>
                                              <w:color w:val="000000"/>
                                            </w:rPr>
                                          </w:pPr>
                                          <w:hyperlink r:id="rId66" w:tgtFrame="_new" w:history="1">
                                            <w:r>
                                              <w:rPr>
                                                <w:rStyle w:val="Hyperlink"/>
                                                <w:rFonts w:ascii="Arial" w:hAnsi="Arial" w:cs="Arial"/>
                                                <w:color w:val="000000"/>
                                              </w:rPr>
                                              <w:t>Why even high earners are struggling to save</w:t>
                                            </w:r>
                                          </w:hyperlink>
                                        </w:p>
                                        <w:p w:rsidR="006A1944" w:rsidRDefault="006A1944">
                                          <w:pPr>
                                            <w:spacing w:after="240"/>
                                            <w:ind w:left="1440"/>
                                            <w:rPr>
                                              <w:rFonts w:ascii="Arial" w:hAnsi="Arial" w:cs="Arial"/>
                                              <w:color w:val="000000"/>
                                            </w:rPr>
                                          </w:pPr>
                                          <w:hyperlink r:id="rId67" w:tgtFrame="_new" w:history="1">
                                            <w:r>
                                              <w:rPr>
                                                <w:rStyle w:val="Hyperlink"/>
                                                <w:rFonts w:ascii="Arial" w:hAnsi="Arial" w:cs="Arial"/>
                                                <w:color w:val="000000"/>
                                              </w:rPr>
                                              <w:t>Sony Hack: WikiLeaks Publishes More Than 30,000 Documents</w:t>
                                            </w:r>
                                          </w:hyperlink>
                                        </w:p>
                                        <w:p w:rsidR="006A1944" w:rsidRDefault="006A1944">
                                          <w:pPr>
                                            <w:spacing w:after="240"/>
                                            <w:ind w:left="1440"/>
                                            <w:rPr>
                                              <w:rFonts w:ascii="Arial" w:hAnsi="Arial" w:cs="Arial"/>
                                              <w:color w:val="000000"/>
                                            </w:rPr>
                                          </w:pPr>
                                          <w:hyperlink r:id="rId68" w:tgtFrame="_new" w:history="1">
                                            <w:r>
                                              <w:rPr>
                                                <w:rStyle w:val="Hyperlink"/>
                                                <w:rFonts w:ascii="Arial" w:hAnsi="Arial" w:cs="Arial"/>
                                                <w:color w:val="000000"/>
                                              </w:rPr>
                                              <w:t>Apple fixes 'homophobic' Russian Siri: 'This emotion should be considered negative'</w:t>
                                            </w:r>
                                          </w:hyperlink>
                                        </w:p>
                                        <w:p w:rsidR="006A1944" w:rsidRDefault="006A1944">
                                          <w:pPr>
                                            <w:spacing w:after="240"/>
                                            <w:ind w:left="1440"/>
                                            <w:rPr>
                                              <w:rFonts w:ascii="Arial" w:hAnsi="Arial" w:cs="Arial"/>
                                              <w:color w:val="000000"/>
                                            </w:rPr>
                                          </w:pPr>
                                          <w:hyperlink r:id="rId69" w:tgtFrame="_new" w:history="1">
                                            <w:proofErr w:type="spellStart"/>
                                            <w:r>
                                              <w:rPr>
                                                <w:rStyle w:val="Hyperlink"/>
                                                <w:rFonts w:ascii="Arial" w:hAnsi="Arial" w:cs="Arial"/>
                                                <w:color w:val="000000"/>
                                              </w:rPr>
                                              <w:t>Airware</w:t>
                                            </w:r>
                                            <w:proofErr w:type="spellEnd"/>
                                            <w:r>
                                              <w:rPr>
                                                <w:rStyle w:val="Hyperlink"/>
                                                <w:rFonts w:ascii="Arial" w:hAnsi="Arial" w:cs="Arial"/>
                                                <w:color w:val="000000"/>
                                              </w:rPr>
                                              <w:t xml:space="preserve"> Launches Drone Operating System And Picks Up Intel As An Investor</w:t>
                                            </w:r>
                                          </w:hyperlink>
                                        </w:p>
                                        <w:p w:rsidR="006A1944" w:rsidRDefault="006A1944">
                                          <w:pPr>
                                            <w:spacing w:after="240"/>
                                            <w:ind w:left="1440"/>
                                            <w:rPr>
                                              <w:rFonts w:ascii="Arial" w:hAnsi="Arial" w:cs="Arial"/>
                                              <w:color w:val="000000"/>
                                            </w:rPr>
                                          </w:pPr>
                                          <w:hyperlink r:id="rId70" w:tgtFrame="_new" w:history="1">
                                            <w:r>
                                              <w:rPr>
                                                <w:rStyle w:val="Hyperlink"/>
                                                <w:rFonts w:ascii="Arial" w:hAnsi="Arial" w:cs="Arial"/>
                                                <w:color w:val="000000"/>
                                              </w:rPr>
                                              <w:t>Former TSA Agent: Groping Scandal Is Business as Usual</w:t>
                                            </w:r>
                                          </w:hyperlink>
                                        </w:p>
                                        <w:p w:rsidR="006A1944" w:rsidRDefault="006A1944">
                                          <w:pPr>
                                            <w:spacing w:after="240"/>
                                            <w:ind w:left="1440"/>
                                            <w:rPr>
                                              <w:rFonts w:ascii="Arial" w:hAnsi="Arial" w:cs="Arial"/>
                                              <w:color w:val="000000"/>
                                            </w:rPr>
                                          </w:pPr>
                                          <w:hyperlink r:id="rId71" w:tgtFrame="_new" w:history="1">
                                            <w:r>
                                              <w:rPr>
                                                <w:rStyle w:val="Hyperlink"/>
                                                <w:rFonts w:ascii="Arial" w:hAnsi="Arial" w:cs="Arial"/>
                                                <w:color w:val="000000"/>
                                              </w:rPr>
                                              <w:t>Earthquake of magnitude 6.1 strikes near Greece's Crete</w:t>
                                            </w:r>
                                          </w:hyperlink>
                                        </w:p>
                                        <w:p w:rsidR="006A1944" w:rsidRDefault="006A1944">
                                          <w:pPr>
                                            <w:spacing w:after="240"/>
                                            <w:ind w:left="1440"/>
                                            <w:rPr>
                                              <w:rFonts w:ascii="Arial" w:hAnsi="Arial" w:cs="Arial"/>
                                              <w:color w:val="000000"/>
                                            </w:rPr>
                                          </w:pPr>
                                          <w:hyperlink r:id="rId72" w:tgtFrame="_new" w:history="1">
                                            <w:r>
                                              <w:rPr>
                                                <w:rStyle w:val="Hyperlink"/>
                                                <w:rFonts w:ascii="Arial" w:hAnsi="Arial" w:cs="Arial"/>
                                                <w:color w:val="000000"/>
                                              </w:rPr>
                                              <w:t xml:space="preserve">5.3 magnitude earthquake hits near </w:t>
                                            </w:r>
                                            <w:proofErr w:type="spellStart"/>
                                            <w:r>
                                              <w:rPr>
                                                <w:rStyle w:val="Hyperlink"/>
                                                <w:rFonts w:ascii="Arial" w:hAnsi="Arial" w:cs="Arial"/>
                                                <w:color w:val="000000"/>
                                              </w:rPr>
                                              <w:t>Palaikastron</w:t>
                                            </w:r>
                                            <w:proofErr w:type="spellEnd"/>
                                            <w:r>
                                              <w:rPr>
                                                <w:rStyle w:val="Hyperlink"/>
                                                <w:rFonts w:ascii="Arial" w:hAnsi="Arial" w:cs="Arial"/>
                                                <w:color w:val="000000"/>
                                              </w:rPr>
                                              <w:t>, Greece</w:t>
                                            </w:r>
                                          </w:hyperlink>
                                        </w:p>
                                        <w:p w:rsidR="006A1944" w:rsidRDefault="006A1944">
                                          <w:pPr>
                                            <w:spacing w:after="240"/>
                                            <w:ind w:left="1440"/>
                                            <w:rPr>
                                              <w:rFonts w:ascii="Arial" w:hAnsi="Arial" w:cs="Arial"/>
                                              <w:color w:val="000000"/>
                                            </w:rPr>
                                          </w:pPr>
                                          <w:hyperlink r:id="rId73" w:tgtFrame="_new" w:history="1">
                                            <w:r>
                                              <w:rPr>
                                                <w:rStyle w:val="Hyperlink"/>
                                                <w:rFonts w:ascii="Arial" w:hAnsi="Arial" w:cs="Arial"/>
                                                <w:color w:val="000000"/>
                                              </w:rPr>
                                              <w:t xml:space="preserve">5.2 magnitude earthquake hits near </w:t>
                                            </w:r>
                                            <w:proofErr w:type="spellStart"/>
                                            <w:r>
                                              <w:rPr>
                                                <w:rStyle w:val="Hyperlink"/>
                                                <w:rFonts w:ascii="Arial" w:hAnsi="Arial" w:cs="Arial"/>
                                                <w:color w:val="000000"/>
                                              </w:rPr>
                                              <w:t>Itoman</w:t>
                                            </w:r>
                                            <w:proofErr w:type="spellEnd"/>
                                            <w:r>
                                              <w:rPr>
                                                <w:rStyle w:val="Hyperlink"/>
                                                <w:rFonts w:ascii="Arial" w:hAnsi="Arial" w:cs="Arial"/>
                                                <w:color w:val="000000"/>
                                              </w:rPr>
                                              <w:t>, Japan</w:t>
                                            </w:r>
                                          </w:hyperlink>
                                        </w:p>
                                        <w:p w:rsidR="006A1944" w:rsidRDefault="006A1944">
                                          <w:pPr>
                                            <w:spacing w:after="240"/>
                                            <w:ind w:left="1440"/>
                                            <w:rPr>
                                              <w:rFonts w:ascii="Arial" w:hAnsi="Arial" w:cs="Arial"/>
                                              <w:color w:val="000000"/>
                                            </w:rPr>
                                          </w:pPr>
                                          <w:hyperlink r:id="rId74" w:tgtFrame="_new" w:history="1">
                                            <w:r>
                                              <w:rPr>
                                                <w:rStyle w:val="Hyperlink"/>
                                                <w:rFonts w:ascii="Arial" w:hAnsi="Arial" w:cs="Arial"/>
                                                <w:color w:val="000000"/>
                                              </w:rPr>
                                              <w:t>5.0 magnitude earthquake hits near Karpathos, Greece</w:t>
                                            </w:r>
                                          </w:hyperlink>
                                        </w:p>
                                        <w:p w:rsidR="006A1944" w:rsidRDefault="006A1944">
                                          <w:pPr>
                                            <w:spacing w:after="240"/>
                                            <w:ind w:left="1440"/>
                                            <w:rPr>
                                              <w:rFonts w:ascii="Arial" w:hAnsi="Arial" w:cs="Arial"/>
                                              <w:color w:val="000000"/>
                                            </w:rPr>
                                          </w:pPr>
                                          <w:hyperlink r:id="rId75" w:tgtFrame="_new" w:history="1">
                                            <w:r>
                                              <w:rPr>
                                                <w:rStyle w:val="Hyperlink"/>
                                                <w:rFonts w:ascii="Arial" w:hAnsi="Arial" w:cs="Arial"/>
                                                <w:color w:val="000000"/>
                                              </w:rPr>
                                              <w:t>5.0 magnitude earthquake hits near Bristol Island, South Sandwich Islands</w:t>
                                            </w:r>
                                          </w:hyperlink>
                                        </w:p>
                                        <w:p w:rsidR="006A1944" w:rsidRDefault="006A1944">
                                          <w:pPr>
                                            <w:spacing w:after="240"/>
                                            <w:ind w:left="1440"/>
                                            <w:rPr>
                                              <w:rFonts w:ascii="Arial" w:hAnsi="Arial" w:cs="Arial"/>
                                              <w:color w:val="000000"/>
                                            </w:rPr>
                                          </w:pPr>
                                          <w:hyperlink r:id="rId76" w:tgtFrame="_new" w:history="1">
                                            <w:r>
                                              <w:rPr>
                                                <w:rStyle w:val="Hyperlink"/>
                                                <w:rFonts w:ascii="Arial" w:hAnsi="Arial" w:cs="Arial"/>
                                                <w:color w:val="000000"/>
                                              </w:rPr>
                                              <w:t>Colima volcano in Mexico erupts to 26,000ft</w:t>
                                            </w:r>
                                          </w:hyperlink>
                                        </w:p>
                                        <w:p w:rsidR="006A1944" w:rsidRDefault="006A1944">
                                          <w:pPr>
                                            <w:spacing w:after="240"/>
                                            <w:ind w:left="1440"/>
                                            <w:rPr>
                                              <w:rFonts w:ascii="Arial" w:hAnsi="Arial" w:cs="Arial"/>
                                              <w:color w:val="000000"/>
                                            </w:rPr>
                                          </w:pPr>
                                          <w:hyperlink r:id="rId77" w:tgtFrame="_new" w:history="1">
                                            <w:proofErr w:type="spellStart"/>
                                            <w:r>
                                              <w:rPr>
                                                <w:rStyle w:val="Hyperlink"/>
                                                <w:rFonts w:ascii="Arial" w:hAnsi="Arial" w:cs="Arial"/>
                                                <w:color w:val="000000"/>
                                              </w:rPr>
                                              <w:t>Reventador</w:t>
                                            </w:r>
                                            <w:proofErr w:type="spellEnd"/>
                                            <w:r>
                                              <w:rPr>
                                                <w:rStyle w:val="Hyperlink"/>
                                                <w:rFonts w:ascii="Arial" w:hAnsi="Arial" w:cs="Arial"/>
                                                <w:color w:val="000000"/>
                                              </w:rPr>
                                              <w:t xml:space="preserve"> volcano in Ecuador erupts to 15,000ft</w:t>
                                            </w:r>
                                          </w:hyperlink>
                                        </w:p>
                                        <w:p w:rsidR="006A1944" w:rsidRDefault="006A1944">
                                          <w:pPr>
                                            <w:spacing w:after="240"/>
                                            <w:ind w:left="1440"/>
                                            <w:rPr>
                                              <w:rFonts w:ascii="Arial" w:hAnsi="Arial" w:cs="Arial"/>
                                              <w:color w:val="000000"/>
                                            </w:rPr>
                                          </w:pPr>
                                          <w:hyperlink r:id="rId78" w:tgtFrame="_new" w:history="1">
                                            <w:r>
                                              <w:rPr>
                                                <w:rStyle w:val="Hyperlink"/>
                                                <w:rFonts w:ascii="Arial" w:hAnsi="Arial" w:cs="Arial"/>
                                                <w:color w:val="000000"/>
                                              </w:rPr>
                                              <w:t xml:space="preserve">Enormous Mudslides Cascade Down Peru's </w:t>
                                            </w:r>
                                            <w:proofErr w:type="spellStart"/>
                                            <w:r>
                                              <w:rPr>
                                                <w:rStyle w:val="Hyperlink"/>
                                                <w:rFonts w:ascii="Arial" w:hAnsi="Arial" w:cs="Arial"/>
                                                <w:color w:val="000000"/>
                                              </w:rPr>
                                              <w:t>Ubinas</w:t>
                                            </w:r>
                                            <w:proofErr w:type="spellEnd"/>
                                            <w:r>
                                              <w:rPr>
                                                <w:rStyle w:val="Hyperlink"/>
                                                <w:rFonts w:ascii="Arial" w:hAnsi="Arial" w:cs="Arial"/>
                                                <w:color w:val="000000"/>
                                              </w:rPr>
                                              <w:t xml:space="preserve"> Volcano</w:t>
                                            </w:r>
                                          </w:hyperlink>
                                        </w:p>
                                        <w:p w:rsidR="006A1944" w:rsidRDefault="006A1944">
                                          <w:pPr>
                                            <w:spacing w:after="240"/>
                                            <w:ind w:left="1440"/>
                                            <w:rPr>
                                              <w:rFonts w:ascii="Arial" w:hAnsi="Arial" w:cs="Arial"/>
                                              <w:color w:val="000000"/>
                                            </w:rPr>
                                          </w:pPr>
                                          <w:hyperlink r:id="rId79" w:tgtFrame="_new" w:history="1">
                                            <w:r>
                                              <w:rPr>
                                                <w:rStyle w:val="Hyperlink"/>
                                                <w:rFonts w:ascii="Arial" w:hAnsi="Arial" w:cs="Arial"/>
                                                <w:color w:val="000000"/>
                                              </w:rPr>
                                              <w:t>'Apocalyptic' dust storm descends upon Belarus</w:t>
                                            </w:r>
                                          </w:hyperlink>
                                        </w:p>
                                        <w:p w:rsidR="006A1944" w:rsidRDefault="006A1944">
                                          <w:pPr>
                                            <w:spacing w:after="240"/>
                                            <w:ind w:left="1440"/>
                                            <w:rPr>
                                              <w:rFonts w:ascii="Arial" w:hAnsi="Arial" w:cs="Arial"/>
                                              <w:color w:val="000000"/>
                                            </w:rPr>
                                          </w:pPr>
                                          <w:hyperlink r:id="rId80" w:tgtFrame="_new" w:history="1">
                                            <w:r>
                                              <w:rPr>
                                                <w:rStyle w:val="Hyperlink"/>
                                                <w:rFonts w:ascii="Arial" w:hAnsi="Arial" w:cs="Arial"/>
                                                <w:color w:val="000000"/>
                                              </w:rPr>
                                              <w:t>Massive Sandstorm Causes Panic In Beijing</w:t>
                                            </w:r>
                                          </w:hyperlink>
                                        </w:p>
                                        <w:p w:rsidR="006A1944" w:rsidRDefault="006A1944">
                                          <w:pPr>
                                            <w:spacing w:after="240"/>
                                            <w:ind w:left="1440"/>
                                            <w:rPr>
                                              <w:rFonts w:ascii="Arial" w:hAnsi="Arial" w:cs="Arial"/>
                                              <w:color w:val="000000"/>
                                            </w:rPr>
                                          </w:pPr>
                                          <w:hyperlink r:id="rId81" w:tgtFrame="_new" w:history="1">
                                            <w:r>
                                              <w:rPr>
                                                <w:rStyle w:val="Hyperlink"/>
                                                <w:rFonts w:ascii="Arial" w:hAnsi="Arial" w:cs="Arial"/>
                                                <w:color w:val="000000"/>
                                              </w:rPr>
                                              <w:t>Pope Francis to Host Major Summit on Climate Change</w:t>
                                            </w:r>
                                          </w:hyperlink>
                                        </w:p>
                                        <w:p w:rsidR="006A1944" w:rsidRDefault="006A1944">
                                          <w:pPr>
                                            <w:spacing w:after="240"/>
                                            <w:ind w:left="1440"/>
                                            <w:rPr>
                                              <w:rFonts w:ascii="Arial" w:hAnsi="Arial" w:cs="Arial"/>
                                              <w:color w:val="000000"/>
                                            </w:rPr>
                                          </w:pPr>
                                          <w:hyperlink r:id="rId82" w:tgtFrame="_new" w:history="1">
                                            <w:r>
                                              <w:rPr>
                                                <w:rStyle w:val="Hyperlink"/>
                                                <w:rFonts w:ascii="Arial" w:hAnsi="Arial" w:cs="Arial"/>
                                                <w:color w:val="000000"/>
                                              </w:rPr>
                                              <w:t>Scientists find key to 'turbo-charging' immune system to kill all cancers</w:t>
                                            </w:r>
                                          </w:hyperlink>
                                        </w:p>
                                        <w:p w:rsidR="006A1944" w:rsidRDefault="006A1944">
                                          <w:pPr>
                                            <w:spacing w:after="240"/>
                                            <w:ind w:left="1440"/>
                                            <w:rPr>
                                              <w:rFonts w:ascii="Arial" w:hAnsi="Arial" w:cs="Arial"/>
                                              <w:color w:val="000000"/>
                                            </w:rPr>
                                          </w:pPr>
                                          <w:hyperlink r:id="rId83" w:tgtFrame="_new" w:history="1">
                                            <w:r>
                                              <w:rPr>
                                                <w:rStyle w:val="Hyperlink"/>
                                                <w:rFonts w:ascii="Arial" w:hAnsi="Arial" w:cs="Arial"/>
                                                <w:color w:val="000000"/>
                                              </w:rPr>
                                              <w:t>Canine flu outbreak sickens hundreds of dogs in Midwest</w:t>
                                            </w:r>
                                          </w:hyperlink>
                                        </w:p>
                                        <w:p w:rsidR="006A1944" w:rsidRDefault="006A1944">
                                          <w:pPr>
                                            <w:spacing w:after="240"/>
                                            <w:ind w:left="1440"/>
                                            <w:rPr>
                                              <w:rFonts w:ascii="Arial" w:hAnsi="Arial" w:cs="Arial"/>
                                              <w:color w:val="000000"/>
                                            </w:rPr>
                                          </w:pPr>
                                          <w:hyperlink r:id="rId84" w:tgtFrame="_new" w:history="1">
                                            <w:r>
                                              <w:rPr>
                                                <w:rStyle w:val="Hyperlink"/>
                                                <w:rFonts w:ascii="Arial" w:hAnsi="Arial" w:cs="Arial"/>
                                                <w:color w:val="000000"/>
                                              </w:rPr>
                                              <w:t>Meningitis epidemic kills 75 in Niger</w:t>
                                            </w:r>
                                          </w:hyperlink>
                                        </w:p>
                                        <w:p w:rsidR="006A1944" w:rsidRDefault="006A1944">
                                          <w:pPr>
                                            <w:spacing w:after="240"/>
                                            <w:ind w:left="1440"/>
                                            <w:rPr>
                                              <w:rFonts w:ascii="Arial" w:hAnsi="Arial" w:cs="Arial"/>
                                              <w:color w:val="000000"/>
                                            </w:rPr>
                                          </w:pPr>
                                          <w:hyperlink r:id="rId85" w:tgtFrame="_new" w:history="1">
                                            <w:r>
                                              <w:rPr>
                                                <w:rStyle w:val="Hyperlink"/>
                                                <w:rFonts w:ascii="Arial" w:hAnsi="Arial" w:cs="Arial"/>
                                                <w:color w:val="000000"/>
                                              </w:rPr>
                                              <w:t>Undeterred by record-cold Northeast winter, disease-carrying ticks are out for blood</w:t>
                                            </w:r>
                                          </w:hyperlink>
                                        </w:p>
                                        <w:p w:rsidR="006A1944" w:rsidRDefault="006A1944">
                                          <w:pPr>
                                            <w:spacing w:after="240"/>
                                            <w:ind w:left="1440"/>
                                            <w:rPr>
                                              <w:rFonts w:ascii="Arial" w:hAnsi="Arial" w:cs="Arial"/>
                                              <w:color w:val="000000"/>
                                            </w:rPr>
                                          </w:pPr>
                                          <w:hyperlink r:id="rId86" w:tgtFrame="_new" w:history="1">
                                            <w:r>
                                              <w:rPr>
                                                <w:rStyle w:val="Hyperlink"/>
                                                <w:rFonts w:ascii="Arial" w:hAnsi="Arial" w:cs="Arial"/>
                                                <w:color w:val="000000"/>
                                              </w:rPr>
                                              <w:t>Gov. Deal signs medical marijuana bill, making Georgia the 36th state to legalize cannabis oil</w:t>
                                            </w:r>
                                          </w:hyperlink>
                                        </w:p>
                                        <w:p w:rsidR="006A1944" w:rsidRDefault="006A1944">
                                          <w:pPr>
                                            <w:spacing w:after="240"/>
                                            <w:ind w:left="1440"/>
                                            <w:rPr>
                                              <w:rFonts w:ascii="Arial" w:hAnsi="Arial" w:cs="Arial"/>
                                              <w:color w:val="000000"/>
                                            </w:rPr>
                                          </w:pPr>
                                          <w:hyperlink r:id="rId87" w:tgtFrame="_new" w:history="1">
                                            <w:r>
                                              <w:rPr>
                                                <w:rStyle w:val="Hyperlink"/>
                                                <w:rFonts w:ascii="Arial" w:hAnsi="Arial" w:cs="Arial"/>
                                                <w:color w:val="000000"/>
                                              </w:rPr>
                                              <w:t>Supreme Court: Obama Admin Can't Make Religious Groups Obey Pro-Abortion HHS Mandate</w:t>
                                            </w:r>
                                          </w:hyperlink>
                                        </w:p>
                                        <w:p w:rsidR="006A1944" w:rsidRDefault="006A1944">
                                          <w:pPr>
                                            <w:spacing w:after="240"/>
                                            <w:ind w:left="1440"/>
                                            <w:rPr>
                                              <w:rFonts w:ascii="Arial" w:hAnsi="Arial" w:cs="Arial"/>
                                              <w:color w:val="000000"/>
                                            </w:rPr>
                                          </w:pPr>
                                          <w:hyperlink r:id="rId88" w:tgtFrame="_new" w:history="1">
                                            <w:r>
                                              <w:rPr>
                                                <w:rStyle w:val="Hyperlink"/>
                                                <w:rFonts w:ascii="Arial" w:hAnsi="Arial" w:cs="Arial"/>
                                                <w:color w:val="000000"/>
                                              </w:rPr>
                                              <w:t>Woman Defends Having an Abortion at 36 Weeks: We Wanted to Hold Her Afterwards</w:t>
                                            </w:r>
                                          </w:hyperlink>
                                        </w:p>
                                        <w:p w:rsidR="006A1944" w:rsidRDefault="006A1944">
                                          <w:pPr>
                                            <w:spacing w:after="240"/>
                                            <w:ind w:left="1440"/>
                                            <w:rPr>
                                              <w:rFonts w:ascii="Arial" w:hAnsi="Arial" w:cs="Arial"/>
                                              <w:color w:val="000000"/>
                                            </w:rPr>
                                          </w:pPr>
                                          <w:hyperlink r:id="rId89" w:tgtFrame="_new" w:history="1">
                                            <w:r>
                                              <w:rPr>
                                                <w:rStyle w:val="Hyperlink"/>
                                                <w:rFonts w:ascii="Arial" w:hAnsi="Arial" w:cs="Arial"/>
                                                <w:color w:val="000000"/>
                                              </w:rPr>
                                              <w:t>Kentucky judge rejects gay marriage ban but stays ruling while Supreme Court considers issue</w:t>
                                            </w:r>
                                          </w:hyperlink>
                                        </w:p>
                                        <w:p w:rsidR="006A1944" w:rsidRDefault="006A1944">
                                          <w:pPr>
                                            <w:spacing w:after="240"/>
                                            <w:ind w:left="1440"/>
                                            <w:rPr>
                                              <w:rFonts w:ascii="Arial" w:hAnsi="Arial" w:cs="Arial"/>
                                              <w:color w:val="000000"/>
                                            </w:rPr>
                                          </w:pPr>
                                          <w:hyperlink r:id="rId90" w:tgtFrame="_new" w:history="1">
                                            <w:r>
                                              <w:rPr>
                                                <w:rStyle w:val="Hyperlink"/>
                                                <w:rFonts w:ascii="Arial" w:hAnsi="Arial" w:cs="Arial"/>
                                                <w:color w:val="000000"/>
                                              </w:rPr>
                                              <w:t>6 Months After Tim Cook, LGBT Leaders Are Redefining Being Out and Successful</w:t>
                                            </w:r>
                                          </w:hyperlink>
                                        </w:p>
                                        <w:p w:rsidR="006A1944" w:rsidRDefault="006A1944">
                                          <w:pPr>
                                            <w:spacing w:after="240"/>
                                            <w:ind w:left="1440"/>
                                            <w:rPr>
                                              <w:rFonts w:ascii="Arial" w:hAnsi="Arial" w:cs="Arial"/>
                                              <w:color w:val="000000"/>
                                            </w:rPr>
                                          </w:pPr>
                                          <w:hyperlink r:id="rId91" w:tgtFrame="_new" w:history="1">
                                            <w:r>
                                              <w:rPr>
                                                <w:rStyle w:val="Hyperlink"/>
                                                <w:rFonts w:ascii="Arial" w:hAnsi="Arial" w:cs="Arial"/>
                                                <w:color w:val="000000"/>
                                              </w:rPr>
                                              <w:t>Laverne Cox poses nude to inspire transgender women</w:t>
                                            </w:r>
                                          </w:hyperlink>
                                        </w:p>
                                        <w:p w:rsidR="006A1944" w:rsidRDefault="006A1944">
                                          <w:pPr>
                                            <w:ind w:left="1440"/>
                                            <w:rPr>
                                              <w:rFonts w:ascii="Arial" w:hAnsi="Arial" w:cs="Arial"/>
                                              <w:color w:val="000000"/>
                                            </w:rPr>
                                          </w:pPr>
                                          <w:hyperlink r:id="rId92" w:tgtFrame="_new" w:history="1">
                                            <w:r>
                                              <w:rPr>
                                                <w:rStyle w:val="Hyperlink"/>
                                                <w:rFonts w:ascii="Arial" w:hAnsi="Arial" w:cs="Arial"/>
                                                <w:color w:val="000000"/>
                                              </w:rPr>
                                              <w:t>Vatican Exorcism Course Draws 170 Students to Study Demonic Activity</w:t>
                                            </w:r>
                                          </w:hyperlink>
                                        </w:p>
                                      </w:tc>
                                    </w:tr>
                                  </w:tbl>
                                  <w:p w:rsidR="006A1944" w:rsidRDefault="006A1944">
                                    <w:pPr>
                                      <w:jc w:val="center"/>
                                      <w:rPr>
                                        <w:sz w:val="20"/>
                                        <w:szCs w:val="20"/>
                                      </w:rPr>
                                    </w:pPr>
                                  </w:p>
                                </w:tc>
                              </w:tr>
                              <w:tr w:rsidR="006A194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0" w:type="dxa"/>
                                            <w:right w:w="540" w:type="dxa"/>
                                          </w:tcMar>
                                          <w:hideMark/>
                                        </w:tcPr>
                                        <w:p w:rsidR="006A1944" w:rsidRDefault="006A1944">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6A1944" w:rsidRDefault="006A194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6A1944" w:rsidRDefault="006A1944">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6A1944" w:rsidRDefault="006A194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6A1944" w:rsidRDefault="006A1944">
                                          <w:pPr>
                                            <w:pStyle w:val="NormalWeb"/>
                                            <w:spacing w:before="0" w:beforeAutospacing="0" w:after="0" w:afterAutospacing="0"/>
                                            <w:jc w:val="center"/>
                                            <w:rPr>
                                              <w:rFonts w:ascii="Arial" w:hAnsi="Arial" w:cs="Arial"/>
                                              <w:b/>
                                              <w:bCs/>
                                              <w:color w:val="000090"/>
                                              <w:sz w:val="28"/>
                                              <w:szCs w:val="28"/>
                                            </w:rPr>
                                          </w:pPr>
                                          <w:hyperlink r:id="rId93"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6A1944" w:rsidRDefault="006A1944">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6A1944" w:rsidRDefault="006A1944">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lastRenderedPageBreak/>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color w:val="000000"/>
                                            </w:rPr>
                                          </w:pPr>
                                        </w:p>
                                        <w:p w:rsidR="006A1944" w:rsidRDefault="006A1944">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Saudi-Iran Rivalry over Yemen Deepens Mideast Sectarianism</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s Construction Minister Calls to Halt Illegal Excavations on Temple Mount</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nti-Christ and the Assyrian Connection</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Number of Volcanoes Erupting Right Now Is Greater Than The 20th Century's YEARLY Average</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Best Defense Of the 2nd Amendment I've ever heard!</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IS at US border--Of misinformation and lies</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It Takes One to Make One</w:t>
                                          </w:r>
                                        </w:p>
                                        <w:p w:rsidR="006A1944" w:rsidRDefault="006A1944">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The Rapture Trap?</w:t>
                                          </w:r>
                                          <w:r>
                                            <w:rPr>
                                              <w:rStyle w:val="Strong"/>
                                              <w:rFonts w:ascii="Arial" w:hAnsi="Arial" w:cs="Arial"/>
                                              <w:color w:val="000000"/>
                                            </w:rPr>
                                            <w:t> </w:t>
                                          </w:r>
                                          <w:r>
                                            <w:rPr>
                                              <w:rStyle w:val="Strong"/>
                                              <w:rFonts w:ascii="Arial" w:hAnsi="Arial" w:cs="Arial"/>
                                              <w:color w:val="000000"/>
                                              <w:sz w:val="32"/>
                                              <w:szCs w:val="32"/>
                                            </w:rPr>
                                            <w:t>     </w:t>
                                          </w:r>
                                          <w:r>
                                            <w:rPr>
                                              <w:rFonts w:ascii="Arial" w:hAnsi="Arial" w:cs="Arial"/>
                                              <w:color w:val="000000"/>
                                              <w:sz w:val="32"/>
                                              <w:szCs w:val="32"/>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rFonts w:ascii="Arial" w:hAnsi="Arial" w:cs="Arial"/>
                                              <w:color w:val="000000"/>
                                              <w:sz w:val="20"/>
                                              <w:szCs w:val="20"/>
                                            </w:rPr>
                                          </w:pP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rPr>
                                              <w:rFonts w:ascii="Arial" w:hAnsi="Arial" w:cs="Arial"/>
                                              <w:color w:val="000000"/>
                                              <w:sz w:val="20"/>
                                              <w:szCs w:val="20"/>
                                            </w:rPr>
                                          </w:pPr>
                                          <w:r>
                                            <w:rPr>
                                              <w:rStyle w:val="Strong"/>
                                              <w:rFonts w:ascii="Arial" w:hAnsi="Arial" w:cs="Arial"/>
                                              <w:color w:val="000000"/>
                                              <w:sz w:val="32"/>
                                              <w:szCs w:val="32"/>
                                            </w:rPr>
                                            <w:t>Saudi-Iran Rivalry over Yemen Deepens Mideast Sectarianism</w:t>
                                          </w:r>
                                          <w:r>
                                            <w:rPr>
                                              <w:rFonts w:ascii="Arial" w:hAnsi="Arial" w:cs="Arial"/>
                                              <w:color w:val="000000"/>
                                              <w:sz w:val="20"/>
                                              <w:szCs w:val="20"/>
                                            </w:rPr>
                                            <w:t xml:space="preserve"> - </w:t>
                                          </w:r>
                                          <w:proofErr w:type="spellStart"/>
                                          <w:r>
                                            <w:rPr>
                                              <w:rFonts w:ascii="Arial" w:hAnsi="Arial" w:cs="Arial"/>
                                              <w:color w:val="000000"/>
                                              <w:sz w:val="20"/>
                                              <w:szCs w:val="20"/>
                                            </w:rPr>
                                            <w:t>Aya</w:t>
                                          </w:r>
                                          <w:proofErr w:type="spellEnd"/>
                                          <w:r>
                                            <w:rPr>
                                              <w:rFonts w:ascii="Arial" w:hAnsi="Arial" w:cs="Arial"/>
                                              <w:color w:val="000000"/>
                                              <w:sz w:val="20"/>
                                              <w:szCs w:val="20"/>
                                            </w:rPr>
                                            <w:t xml:space="preserve"> </w:t>
                                          </w:r>
                                          <w:proofErr w:type="spellStart"/>
                                          <w:r>
                                            <w:rPr>
                                              <w:rFonts w:ascii="Arial" w:hAnsi="Arial" w:cs="Arial"/>
                                              <w:color w:val="000000"/>
                                              <w:sz w:val="20"/>
                                              <w:szCs w:val="20"/>
                                            </w:rPr>
                                            <w:t>Batrawy</w:t>
                                          </w:r>
                                          <w:proofErr w:type="spellEnd"/>
                                          <w:r>
                                            <w:rPr>
                                              <w:rFonts w:ascii="Arial" w:hAnsi="Arial" w:cs="Arial"/>
                                              <w:color w:val="000000"/>
                                              <w:sz w:val="20"/>
                                              <w:szCs w:val="20"/>
                                            </w:rPr>
                                            <w:t xml:space="preserve"> - </w:t>
                                          </w:r>
                                          <w:hyperlink r:id="rId94" w:tgtFrame="_blank" w:history="1">
                                            <w:r>
                                              <w:rPr>
                                                <w:rStyle w:val="Hyperlink"/>
                                                <w:rFonts w:ascii="Arial" w:hAnsi="Arial" w:cs="Arial"/>
                                                <w:sz w:val="20"/>
                                                <w:szCs w:val="20"/>
                                              </w:rPr>
                                              <w:t>http://abcnews.go.com/International/wireStory/saudi-iran-rivalry-yemen-deepens-mideast-sectarianism-30368937?singlePage=true</w:t>
                                            </w:r>
                                          </w:hyperlink>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Saudi Arabia's government insists it is not at war with Iran despite its three-week air campaign against Tehran-backed rebels in Yemen, but the kingdom's powerful clerics, and its regional rival's theocratic government, are increasingly presenting the conflict as part of a region-wide battle for the soul of Islam.</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The toxic rivalry between Sunni Saudi Arabia and Shiite Iran is playing out on the battlefields of Yemen and Syria, and in the dysfunctional politics of Iraq and Lebanon, with each side resorting to sectarian rhetoric. Iran and its allies refer to all of their opponents as terrorists and extremists, while Saudi Arabian clerics speak of a regional Persian menace.</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The rivalry between Saudi Arabia and Iran does not date back to Islam's 7th century schism, but to the 1979 Islamic revolution in Iran, which toppled a U.S.-backed and Saudi-allied monarchy and recast alliances across the region. The standoff worsened after the 2003 U.S.-led invasion of Iraq, which toppled a Sunni-led dictatorship that had long been seen as a bulwark against Iran's efforts to export its revolutio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But even if today's power struggle has more to do with politics than religion, the unleashing of increasingly sectarian rhetoric on both sides has empowered extremists and made the region's multiplying conflicts even more intractable.</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Sheikh Mohammed al-</w:t>
                                          </w:r>
                                          <w:proofErr w:type="spellStart"/>
                                          <w:r>
                                            <w:rPr>
                                              <w:rFonts w:ascii="Arial" w:hAnsi="Arial" w:cs="Arial"/>
                                              <w:color w:val="000000"/>
                                            </w:rPr>
                                            <w:t>Arefe</w:t>
                                          </w:r>
                                          <w:proofErr w:type="spellEnd"/>
                                          <w:r>
                                            <w:rPr>
                                              <w:rFonts w:ascii="Arial" w:hAnsi="Arial" w:cs="Arial"/>
                                              <w:color w:val="000000"/>
                                            </w:rPr>
                                            <w:t>, a Saudi cleric with 12 million Twitter followers and rock star status among ultra-conservative Sunnis, says the Saudi-led coalition launching airstrikes in Yemen is at war with the enemies of Islam. In a sermon viewed nearly 94,000 times on YouTube, he refers to them as "</w:t>
                                          </w:r>
                                          <w:proofErr w:type="spellStart"/>
                                          <w:r>
                                            <w:rPr>
                                              <w:rFonts w:ascii="Arial" w:hAnsi="Arial" w:cs="Arial"/>
                                              <w:color w:val="000000"/>
                                            </w:rPr>
                                            <w:t>Safawis</w:t>
                                          </w:r>
                                          <w:proofErr w:type="spellEnd"/>
                                          <w:r>
                                            <w:rPr>
                                              <w:rFonts w:ascii="Arial" w:hAnsi="Arial" w:cs="Arial"/>
                                              <w:color w:val="000000"/>
                                            </w:rPr>
                                            <w:t>," a reference to a 16th century Persian dynasty that oversaw the expansion of Shiite Islam.</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t is they, who until today, bow in prayer to shrines," al-</w:t>
                                          </w:r>
                                          <w:proofErr w:type="spellStart"/>
                                          <w:r>
                                            <w:rPr>
                                              <w:rFonts w:ascii="Arial" w:hAnsi="Arial" w:cs="Arial"/>
                                              <w:color w:val="000000"/>
                                            </w:rPr>
                                            <w:t>Arefe</w:t>
                                          </w:r>
                                          <w:proofErr w:type="spellEnd"/>
                                          <w:r>
                                            <w:rPr>
                                              <w:rFonts w:ascii="Arial" w:hAnsi="Arial" w:cs="Arial"/>
                                              <w:color w:val="000000"/>
                                            </w:rPr>
                                            <w:t xml:space="preserve"> says, referring to the Shiite practice of praying at the tombs of religious figures. Saudi clerics who follow the country's strict Wahhabi doctrine view such rituals as akin to polytheism and advocate the destruction of shrine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audi government says its coalition of 10 Arab countries is bombing the </w:t>
                                          </w:r>
                                          <w:proofErr w:type="spellStart"/>
                                          <w:r>
                                            <w:rPr>
                                              <w:rFonts w:ascii="Arial" w:hAnsi="Arial" w:cs="Arial"/>
                                              <w:color w:val="000000"/>
                                            </w:rPr>
                                            <w:t>Houthi</w:t>
                                          </w:r>
                                          <w:proofErr w:type="spellEnd"/>
                                          <w:r>
                                            <w:rPr>
                                              <w:rFonts w:ascii="Arial" w:hAnsi="Arial" w:cs="Arial"/>
                                              <w:color w:val="000000"/>
                                            </w:rPr>
                                            <w:t xml:space="preserve"> rebels in Yemen to restore the country's internationally recognized president, who was forced to seek refuge in Saudi Arabia. The Saudis and the U.S. accuse Iran of arming the </w:t>
                                          </w:r>
                                          <w:proofErr w:type="spellStart"/>
                                          <w:r>
                                            <w:rPr>
                                              <w:rFonts w:ascii="Arial" w:hAnsi="Arial" w:cs="Arial"/>
                                              <w:color w:val="000000"/>
                                            </w:rPr>
                                            <w:t>Houthis</w:t>
                                          </w:r>
                                          <w:proofErr w:type="spellEnd"/>
                                          <w:r>
                                            <w:rPr>
                                              <w:rFonts w:ascii="Arial" w:hAnsi="Arial" w:cs="Arial"/>
                                              <w:color w:val="000000"/>
                                            </w:rPr>
                                            <w:t>, but Tehran says it only provides aid and political support.</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w:t>
                                          </w:r>
                                          <w:proofErr w:type="spellStart"/>
                                          <w:r>
                                            <w:rPr>
                                              <w:rFonts w:ascii="Arial" w:hAnsi="Arial" w:cs="Arial"/>
                                              <w:color w:val="000000"/>
                                            </w:rPr>
                                            <w:t>Houthis</w:t>
                                          </w:r>
                                          <w:proofErr w:type="spellEnd"/>
                                          <w:r>
                                            <w:rPr>
                                              <w:rFonts w:ascii="Arial" w:hAnsi="Arial" w:cs="Arial"/>
                                              <w:color w:val="000000"/>
                                            </w:rPr>
                                            <w:t xml:space="preserve"> are </w:t>
                                          </w:r>
                                          <w:proofErr w:type="spellStart"/>
                                          <w:r>
                                            <w:rPr>
                                              <w:rFonts w:ascii="Arial" w:hAnsi="Arial" w:cs="Arial"/>
                                              <w:color w:val="000000"/>
                                            </w:rPr>
                                            <w:t>Zaydis</w:t>
                                          </w:r>
                                          <w:proofErr w:type="spellEnd"/>
                                          <w:r>
                                            <w:rPr>
                                              <w:rFonts w:ascii="Arial" w:hAnsi="Arial" w:cs="Arial"/>
                                              <w:color w:val="000000"/>
                                            </w:rPr>
                                            <w:t>, a Shiite offshoot considered close to Sunni Islam, and Yemen's conflict has less to do with sectarianism than with north-south tensions, political corruption and a flawed post-Arab Spring political transitio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Hard-line Saudi clerics like al-</w:t>
                                          </w:r>
                                          <w:proofErr w:type="spellStart"/>
                                          <w:r>
                                            <w:rPr>
                                              <w:rFonts w:ascii="Arial" w:hAnsi="Arial" w:cs="Arial"/>
                                              <w:color w:val="000000"/>
                                            </w:rPr>
                                            <w:t>Arefe</w:t>
                                          </w:r>
                                          <w:proofErr w:type="spellEnd"/>
                                          <w:r>
                                            <w:rPr>
                                              <w:rFonts w:ascii="Arial" w:hAnsi="Arial" w:cs="Arial"/>
                                              <w:color w:val="000000"/>
                                            </w:rPr>
                                            <w:t xml:space="preserve"> say their problem is not with </w:t>
                                          </w:r>
                                          <w:proofErr w:type="spellStart"/>
                                          <w:r>
                                            <w:rPr>
                                              <w:rFonts w:ascii="Arial" w:hAnsi="Arial" w:cs="Arial"/>
                                              <w:color w:val="000000"/>
                                            </w:rPr>
                                            <w:t>Zaydis</w:t>
                                          </w:r>
                                          <w:proofErr w:type="spellEnd"/>
                                          <w:r>
                                            <w:rPr>
                                              <w:rFonts w:ascii="Arial" w:hAnsi="Arial" w:cs="Arial"/>
                                              <w:color w:val="000000"/>
                                            </w:rPr>
                                            <w:t xml:space="preserve">, who make up about 30 percent of Yemen's population, but with the </w:t>
                                          </w:r>
                                          <w:proofErr w:type="spellStart"/>
                                          <w:r>
                                            <w:rPr>
                                              <w:rFonts w:ascii="Arial" w:hAnsi="Arial" w:cs="Arial"/>
                                              <w:color w:val="000000"/>
                                            </w:rPr>
                                            <w:t>Houthis</w:t>
                                          </w:r>
                                          <w:proofErr w:type="spellEnd"/>
                                          <w:r>
                                            <w:rPr>
                                              <w:rFonts w:ascii="Arial" w:hAnsi="Arial" w:cs="Arial"/>
                                              <w:color w:val="000000"/>
                                            </w:rPr>
                                            <w:t>, who have been "corrupted" by the ideology of "</w:t>
                                          </w:r>
                                          <w:proofErr w:type="spellStart"/>
                                          <w:r>
                                            <w:rPr>
                                              <w:rFonts w:ascii="Arial" w:hAnsi="Arial" w:cs="Arial"/>
                                              <w:color w:val="000000"/>
                                            </w:rPr>
                                            <w:t>Safawis</w:t>
                                          </w:r>
                                          <w:proofErr w:type="spellEnd"/>
                                          <w:r>
                                            <w:rPr>
                                              <w:rFonts w:ascii="Arial" w:hAnsi="Arial" w:cs="Arial"/>
                                              <w:color w:val="000000"/>
                                            </w:rPr>
                                            <w:t>," a clear reference to Ira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Who are the ones killing us in Iraq today, except them? Who are the ones killing us in the Levant today, except them?" al-</w:t>
                                          </w:r>
                                          <w:proofErr w:type="spellStart"/>
                                          <w:r>
                                            <w:rPr>
                                              <w:rFonts w:ascii="Arial" w:hAnsi="Arial" w:cs="Arial"/>
                                              <w:color w:val="000000"/>
                                            </w:rPr>
                                            <w:t>Arefe</w:t>
                                          </w:r>
                                          <w:proofErr w:type="spellEnd"/>
                                          <w:r>
                                            <w:rPr>
                                              <w:rFonts w:ascii="Arial" w:hAnsi="Arial" w:cs="Arial"/>
                                              <w:color w:val="000000"/>
                                            </w:rPr>
                                            <w:t xml:space="preserve"> said in the same sermon. In Syria, Saudi Arabia is a leading backer of the mainly Sunni rebels, while Iran is a key ally of President Bashar Assad, who hails from the Alawite community, another Shiite offshoot.</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In Iraq, Saudi Arabia has had troubled relations with the Shiite-led government that emerged after the U.S.-led invasion, and which enjoys close relations with Iran. Those tensions burst into the open on Wednesday, when Iraqi Prime Minister </w:t>
                                          </w:r>
                                          <w:proofErr w:type="spellStart"/>
                                          <w:r>
                                            <w:rPr>
                                              <w:rFonts w:ascii="Arial" w:hAnsi="Arial" w:cs="Arial"/>
                                              <w:color w:val="000000"/>
                                            </w:rPr>
                                            <w:t>Haider</w:t>
                                          </w:r>
                                          <w:proofErr w:type="spellEnd"/>
                                          <w:r>
                                            <w:rPr>
                                              <w:rFonts w:ascii="Arial" w:hAnsi="Arial" w:cs="Arial"/>
                                              <w:color w:val="000000"/>
                                            </w:rPr>
                                            <w:t xml:space="preserve"> al-</w:t>
                                          </w:r>
                                          <w:proofErr w:type="spellStart"/>
                                          <w:r>
                                            <w:rPr>
                                              <w:rFonts w:ascii="Arial" w:hAnsi="Arial" w:cs="Arial"/>
                                              <w:color w:val="000000"/>
                                            </w:rPr>
                                            <w:t>Abadi</w:t>
                                          </w:r>
                                          <w:proofErr w:type="spellEnd"/>
                                          <w:r>
                                            <w:rPr>
                                              <w:rFonts w:ascii="Arial" w:hAnsi="Arial" w:cs="Arial"/>
                                              <w:color w:val="000000"/>
                                            </w:rPr>
                                            <w:t xml:space="preserve"> defended his country's ties to Iran and said he saw "no logic" in the Saudi operation in Yeme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Asked about efforts to attain a cease-fire in Yemen, al-</w:t>
                                          </w:r>
                                          <w:proofErr w:type="spellStart"/>
                                          <w:r>
                                            <w:rPr>
                                              <w:rFonts w:ascii="Arial" w:hAnsi="Arial" w:cs="Arial"/>
                                              <w:color w:val="000000"/>
                                            </w:rPr>
                                            <w:t>Abadi</w:t>
                                          </w:r>
                                          <w:proofErr w:type="spellEnd"/>
                                          <w:r>
                                            <w:rPr>
                                              <w:rFonts w:ascii="Arial" w:hAnsi="Arial" w:cs="Arial"/>
                                              <w:color w:val="000000"/>
                                            </w:rPr>
                                            <w:t xml:space="preserve"> said his understanding from the White House is that "the Saudis are not helpful in this. They don't want a cease-fire now."</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Saudi Arabia's ambassador to Washington, Adel al-</w:t>
                                          </w:r>
                                          <w:proofErr w:type="spellStart"/>
                                          <w:r>
                                            <w:rPr>
                                              <w:rFonts w:ascii="Arial" w:hAnsi="Arial" w:cs="Arial"/>
                                              <w:color w:val="000000"/>
                                            </w:rPr>
                                            <w:t>Jubeir</w:t>
                                          </w:r>
                                          <w:proofErr w:type="spellEnd"/>
                                          <w:r>
                                            <w:rPr>
                                              <w:rFonts w:ascii="Arial" w:hAnsi="Arial" w:cs="Arial"/>
                                              <w:color w:val="000000"/>
                                            </w:rPr>
                                            <w:t>, fired back, saying the Iraqi prime minister is entitled to his opinion about Saudi involvement in Yemen but would be better off focusing on Iraq's domestic problems, in particular its need for reconciliation with Sunnis and Kurd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edric </w:t>
                                          </w:r>
                                          <w:proofErr w:type="spellStart"/>
                                          <w:r>
                                            <w:rPr>
                                              <w:rFonts w:ascii="Arial" w:hAnsi="Arial" w:cs="Arial"/>
                                              <w:color w:val="000000"/>
                                            </w:rPr>
                                            <w:t>Wehrey</w:t>
                                          </w:r>
                                          <w:proofErr w:type="spellEnd"/>
                                          <w:r>
                                            <w:rPr>
                                              <w:rFonts w:ascii="Arial" w:hAnsi="Arial" w:cs="Arial"/>
                                              <w:color w:val="000000"/>
                                            </w:rPr>
                                            <w:t xml:space="preserve">, a senior associate at the Carnegie Endowment for International Peace, says the war on the </w:t>
                                          </w:r>
                                          <w:proofErr w:type="spellStart"/>
                                          <w:r>
                                            <w:rPr>
                                              <w:rFonts w:ascii="Arial" w:hAnsi="Arial" w:cs="Arial"/>
                                              <w:color w:val="000000"/>
                                            </w:rPr>
                                            <w:t>Houthis</w:t>
                                          </w:r>
                                          <w:proofErr w:type="spellEnd"/>
                                          <w:r>
                                            <w:rPr>
                                              <w:rFonts w:ascii="Arial" w:hAnsi="Arial" w:cs="Arial"/>
                                              <w:color w:val="000000"/>
                                            </w:rPr>
                                            <w:t xml:space="preserve"> has allowed the kingdom to position itself once again as the defender of Islam, particularly after some conservatives were critical of its involvement in U.S.-led airstrikes against the Islamic State group in Iraq and Syria.</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did stir a lot of ambivalence and even outright criticism from people who say, 'Well you know, ISIS is bad but at least ISIS is standing up to the Shiites and the Iranian menace,'" </w:t>
                                          </w:r>
                                          <w:proofErr w:type="spellStart"/>
                                          <w:r>
                                            <w:rPr>
                                              <w:rFonts w:ascii="Arial" w:hAnsi="Arial" w:cs="Arial"/>
                                              <w:color w:val="000000"/>
                                            </w:rPr>
                                            <w:t>Wehrey</w:t>
                                          </w:r>
                                          <w:proofErr w:type="spellEnd"/>
                                          <w:r>
                                            <w:rPr>
                                              <w:rFonts w:ascii="Arial" w:hAnsi="Arial" w:cs="Arial"/>
                                              <w:color w:val="000000"/>
                                            </w:rPr>
                                            <w:t xml:space="preserve"> said.</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w this war on the </w:t>
                                          </w:r>
                                          <w:proofErr w:type="spellStart"/>
                                          <w:r>
                                            <w:rPr>
                                              <w:rFonts w:ascii="Arial" w:hAnsi="Arial" w:cs="Arial"/>
                                              <w:color w:val="000000"/>
                                            </w:rPr>
                                            <w:t>Houthis</w:t>
                                          </w:r>
                                          <w:proofErr w:type="spellEnd"/>
                                          <w:r>
                                            <w:rPr>
                                              <w:rFonts w:ascii="Arial" w:hAnsi="Arial" w:cs="Arial"/>
                                              <w:color w:val="000000"/>
                                            </w:rPr>
                                            <w:t xml:space="preserve"> is a godsend to them because they are able to stir up this new Saudi nationalism, this pan-Sunni fervor, and it's to show they are defending the Sunnis... for domestic benefit."</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Since 1979, Iran has also presented itself as a defender of Islam, not the conservative Saudi version which underpins the monarchy, but a revolutionary interpretation of the faith opposed to Western colonialism, Israel and monarchical rule.</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President Hassan Rouhani, a relative moderate, has said the Saudis are colluding with the U.S. to dominate the region. Iran's Supreme Leader, Ayatollah Ali Khamenei, called the Saudi-led airstrikes "genocide" and compared them to Israel's strikes on Gaza during last summer's war with the Palestinian Hamas militant group.</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The Saudi-Iranian struggle is playing out across the region. Lebanon has been without a president for nearly a year, as the Iranian-allied Hezbollah and the Saudi-backed Sunni bloc repeatedly fail to reach a compromise.</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Kuwait's parliament voted overwhelmingly to join the airstrikes in Yemen, while nine lawmakers -- all Shiite -- voted against, saying the intervention </w:t>
                                          </w:r>
                                          <w:r>
                                            <w:rPr>
                                              <w:rFonts w:ascii="Arial" w:hAnsi="Arial" w:cs="Arial"/>
                                              <w:color w:val="000000"/>
                                            </w:rPr>
                                            <w:lastRenderedPageBreak/>
                                            <w:t>violated the constitution's requirement that the country only engage in defensive war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Kuwaiti lawmaker Faisal al-</w:t>
                                          </w:r>
                                          <w:proofErr w:type="spellStart"/>
                                          <w:r>
                                            <w:rPr>
                                              <w:rFonts w:ascii="Arial" w:hAnsi="Arial" w:cs="Arial"/>
                                              <w:color w:val="000000"/>
                                            </w:rPr>
                                            <w:t>Duwaisan</w:t>
                                          </w:r>
                                          <w:proofErr w:type="spellEnd"/>
                                          <w:r>
                                            <w:rPr>
                                              <w:rFonts w:ascii="Arial" w:hAnsi="Arial" w:cs="Arial"/>
                                              <w:color w:val="000000"/>
                                            </w:rPr>
                                            <w:t>, who voted for military action, said in remarks carried in local papers that "the war is not against Kuwait's Shiites," but that the government should "protect national unity from the treason of Shiites and their insult."</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n Bahrain, where Saudi Arabia sent troops to help the Sunni monarchy quell a 2011 uprising by the tiny island's Shiite majority, at least three people have been arrested for criticizing the Yemen airstrike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mong those detained is prominent activist </w:t>
                                          </w:r>
                                          <w:proofErr w:type="spellStart"/>
                                          <w:r>
                                            <w:rPr>
                                              <w:rFonts w:ascii="Arial" w:hAnsi="Arial" w:cs="Arial"/>
                                              <w:color w:val="000000"/>
                                            </w:rPr>
                                            <w:t>Nabeel</w:t>
                                          </w:r>
                                          <w:proofErr w:type="spellEnd"/>
                                          <w:r>
                                            <w:rPr>
                                              <w:rFonts w:ascii="Arial" w:hAnsi="Arial" w:cs="Arial"/>
                                              <w:color w:val="000000"/>
                                            </w:rPr>
                                            <w:t xml:space="preserve"> Rajab, who wrote on Twitter that war only leads to more bloodshed and hatred, and who shared photos of a burnt corpse and a child buried under rubble. He's being investigated for illegally disseminating footage and information related to Bahrain's participation in the airstrike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mmediately after the first airstrikes were launched in the early hours of Mar. 26, Saudi Arabia's highest religious authority sanctioned the military operation as a war to defend religion. The Council of Senior Religious Scholars issued a fatwa, or edict, declaring that any soldier killed in the fighting is a "martyr."</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One of the greatest ways to draw closer to God almighty is to defend the sanctity of religion and Muslims," the council's fatwa said.</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audi Sheikh </w:t>
                                          </w:r>
                                          <w:proofErr w:type="spellStart"/>
                                          <w:r>
                                            <w:rPr>
                                              <w:rFonts w:ascii="Arial" w:hAnsi="Arial" w:cs="Arial"/>
                                              <w:color w:val="000000"/>
                                            </w:rPr>
                                            <w:t>Naser</w:t>
                                          </w:r>
                                          <w:proofErr w:type="spellEnd"/>
                                          <w:r>
                                            <w:rPr>
                                              <w:rFonts w:ascii="Arial" w:hAnsi="Arial" w:cs="Arial"/>
                                              <w:color w:val="000000"/>
                                            </w:rPr>
                                            <w:t xml:space="preserve"> al-Omar went one step further, telling his 1.65 million Twitter followers that "it is the responsibility of every Muslim to take part in the Islamic world's battle to defeat the </w:t>
                                          </w:r>
                                          <w:proofErr w:type="spellStart"/>
                                          <w:r>
                                            <w:rPr>
                                              <w:rFonts w:ascii="Arial" w:hAnsi="Arial" w:cs="Arial"/>
                                              <w:color w:val="000000"/>
                                            </w:rPr>
                                            <w:t>Safawis</w:t>
                                          </w:r>
                                          <w:proofErr w:type="spellEnd"/>
                                          <w:r>
                                            <w:rPr>
                                              <w:rFonts w:ascii="Arial" w:hAnsi="Arial" w:cs="Arial"/>
                                              <w:color w:val="000000"/>
                                            </w:rPr>
                                            <w:t xml:space="preserve"> and their sins, and to prevent their corruption on earth."</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n a video posted on his Twitter account Tuesday, he tells dozens of Saudi men seated in a mosque that their "brothers" in Iraq, Syria, Yemen and Afghanistan are fighting a jihad, or holy war, against the "</w:t>
                                          </w:r>
                                          <w:proofErr w:type="spellStart"/>
                                          <w:r>
                                            <w:rPr>
                                              <w:rFonts w:ascii="Arial" w:hAnsi="Arial" w:cs="Arial"/>
                                              <w:color w:val="000000"/>
                                            </w:rPr>
                                            <w:t>Safawis</w:t>
                                          </w:r>
                                          <w:proofErr w:type="spellEnd"/>
                                          <w:r>
                                            <w:rPr>
                                              <w:rFonts w:ascii="Arial" w:hAnsi="Arial" w:cs="Arial"/>
                                              <w:color w:val="000000"/>
                                            </w:rPr>
                                            <w:t>."</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No one can logically imagine that in this battle with the enemies of God, one can't find a place or role to play," he said. "You may not have the ability in direct killing, but... you can help with financial support or with words online."</w:t>
                                          </w:r>
                                        </w:p>
                                        <w:p w:rsidR="006A1944" w:rsidRDefault="006A1944">
                                          <w:pPr>
                                            <w:rPr>
                                              <w:rFonts w:ascii="Arial" w:hAnsi="Arial" w:cs="Arial"/>
                                              <w:color w:val="000000"/>
                                              <w:sz w:val="20"/>
                                              <w:szCs w:val="20"/>
                                            </w:rPr>
                                          </w:pPr>
                                          <w:r>
                                            <w:rPr>
                                              <w:rFonts w:ascii="Arial" w:hAnsi="Arial" w:cs="Arial"/>
                                              <w:color w:val="000000"/>
                                              <w:sz w:val="20"/>
                                              <w:szCs w:val="20"/>
                                            </w:rPr>
                                            <w:t xml:space="preserve">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color w:val="000000"/>
                                            </w:rPr>
                                          </w:pP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rPr>
                                              <w:rFonts w:ascii="Arial" w:hAnsi="Arial" w:cs="Arial"/>
                                              <w:color w:val="000000"/>
                                            </w:rPr>
                                          </w:pPr>
                                          <w:r>
                                            <w:rPr>
                                              <w:rStyle w:val="Strong"/>
                                              <w:rFonts w:ascii="Arial" w:hAnsi="Arial" w:cs="Arial"/>
                                              <w:color w:val="000000"/>
                                              <w:sz w:val="32"/>
                                              <w:szCs w:val="32"/>
                                            </w:rPr>
                                            <w:t>Israel's Construction Minister Calls to Halt Illegal Excavations on Temple Mount</w:t>
                                          </w:r>
                                          <w:r>
                                            <w:rPr>
                                              <w:rFonts w:ascii="Arial" w:hAnsi="Arial" w:cs="Arial"/>
                                              <w:color w:val="000000"/>
                                            </w:rPr>
                                            <w:t xml:space="preserve"> - By </w:t>
                                          </w:r>
                                          <w:proofErr w:type="spellStart"/>
                                          <w:r>
                                            <w:rPr>
                                              <w:rFonts w:ascii="Arial" w:hAnsi="Arial" w:cs="Arial"/>
                                              <w:color w:val="000000"/>
                                            </w:rPr>
                                            <w:t>Ahuva</w:t>
                                          </w:r>
                                          <w:proofErr w:type="spellEnd"/>
                                          <w:r>
                                            <w:rPr>
                                              <w:rFonts w:ascii="Arial" w:hAnsi="Arial" w:cs="Arial"/>
                                              <w:color w:val="000000"/>
                                            </w:rPr>
                                            <w:t xml:space="preserve"> </w:t>
                                          </w:r>
                                          <w:proofErr w:type="spellStart"/>
                                          <w:r>
                                            <w:rPr>
                                              <w:rFonts w:ascii="Arial" w:hAnsi="Arial" w:cs="Arial"/>
                                              <w:color w:val="000000"/>
                                            </w:rPr>
                                            <w:t>Balofsky</w:t>
                                          </w:r>
                                          <w:proofErr w:type="spellEnd"/>
                                          <w:r>
                                            <w:rPr>
                                              <w:rFonts w:ascii="Arial" w:hAnsi="Arial" w:cs="Arial"/>
                                              <w:color w:val="000000"/>
                                            </w:rPr>
                                            <w:t xml:space="preserve"> - </w:t>
                                          </w:r>
                                          <w:hyperlink r:id="rId95" w:tgtFrame="_blank" w:history="1">
                                            <w:r>
                                              <w:rPr>
                                                <w:rStyle w:val="Hyperlink"/>
                                                <w:rFonts w:ascii="Arial" w:hAnsi="Arial" w:cs="Arial"/>
                                              </w:rPr>
                                              <w:t>http://www.breakingisraelnews.com/36531/unauthorized-excavations-on-temple-mount-must-stop-construction-minister-jerusalem/#zi31DcxD4t6Jrzhy.97</w:t>
                                            </w:r>
                                          </w:hyperlink>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Then Solomon began to build the house of the LORD at Jerusalem in mount Moriah, where [the LORD] appeared unto David his father; for which provision had been made in the Place of David, in the threshing floor of </w:t>
                                          </w:r>
                                          <w:proofErr w:type="spellStart"/>
                                          <w:r>
                                            <w:rPr>
                                              <w:rFonts w:ascii="Arial" w:hAnsi="Arial" w:cs="Arial"/>
                                              <w:color w:val="000000"/>
                                            </w:rPr>
                                            <w:t>Ornan</w:t>
                                          </w:r>
                                          <w:proofErr w:type="spellEnd"/>
                                          <w:r>
                                            <w:rPr>
                                              <w:rFonts w:ascii="Arial" w:hAnsi="Arial" w:cs="Arial"/>
                                              <w:color w:val="000000"/>
                                            </w:rPr>
                                            <w:t xml:space="preserve"> the </w:t>
                                          </w:r>
                                          <w:proofErr w:type="spellStart"/>
                                          <w:r>
                                            <w:rPr>
                                              <w:rFonts w:ascii="Arial" w:hAnsi="Arial" w:cs="Arial"/>
                                              <w:color w:val="000000"/>
                                            </w:rPr>
                                            <w:t>Jebusite</w:t>
                                          </w:r>
                                          <w:proofErr w:type="spellEnd"/>
                                          <w:r>
                                            <w:rPr>
                                              <w:rFonts w:ascii="Arial" w:hAnsi="Arial" w:cs="Arial"/>
                                              <w:color w:val="000000"/>
                                            </w:rPr>
                                            <w:t>." (2 Chronicles 3:1)</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Housing and Construction Minister Uri Ariel (Jewish Home) made an urgent plea to Israeli Prime Minister Benjamin Netanyahu Monday to stop renovations being made on the Temple Mount, Israel </w:t>
                                          </w:r>
                                          <w:proofErr w:type="spellStart"/>
                                          <w:r>
                                            <w:rPr>
                                              <w:rFonts w:ascii="Arial" w:hAnsi="Arial" w:cs="Arial"/>
                                              <w:color w:val="000000"/>
                                            </w:rPr>
                                            <w:t>Hayom</w:t>
                                          </w:r>
                                          <w:proofErr w:type="spellEnd"/>
                                          <w:r>
                                            <w:rPr>
                                              <w:rFonts w:ascii="Arial" w:hAnsi="Arial" w:cs="Arial"/>
                                              <w:color w:val="000000"/>
                                            </w:rPr>
                                            <w:t xml:space="preserve"> reported. Islamic authorities claim they are changing the carpets in the shrine ther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The Temple Mount is the site upon which the First and Second Temples stood. Today, it is the home of the al-Aqsa mosque and the Dome of the Rock, an important Islamic shrine, and managed by the Islamic </w:t>
                                          </w:r>
                                          <w:proofErr w:type="spellStart"/>
                                          <w:r>
                                            <w:rPr>
                                              <w:rFonts w:ascii="Arial" w:hAnsi="Arial" w:cs="Arial"/>
                                              <w:color w:val="000000"/>
                                            </w:rPr>
                                            <w:t>Waqf</w:t>
                                          </w:r>
                                          <w:proofErr w:type="spellEnd"/>
                                          <w:r>
                                            <w:rPr>
                                              <w:rFonts w:ascii="Arial" w:hAnsi="Arial" w:cs="Arial"/>
                                              <w:color w:val="000000"/>
                                            </w:rPr>
                                            <w:t>, or religious authority. Jews are granted only limited access and, despite court rulings in their favor, are prevented from praying or performing other religious rituals there. It has long been a flashpoint of Arab-Israeli tensions.</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Now, the </w:t>
                                          </w:r>
                                          <w:proofErr w:type="spellStart"/>
                                          <w:r>
                                            <w:rPr>
                                              <w:rFonts w:ascii="Arial" w:hAnsi="Arial" w:cs="Arial"/>
                                              <w:color w:val="000000"/>
                                            </w:rPr>
                                            <w:t>Waqf</w:t>
                                          </w:r>
                                          <w:proofErr w:type="spellEnd"/>
                                          <w:r>
                                            <w:rPr>
                                              <w:rFonts w:ascii="Arial" w:hAnsi="Arial" w:cs="Arial"/>
                                              <w:color w:val="000000"/>
                                            </w:rPr>
                                            <w:t xml:space="preserve"> has begun work, apparently to change the flooring in the shrine, which has raised concerns for the antiquities buried beneath it. Heavy machinery has been brought to the site, prompting Ariel's respons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In a letter to Netanyahu, Ariel demanded the government "order an immediate halt to the earthworks to allow a proper review and authorization process." The matter is urgent, he said, because "this morning [Monday] the </w:t>
                                          </w:r>
                                          <w:proofErr w:type="spellStart"/>
                                          <w:r>
                                            <w:rPr>
                                              <w:rFonts w:ascii="Arial" w:hAnsi="Arial" w:cs="Arial"/>
                                              <w:color w:val="000000"/>
                                            </w:rPr>
                                            <w:t>Waqf</w:t>
                                          </w:r>
                                          <w:proofErr w:type="spellEnd"/>
                                          <w:r>
                                            <w:rPr>
                                              <w:rFonts w:ascii="Arial" w:hAnsi="Arial" w:cs="Arial"/>
                                              <w:color w:val="000000"/>
                                            </w:rPr>
                                            <w:t xml:space="preserve"> began a renovation project at the Dome of the Rock, the site of the Temple, and this includes re-flooring and potentially additional activities whose nature are unknown, all the while using heavy equipment.</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These works are unprecedented and warrant the review of the Ministerial Committee on Archeological Digs at Holy Sites, and the fact that there is heavy machinery involved makes this all the more pressing," Ariel continued.</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He added that "the State Comptroller's Office report has already faulted the </w:t>
                                          </w:r>
                                          <w:proofErr w:type="spellStart"/>
                                          <w:r>
                                            <w:rPr>
                                              <w:rFonts w:ascii="Arial" w:hAnsi="Arial" w:cs="Arial"/>
                                              <w:color w:val="000000"/>
                                            </w:rPr>
                                            <w:t>Waqf</w:t>
                                          </w:r>
                                          <w:proofErr w:type="spellEnd"/>
                                          <w:r>
                                            <w:rPr>
                                              <w:rFonts w:ascii="Arial" w:hAnsi="Arial" w:cs="Arial"/>
                                              <w:color w:val="000000"/>
                                            </w:rPr>
                                            <w:t xml:space="preserve"> for carrying out unauthorized construction that was in violation of the law, flouting the prohibition on operating heavy machinery on the Temple Mount.</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lastRenderedPageBreak/>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This behavior is once again on display," he noted.</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There is no need to elaborate on how important this site is, where every modification, every excavation with heavy equipment can cause irreparable harm to the foundations of the Temple," Ariel wrote. "Likewise, there is no need to elaborate on how this violates the law and the sovereignty of the state, making it look as if Israel has no jurisdiction there. I would ask that you instruct the Israel Police to prevent any further activity on the sit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It should be noted that excavations of the nature being carried out on the Temple Mount require the authorization of both the Israel Antiquities Authority and the Ministerial Committee on Archaeological Digs in Holy Sites, neither of which was obtained. Israel National News cited The joint Temple Mount Movements umbrella organization, </w:t>
                                          </w:r>
                                          <w:proofErr w:type="spellStart"/>
                                          <w:r>
                                            <w:rPr>
                                              <w:rFonts w:ascii="Arial" w:hAnsi="Arial" w:cs="Arial"/>
                                              <w:color w:val="000000"/>
                                            </w:rPr>
                                            <w:t>HaMateh</w:t>
                                          </w:r>
                                          <w:proofErr w:type="spellEnd"/>
                                          <w:r>
                                            <w:rPr>
                                              <w:rFonts w:ascii="Arial" w:hAnsi="Arial" w:cs="Arial"/>
                                              <w:color w:val="000000"/>
                                            </w:rPr>
                                            <w:t xml:space="preserve"> </w:t>
                                          </w:r>
                                          <w:proofErr w:type="spellStart"/>
                                          <w:r>
                                            <w:rPr>
                                              <w:rFonts w:ascii="Arial" w:hAnsi="Arial" w:cs="Arial"/>
                                              <w:color w:val="000000"/>
                                            </w:rPr>
                                            <w:t>HaMeshutaf</w:t>
                                          </w:r>
                                          <w:proofErr w:type="spellEnd"/>
                                          <w:r>
                                            <w:rPr>
                                              <w:rFonts w:ascii="Arial" w:hAnsi="Arial" w:cs="Arial"/>
                                              <w:color w:val="000000"/>
                                            </w:rPr>
                                            <w:t>, which reported that such work is liable to irreparably damage the foundations of the Second Temple, which lie beneath the Dome, as well as any artifacts buried ther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rFonts w:ascii="Arial" w:hAnsi="Arial" w:cs="Arial"/>
                                              <w:color w:val="000000"/>
                                              <w:sz w:val="20"/>
                                              <w:szCs w:val="20"/>
                                            </w:rPr>
                                          </w:pP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rPr>
                                              <w:rFonts w:ascii="Arial" w:hAnsi="Arial" w:cs="Arial"/>
                                              <w:color w:val="000000"/>
                                              <w:sz w:val="20"/>
                                              <w:szCs w:val="20"/>
                                            </w:rPr>
                                          </w:pPr>
                                          <w:r>
                                            <w:rPr>
                                              <w:rStyle w:val="Strong"/>
                                              <w:rFonts w:ascii="Arial" w:hAnsi="Arial" w:cs="Arial"/>
                                              <w:color w:val="000000"/>
                                              <w:sz w:val="32"/>
                                              <w:szCs w:val="32"/>
                                            </w:rPr>
                                            <w:t>Anti-Christ and the Assyrian Connection</w:t>
                                          </w:r>
                                          <w:r>
                                            <w:rPr>
                                              <w:rFonts w:ascii="Arial" w:hAnsi="Arial" w:cs="Arial"/>
                                              <w:color w:val="000000"/>
                                              <w:sz w:val="20"/>
                                              <w:szCs w:val="20"/>
                                            </w:rPr>
                                            <w:t xml:space="preserve"> - A.V. Rauf -</w:t>
                                          </w:r>
                                        </w:p>
                                        <w:p w:rsidR="006A1944" w:rsidRDefault="006A1944">
                                          <w:pPr>
                                            <w:rPr>
                                              <w:rFonts w:ascii="Arial" w:hAnsi="Arial" w:cs="Arial"/>
                                              <w:color w:val="000000"/>
                                              <w:sz w:val="20"/>
                                              <w:szCs w:val="20"/>
                                            </w:rPr>
                                          </w:pPr>
                                          <w:hyperlink r:id="rId96" w:tgtFrame="_blank" w:history="1">
                                            <w:r>
                                              <w:rPr>
                                                <w:rStyle w:val="Hyperlink"/>
                                                <w:rFonts w:ascii="Arial" w:hAnsi="Arial" w:cs="Arial"/>
                                              </w:rPr>
                                              <w:t>http://bibleprophecyfortoday.com/2015/04/17/anti-christ-and-the-assyrian-connection/</w:t>
                                            </w:r>
                                          </w:hyperlink>
                                          <w:r>
                                            <w:rPr>
                                              <w:rFonts w:ascii="Arial" w:hAnsi="Arial" w:cs="Arial"/>
                                              <w:color w:val="000000"/>
                                              <w:sz w:val="20"/>
                                              <w:szCs w:val="20"/>
                                            </w:rPr>
                                            <w:t xml:space="preserve">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nce early 2011 a major shift has begun which is ultimately reshaping the political, geographical and religious climate of the Middle East. I will honestly suggest that this shift is actually a spiritual one. The Arab Spring was a series of anti-government protests, uprisings and armed rebellions that spread across the Middle East in about four years ago.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unisia, Libya, Egypt, and most recently Yemen have all entered an uncertain transition period. Leadership has been replaced. However, there remains one leader who still remains in power despite the loss of hundreds of thousands of lives. He is Bashar Assad, president of Assyria. Remember Assyria.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ith a plethora of daily news regarding Syria in lately, one has to ask if Syria is the same "Assyria" that is mentioned in the Bible. The answer is no from a </w:t>
                                          </w:r>
                                          <w:r>
                                            <w:rPr>
                                              <w:rFonts w:ascii="Arial" w:hAnsi="Arial" w:cs="Arial"/>
                                              <w:color w:val="000000"/>
                                            </w:rPr>
                                            <w:lastRenderedPageBreak/>
                                            <w:t>political perspective. The modern state of Syria was formed after World War I and became independent after World War II.</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However, there are historical connections to ancient Assyria, including some similar territory. Historically, speaking Assyria was one of the Great Mesopotamian powers along with the Babylonians and the nearby Persians. The areas they occupied are roughly close to the borders of modern day Syria (Assyria), Iraq (Babylon) and Iran (Persia).</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Assyria in particular, was located to the east and Northeast of the Northern Kingdom of Israel stretching into Mesopotamia (the broad plain between the Tigris and Euphrates river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Just this week, Turkey and Saudi Arabia, have been actively engaged in high-level talks with the goal of possibly creating a joint military alliance to oust Syrian President Bashar Assad. Today the prime minister of Turkey is </w:t>
                                          </w:r>
                                          <w:proofErr w:type="spellStart"/>
                                          <w:r>
                                            <w:rPr>
                                              <w:rFonts w:ascii="Arial" w:hAnsi="Arial" w:cs="Arial"/>
                                              <w:color w:val="000000"/>
                                            </w:rPr>
                                            <w:t>Recep</w:t>
                                          </w:r>
                                          <w:proofErr w:type="spellEnd"/>
                                          <w:r>
                                            <w:rPr>
                                              <w:rFonts w:ascii="Arial" w:hAnsi="Arial" w:cs="Arial"/>
                                              <w:color w:val="000000"/>
                                            </w:rPr>
                                            <w:t xml:space="preserve"> </w:t>
                                          </w:r>
                                          <w:proofErr w:type="spellStart"/>
                                          <w:r>
                                            <w:rPr>
                                              <w:rFonts w:ascii="Arial" w:hAnsi="Arial" w:cs="Arial"/>
                                              <w:color w:val="000000"/>
                                            </w:rPr>
                                            <w:t>Tayyip</w:t>
                                          </w:r>
                                          <w:proofErr w:type="spellEnd"/>
                                          <w:r>
                                            <w:rPr>
                                              <w:rFonts w:ascii="Arial" w:hAnsi="Arial" w:cs="Arial"/>
                                              <w:color w:val="000000"/>
                                            </w:rPr>
                                            <w:t xml:space="preserve"> Erdogan. Today the Turkish army is on the Syrian border. Syria, however,</w:t>
                                          </w:r>
                                          <w:proofErr w:type="gramStart"/>
                                          <w:r>
                                            <w:rPr>
                                              <w:rFonts w:ascii="Arial" w:hAnsi="Arial" w:cs="Arial"/>
                                              <w:color w:val="000000"/>
                                            </w:rPr>
                                            <w:t>  apparently</w:t>
                                          </w:r>
                                          <w:proofErr w:type="gramEnd"/>
                                          <w:r>
                                            <w:rPr>
                                              <w:rFonts w:ascii="Arial" w:hAnsi="Arial" w:cs="Arial"/>
                                              <w:color w:val="000000"/>
                                            </w:rPr>
                                            <w:t xml:space="preserve"> seems to be supported by Iran. Again keep in mind that BOTH opposing countries also have differing religious beliefs. There is speculation that Turkey may want to ultimately re-establish the Ottoman Empire. However, it is very possible that a major war between Shi'ite and Sunnis may be on the horizon with the victor claiming superiority in Islam. That being said, who will be the leader?</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w you have Turkey rising up in what is transpiring in the Middle East. Thus, the famed War of Gog and Magog as mentioned in Ezekiel 38-39 is not too far off. (I strongly recommend you read the four part series on the War of Gog and Magog.)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t is worth noticing to see who may be the next leader in Assyria. There are several allusions to the Anti-Christ mentioned in the Bible and according to the Bible, in the following passages, he is referred to as the "Assyria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saiah 10:</w:t>
                                          </w:r>
                                          <w:proofErr w:type="gramStart"/>
                                          <w:r>
                                            <w:rPr>
                                              <w:rFonts w:ascii="Arial" w:hAnsi="Arial" w:cs="Arial"/>
                                              <w:color w:val="000000"/>
                                            </w:rPr>
                                            <w:t>5 :O</w:t>
                                          </w:r>
                                          <w:proofErr w:type="gramEnd"/>
                                          <w:r>
                                            <w:rPr>
                                              <w:rFonts w:ascii="Arial" w:hAnsi="Arial" w:cs="Arial"/>
                                              <w:color w:val="000000"/>
                                            </w:rPr>
                                            <w:t xml:space="preserve"> Assyrian, the rod of mine anger, and the staff in their hand is mine indignatio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saiah </w:t>
                                          </w:r>
                                          <w:proofErr w:type="gramStart"/>
                                          <w:r>
                                            <w:rPr>
                                              <w:rFonts w:ascii="Arial" w:hAnsi="Arial" w:cs="Arial"/>
                                              <w:color w:val="000000"/>
                                            </w:rPr>
                                            <w:t>10:24 :</w:t>
                                          </w:r>
                                          <w:proofErr w:type="gramEnd"/>
                                          <w:r>
                                            <w:rPr>
                                              <w:rFonts w:ascii="Arial" w:hAnsi="Arial" w:cs="Arial"/>
                                              <w:color w:val="000000"/>
                                            </w:rPr>
                                            <w:t xml:space="preserve"> Therefore thus </w:t>
                                          </w:r>
                                          <w:proofErr w:type="spellStart"/>
                                          <w:r>
                                            <w:rPr>
                                              <w:rFonts w:ascii="Arial" w:hAnsi="Arial" w:cs="Arial"/>
                                              <w:color w:val="000000"/>
                                            </w:rPr>
                                            <w:t>saith</w:t>
                                          </w:r>
                                          <w:proofErr w:type="spellEnd"/>
                                          <w:r>
                                            <w:rPr>
                                              <w:rFonts w:ascii="Arial" w:hAnsi="Arial" w:cs="Arial"/>
                                              <w:color w:val="000000"/>
                                            </w:rPr>
                                            <w:t xml:space="preserve"> the Lord GOD of hosts, O my people that </w:t>
                                          </w:r>
                                          <w:proofErr w:type="spellStart"/>
                                          <w:r>
                                            <w:rPr>
                                              <w:rFonts w:ascii="Arial" w:hAnsi="Arial" w:cs="Arial"/>
                                              <w:color w:val="000000"/>
                                            </w:rPr>
                                            <w:t>dwellest</w:t>
                                          </w:r>
                                          <w:proofErr w:type="spellEnd"/>
                                          <w:r>
                                            <w:rPr>
                                              <w:rFonts w:ascii="Arial" w:hAnsi="Arial" w:cs="Arial"/>
                                              <w:color w:val="000000"/>
                                            </w:rPr>
                                            <w:t xml:space="preserve"> in Zion, be not afraid of the Assyrian: he shall smite thee with a rod, and shall lift up his staff against thee, after the manner of Egypt.</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saiah </w:t>
                                          </w:r>
                                          <w:proofErr w:type="gramStart"/>
                                          <w:r>
                                            <w:rPr>
                                              <w:rFonts w:ascii="Arial" w:hAnsi="Arial" w:cs="Arial"/>
                                              <w:color w:val="000000"/>
                                            </w:rPr>
                                            <w:t>14:25 :</w:t>
                                          </w:r>
                                          <w:proofErr w:type="gramEnd"/>
                                          <w:r>
                                            <w:rPr>
                                              <w:rFonts w:ascii="Arial" w:hAnsi="Arial" w:cs="Arial"/>
                                              <w:color w:val="000000"/>
                                            </w:rPr>
                                            <w:t xml:space="preserve"> That I will break the Assyrian in my land, and upon my mountains tread him under foot: then shall his yoke depart from off them, and his burden depart from off their shoulder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saiah 30:31 For through the voice of the LORD shall the Assyrian be beaten down, which smote with a rod.</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Micah 5:5 And this man shall be the peace, when the Assyrian shall come into our land;</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Micah 5:6</w:t>
                                          </w:r>
                                          <w:proofErr w:type="gramStart"/>
                                          <w:r>
                                            <w:rPr>
                                              <w:rFonts w:ascii="Arial" w:hAnsi="Arial" w:cs="Arial"/>
                                              <w:color w:val="000000"/>
                                            </w:rPr>
                                            <w:t>  And</w:t>
                                          </w:r>
                                          <w:proofErr w:type="gramEnd"/>
                                          <w:r>
                                            <w:rPr>
                                              <w:rFonts w:ascii="Arial" w:hAnsi="Arial" w:cs="Arial"/>
                                              <w:color w:val="000000"/>
                                            </w:rPr>
                                            <w:t xml:space="preserve"> they shall waste the land of Assyria with the sword, and the land of Nimrod in the entrances thereof: thus shall he deliver us from the Assyrian, when he cometh into our land, and when he </w:t>
                                          </w:r>
                                          <w:proofErr w:type="spellStart"/>
                                          <w:r>
                                            <w:rPr>
                                              <w:rFonts w:ascii="Arial" w:hAnsi="Arial" w:cs="Arial"/>
                                              <w:color w:val="000000"/>
                                            </w:rPr>
                                            <w:t>treadeth</w:t>
                                          </w:r>
                                          <w:proofErr w:type="spellEnd"/>
                                          <w:r>
                                            <w:rPr>
                                              <w:rFonts w:ascii="Arial" w:hAnsi="Arial" w:cs="Arial"/>
                                              <w:color w:val="000000"/>
                                            </w:rPr>
                                            <w:t xml:space="preserve"> within our border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Many of the Shi'ite leaders in Iran hold fast to the notion that the Syrian revolution could be the catalyst for sparking a worldwide conflagration that will usher in the arrival of the Mahdi. They also believe that the Mahdi will lead a global revolution and establish a worldwide Islamic empire and rule the earth as the final Caliph of Islam.</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Turkish army is amassed along the Syrian border today. If Turkey attacks Syria will it then turn south to invade Israel? Who will be the next leader of Syria?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Regardless of what the outcome may be, it is important to develop a knowledgeable perspective when viewing current events unfolding in the Middle East. I have stated before that it seems as if there has been an acceleration of prophetic events and even more so in the Middle East. Where it all began is where it all will come to a conclusion with the Return of Jesus Christ which day by day seems to be getting closer and closer and closer.....</w:t>
                                          </w:r>
                                        </w:p>
                                        <w:p w:rsidR="006A1944" w:rsidRDefault="006A1944">
                                          <w:pPr>
                                            <w:rPr>
                                              <w:rFonts w:ascii="Arial" w:hAnsi="Arial" w:cs="Arial"/>
                                              <w:color w:val="000000"/>
                                              <w:sz w:val="20"/>
                                              <w:szCs w:val="20"/>
                                            </w:rPr>
                                          </w:pPr>
                                          <w:r>
                                            <w:rPr>
                                              <w:rFonts w:ascii="Arial" w:hAnsi="Arial" w:cs="Arial"/>
                                              <w:color w:val="000000"/>
                                              <w:sz w:val="20"/>
                                              <w:szCs w:val="20"/>
                                            </w:rPr>
                                            <w:b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jc w:val="center"/>
                                            <w:rPr>
                                              <w:color w:val="000000"/>
                                            </w:rPr>
                                          </w:pPr>
                                        </w:p>
                                        <w:p w:rsidR="006A1944" w:rsidRDefault="006A1944">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6A1944" w:rsidRDefault="006A1944">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6A1944" w:rsidRDefault="006A1944">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6A1944" w:rsidRDefault="006A1944">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6A1944" w:rsidRDefault="006A1944">
                                          <w:pPr>
                                            <w:pStyle w:val="NormalWeb"/>
                                            <w:spacing w:before="0" w:beforeAutospacing="0" w:after="0" w:afterAutospacing="0"/>
                                            <w:jc w:val="center"/>
                                            <w:rPr>
                                              <w:b/>
                                              <w:bCs/>
                                              <w:color w:val="000000"/>
                                            </w:rPr>
                                          </w:pPr>
                                          <w:r>
                                            <w:rPr>
                                              <w:rFonts w:ascii="Arial" w:hAnsi="Arial" w:cs="Arial"/>
                                              <w:b/>
                                              <w:bCs/>
                                              <w:color w:val="000000"/>
                                              <w:sz w:val="28"/>
                                              <w:szCs w:val="28"/>
                                            </w:rPr>
                                            <w:t> </w:t>
                                          </w:r>
                                        </w:p>
                                        <w:p w:rsidR="006A1944" w:rsidRDefault="006A1944">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6A1944" w:rsidRDefault="006A1944">
                                          <w:pPr>
                                            <w:pStyle w:val="NormalWeb"/>
                                            <w:spacing w:before="0" w:beforeAutospacing="0" w:after="0" w:afterAutospacing="0"/>
                                            <w:jc w:val="center"/>
                                            <w:rPr>
                                              <w:b/>
                                              <w:bCs/>
                                              <w:color w:val="000000"/>
                                            </w:rPr>
                                          </w:pPr>
                                          <w:r>
                                            <w:rPr>
                                              <w:rFonts w:ascii="Arial" w:hAnsi="Arial" w:cs="Arial"/>
                                              <w:b/>
                                              <w:bCs/>
                                              <w:color w:val="000000"/>
                                              <w:sz w:val="28"/>
                                              <w:szCs w:val="28"/>
                                            </w:rPr>
                                            <w:t> </w:t>
                                          </w:r>
                                        </w:p>
                                        <w:p w:rsidR="006A1944" w:rsidRDefault="006A1944">
                                          <w:pPr>
                                            <w:pStyle w:val="NormalWeb"/>
                                            <w:spacing w:before="0" w:beforeAutospacing="0" w:after="0" w:afterAutospacing="0"/>
                                            <w:jc w:val="center"/>
                                            <w:rPr>
                                              <w:b/>
                                              <w:bCs/>
                                              <w:color w:val="000000"/>
                                            </w:rPr>
                                          </w:pPr>
                                          <w:r>
                                            <w:rPr>
                                              <w:rStyle w:val="Strong"/>
                                              <w:rFonts w:ascii="Arial" w:hAnsi="Arial" w:cs="Arial"/>
                                              <w:i/>
                                              <w:iCs/>
                                              <w:color w:val="000000"/>
                                              <w:sz w:val="28"/>
                                              <w:szCs w:val="28"/>
                                            </w:rPr>
                                            <w:lastRenderedPageBreak/>
                                            <w:t xml:space="preserve">"I loved this DVD, from beginning to end the message was clear that all the End Time Signs are converging upon the world, just as the Bible predicted. I cried during the part about the Jewish Aliyah when they landed in Israel and kissed the ground. Great Job!"  - D. </w:t>
                                          </w:r>
                                          <w:proofErr w:type="spellStart"/>
                                          <w:r>
                                            <w:rPr>
                                              <w:rStyle w:val="Strong"/>
                                              <w:rFonts w:ascii="Arial" w:hAnsi="Arial" w:cs="Arial"/>
                                              <w:i/>
                                              <w:iCs/>
                                              <w:color w:val="000000"/>
                                              <w:sz w:val="28"/>
                                              <w:szCs w:val="28"/>
                                            </w:rPr>
                                            <w:t>Koerner</w:t>
                                          </w:r>
                                          <w:proofErr w:type="spellEnd"/>
                                          <w:r>
                                            <w:rPr>
                                              <w:rStyle w:val="Strong"/>
                                              <w:rFonts w:ascii="Arial" w:hAnsi="Arial" w:cs="Arial"/>
                                              <w:i/>
                                              <w:iCs/>
                                              <w:color w:val="000000"/>
                                              <w:sz w:val="28"/>
                                              <w:szCs w:val="28"/>
                                            </w:rPr>
                                            <w:t xml:space="preserve"> - (California)</w:t>
                                          </w:r>
                                          <w:r>
                                            <w:rPr>
                                              <w:rFonts w:ascii="Arial" w:hAnsi="Arial" w:cs="Arial"/>
                                              <w:b/>
                                              <w:bCs/>
                                              <w:color w:val="000000"/>
                                              <w:sz w:val="28"/>
                                              <w:szCs w:val="28"/>
                                            </w:rPr>
                                            <w:br/>
                                            <w:t> </w:t>
                                          </w:r>
                                        </w:p>
                                        <w:p w:rsidR="006A1944" w:rsidRDefault="006A1944">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6A1944" w:rsidRDefault="006A1944">
                                          <w:pPr>
                                            <w:pStyle w:val="NormalWeb"/>
                                            <w:spacing w:before="0" w:beforeAutospacing="0" w:after="0" w:afterAutospacing="0"/>
                                            <w:jc w:val="center"/>
                                            <w:rPr>
                                              <w:b/>
                                              <w:bCs/>
                                              <w:color w:val="000000"/>
                                            </w:rPr>
                                          </w:pPr>
                                          <w:r>
                                            <w:rPr>
                                              <w:rFonts w:ascii="Arial" w:hAnsi="Arial" w:cs="Arial"/>
                                              <w:b/>
                                              <w:bCs/>
                                              <w:color w:val="000000"/>
                                              <w:sz w:val="28"/>
                                              <w:szCs w:val="28"/>
                                            </w:rPr>
                                            <w:t> </w:t>
                                          </w:r>
                                        </w:p>
                                        <w:p w:rsidR="006A1944" w:rsidRDefault="006A1944">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6A1944" w:rsidRDefault="006A1944">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6A1944" w:rsidRDefault="006A1944">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6A1944" w:rsidRDefault="006A1944">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6A1944" w:rsidRDefault="006A1944">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6A1944" w:rsidRDefault="006A1944">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color w:val="000000"/>
                                            </w:rPr>
                                            <w:t>-------------------------------------------------</w:t>
                                          </w:r>
                                        </w:p>
                                        <w:p w:rsidR="006A1944" w:rsidRDefault="006A1944">
                                          <w:pPr>
                                            <w:pStyle w:val="NormalWeb"/>
                                            <w:spacing w:before="0" w:beforeAutospacing="0" w:after="0" w:afterAutospacing="0"/>
                                            <w:jc w:val="center"/>
                                            <w:rPr>
                                              <w:color w:val="000000"/>
                                            </w:rPr>
                                          </w:pPr>
                                          <w:r>
                                            <w:rPr>
                                              <w:rFonts w:ascii="Arial" w:hAnsi="Arial" w:cs="Arial"/>
                                              <w:color w:val="000000"/>
                                              <w:sz w:val="28"/>
                                              <w:szCs w:val="28"/>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6A1944" w:rsidRDefault="006A1944">
                                          <w:pPr>
                                            <w:pStyle w:val="NormalWeb"/>
                                            <w:spacing w:before="0" w:beforeAutospacing="0" w:after="0" w:afterAutospacing="0"/>
                                            <w:jc w:val="center"/>
                                            <w:rPr>
                                              <w:color w:val="000000"/>
                                            </w:rPr>
                                          </w:pPr>
                                          <w:r>
                                            <w:rPr>
                                              <w:rFonts w:ascii="Arial" w:hAnsi="Arial" w:cs="Arial"/>
                                              <w:color w:val="000000"/>
                                              <w:sz w:val="28"/>
                                              <w:szCs w:val="28"/>
                                            </w:rPr>
                                            <w:t> </w:t>
                                          </w:r>
                                        </w:p>
                                        <w:p w:rsidR="006A1944" w:rsidRDefault="006A1944">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6A1944" w:rsidRDefault="006A1944">
                                          <w:pPr>
                                            <w:pStyle w:val="NormalWeb"/>
                                            <w:spacing w:before="0" w:beforeAutospacing="0" w:after="0" w:afterAutospacing="0"/>
                                            <w:jc w:val="center"/>
                                            <w:rPr>
                                              <w:color w:val="000000"/>
                                            </w:rPr>
                                          </w:pPr>
                                          <w:r>
                                            <w:rPr>
                                              <w:color w:val="000000"/>
                                            </w:rPr>
                                            <w:lastRenderedPageBreak/>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6A1944" w:rsidRDefault="006A1944">
                                          <w:pPr>
                                            <w:pStyle w:val="NormalWeb"/>
                                            <w:spacing w:before="0" w:beforeAutospacing="0" w:after="0" w:afterAutospacing="0"/>
                                            <w:jc w:val="center"/>
                                            <w:rPr>
                                              <w:color w:val="000000"/>
                                            </w:rPr>
                                          </w:pPr>
                                          <w:r>
                                            <w:rPr>
                                              <w:color w:val="000000"/>
                                            </w:rPr>
                                            <w:t> </w:t>
                                          </w:r>
                                        </w:p>
                                        <w:p w:rsidR="006A1944" w:rsidRDefault="006A1944">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6A1944" w:rsidRDefault="006A1944">
                                          <w:pPr>
                                            <w:pStyle w:val="NormalWeb"/>
                                            <w:spacing w:before="0" w:beforeAutospacing="0" w:after="0" w:afterAutospacing="0"/>
                                            <w:jc w:val="center"/>
                                            <w:rPr>
                                              <w:color w:val="000000"/>
                                            </w:rPr>
                                          </w:pPr>
                                          <w:r>
                                            <w:rPr>
                                              <w:color w:val="000000"/>
                                            </w:rPr>
                                            <w:t> </w:t>
                                          </w:r>
                                        </w:p>
                                        <w:p w:rsidR="006A1944" w:rsidRDefault="006A1944">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6A1944">
                                            <w:trPr>
                                              <w:tblCellSpacing w:w="15" w:type="dxa"/>
                                              <w:jc w:val="center"/>
                                            </w:trPr>
                                            <w:tc>
                                              <w:tcPr>
                                                <w:tcW w:w="50" w:type="pct"/>
                                                <w:tcMar>
                                                  <w:top w:w="75" w:type="dxa"/>
                                                  <w:left w:w="75" w:type="dxa"/>
                                                  <w:bottom w:w="15" w:type="dxa"/>
                                                  <w:right w:w="75" w:type="dxa"/>
                                                </w:tcMar>
                                                <w:vAlign w:val="center"/>
                                                <w:hideMark/>
                                              </w:tcPr>
                                              <w:p w:rsidR="006A1944" w:rsidRDefault="006A1944">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9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6A1944">
                                            <w:trPr>
                                              <w:tblCellSpacing w:w="15" w:type="dxa"/>
                                              <w:jc w:val="center"/>
                                            </w:trPr>
                                            <w:tc>
                                              <w:tcPr>
                                                <w:tcW w:w="0" w:type="auto"/>
                                                <w:tcMar>
                                                  <w:top w:w="15" w:type="dxa"/>
                                                  <w:left w:w="15" w:type="dxa"/>
                                                  <w:bottom w:w="75" w:type="dxa"/>
                                                  <w:right w:w="15" w:type="dxa"/>
                                                </w:tcMar>
                                                <w:vAlign w:val="center"/>
                                                <w:hideMark/>
                                              </w:tcPr>
                                              <w:p w:rsidR="006A1944" w:rsidRDefault="006A1944">
                                                <w:pPr>
                                                  <w:jc w:val="center"/>
                                                  <w:rPr>
                                                    <w:rFonts w:ascii="Arial" w:hAnsi="Arial" w:cs="Arial"/>
                                                    <w:color w:val="000000"/>
                                                    <w:sz w:val="28"/>
                                                    <w:szCs w:val="28"/>
                                                  </w:rPr>
                                                </w:pPr>
                                                <w:r>
                                                  <w:rPr>
                                                    <w:rStyle w:val="Strong"/>
                                                    <w:rFonts w:ascii="Arial" w:hAnsi="Arial" w:cs="Arial"/>
                                                    <w:color w:val="000000"/>
                                                    <w:sz w:val="28"/>
                                                    <w:szCs w:val="28"/>
                                                  </w:rPr>
                                                  <w:lastRenderedPageBreak/>
                                                  <w:t>CONVERGENCE of the End Time Signs</w:t>
                                                </w:r>
                                              </w:p>
                                            </w:tc>
                                          </w:tr>
                                        </w:tbl>
                                        <w:p w:rsidR="006A1944" w:rsidRDefault="006A1944">
                                          <w:pPr>
                                            <w:jc w:val="center"/>
                                            <w:rPr>
                                              <w:rFonts w:ascii="Arial" w:hAnsi="Arial" w:cs="Arial"/>
                                              <w:color w:val="000000"/>
                                              <w:sz w:val="20"/>
                                              <w:szCs w:val="20"/>
                                            </w:rPr>
                                          </w:pPr>
                                        </w:p>
                                        <w:p w:rsidR="006A1944" w:rsidRDefault="006A1944">
                                          <w:pPr>
                                            <w:jc w:val="center"/>
                                            <w:rPr>
                                              <w:rFonts w:ascii="Arial" w:hAnsi="Arial" w:cs="Arial"/>
                                              <w:color w:val="000000"/>
                                              <w:sz w:val="20"/>
                                              <w:szCs w:val="20"/>
                                            </w:rPr>
                                          </w:pPr>
                                        </w:p>
                                        <w:p w:rsidR="006A1944" w:rsidRDefault="006A1944">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6A1944" w:rsidRDefault="006A1944">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6A1944" w:rsidRDefault="006A1944">
                                          <w:pPr>
                                            <w:spacing w:after="240"/>
                                            <w:jc w:val="center"/>
                                            <w:rPr>
                                              <w:rFonts w:ascii="Arial" w:hAnsi="Arial" w:cs="Arial"/>
                                              <w:color w:val="000000"/>
                                            </w:rPr>
                                          </w:pPr>
                                        </w:p>
                                        <w:p w:rsidR="006A1944" w:rsidRDefault="006A1944">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6A1944" w:rsidRDefault="006A1944">
                                          <w:pPr>
                                            <w:spacing w:line="257" w:lineRule="atLeast"/>
                                            <w:jc w:val="center"/>
                                            <w:rPr>
                                              <w:rFonts w:ascii="Arial" w:hAnsi="Arial" w:cs="Arial"/>
                                              <w:color w:val="000000"/>
                                              <w:sz w:val="36"/>
                                              <w:szCs w:val="36"/>
                                            </w:rPr>
                                          </w:pPr>
                                        </w:p>
                                        <w:p w:rsidR="006A1944" w:rsidRDefault="006A1944">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6A1944" w:rsidRDefault="006A1944">
                                          <w:pPr>
                                            <w:jc w:val="center"/>
                                            <w:rPr>
                                              <w:rFonts w:ascii="Arial" w:hAnsi="Arial" w:cs="Arial"/>
                                              <w:color w:val="000000"/>
                                              <w:sz w:val="20"/>
                                              <w:szCs w:val="20"/>
                                            </w:rPr>
                                          </w:pPr>
                                        </w:p>
                                        <w:p w:rsidR="006A1944" w:rsidRDefault="006A1944">
                                          <w:pPr>
                                            <w:jc w:val="center"/>
                                            <w:rPr>
                                              <w:rFonts w:ascii="Arial" w:hAnsi="Arial" w:cs="Arial"/>
                                              <w:color w:val="000000"/>
                                              <w:sz w:val="20"/>
                                              <w:szCs w:val="20"/>
                                            </w:rPr>
                                          </w:pPr>
                                        </w:p>
                                        <w:p w:rsidR="006A1944" w:rsidRDefault="006A1944">
                                          <w:pPr>
                                            <w:jc w:val="center"/>
                                            <w:rPr>
                                              <w:rFonts w:ascii="Arial" w:hAnsi="Arial" w:cs="Arial"/>
                                              <w:color w:val="001A81"/>
                                              <w:sz w:val="36"/>
                                              <w:szCs w:val="36"/>
                                            </w:rPr>
                                          </w:pPr>
                                          <w:hyperlink r:id="rId100" w:tgtFrame="_blank" w:history="1">
                                            <w:r>
                                              <w:rPr>
                                                <w:rStyle w:val="Hyperlink"/>
                                                <w:rFonts w:ascii="Arial" w:hAnsi="Arial" w:cs="Arial"/>
                                                <w:b/>
                                                <w:bCs/>
                                              </w:rPr>
                                              <w:t>CLICK HERE TO ORDER</w:t>
                                            </w:r>
                                          </w:hyperlink>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color w:val="000000"/>
                                            </w:rPr>
                                          </w:pPr>
                                        </w:p>
                                        <w:p w:rsidR="006A1944" w:rsidRDefault="006A1944">
                                          <w:pPr>
                                            <w:jc w:val="center"/>
                                            <w:rPr>
                                              <w:color w:val="000000"/>
                                            </w:rPr>
                                          </w:pPr>
                                          <w:r>
                                            <w:rPr>
                                              <w:rStyle w:val="Strong"/>
                                              <w:color w:val="000090"/>
                                              <w:sz w:val="40"/>
                                              <w:szCs w:val="40"/>
                                            </w:rPr>
                                            <w:t>CHECK OUT ALL OUR AMAZING DVD'S</w:t>
                                          </w:r>
                                        </w:p>
                                        <w:p w:rsidR="006A1944" w:rsidRDefault="006A1944">
                                          <w:pPr>
                                            <w:jc w:val="center"/>
                                            <w:rPr>
                                              <w:rFonts w:ascii="Georgia" w:hAnsi="Georgia"/>
                                              <w:color w:val="000000"/>
                                              <w:sz w:val="28"/>
                                              <w:szCs w:val="28"/>
                                            </w:rPr>
                                          </w:pPr>
                                        </w:p>
                                        <w:p w:rsidR="006A1944" w:rsidRDefault="006A1944">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w:t>
                                          </w:r>
                                          <w:r>
                                            <w:rPr>
                                              <w:rStyle w:val="Strong"/>
                                              <w:rFonts w:ascii="Courier New" w:hAnsi="Courier New" w:cs="Courier New"/>
                                              <w:color w:val="000000"/>
                                              <w:sz w:val="32"/>
                                              <w:szCs w:val="32"/>
                                            </w:rPr>
                                            <w:lastRenderedPageBreak/>
                                            <w:t>the Days of Noah - Gog and Magog - Perilous Times - The Antichrist - Living on Borrowed Time - Angels,  Aliens &amp; Armageddon - There will be Tribulation - Jerusalem A Cup of Trembling - The Revelation Series - </w:t>
                                          </w:r>
                                        </w:p>
                                        <w:p w:rsidR="006A1944" w:rsidRDefault="006A1944">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6A1944" w:rsidRDefault="006A1944">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6A1944">
                                            <w:trPr>
                                              <w:tblCellSpacing w:w="15" w:type="dxa"/>
                                              <w:jc w:val="center"/>
                                            </w:trPr>
                                            <w:tc>
                                              <w:tcPr>
                                                <w:tcW w:w="6150" w:type="dxa"/>
                                                <w:tcMar>
                                                  <w:top w:w="15" w:type="dxa"/>
                                                  <w:left w:w="15" w:type="dxa"/>
                                                  <w:bottom w:w="15" w:type="dxa"/>
                                                  <w:right w:w="15" w:type="dxa"/>
                                                </w:tcMar>
                                                <w:vAlign w:val="center"/>
                                                <w:hideMark/>
                                              </w:tcPr>
                                              <w:p w:rsidR="006A1944" w:rsidRDefault="006A1944">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10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6A1944">
                                            <w:trPr>
                                              <w:tblCellSpacing w:w="15" w:type="dxa"/>
                                              <w:jc w:val="center"/>
                                            </w:trPr>
                                            <w:tc>
                                              <w:tcPr>
                                                <w:tcW w:w="0" w:type="auto"/>
                                                <w:tcMar>
                                                  <w:top w:w="15" w:type="dxa"/>
                                                  <w:left w:w="15" w:type="dxa"/>
                                                  <w:bottom w:w="15" w:type="dxa"/>
                                                  <w:right w:w="15" w:type="dxa"/>
                                                </w:tcMar>
                                                <w:vAlign w:val="center"/>
                                                <w:hideMark/>
                                              </w:tcPr>
                                              <w:p w:rsidR="006A1944" w:rsidRDefault="006A1944">
                                                <w:pPr>
                                                  <w:jc w:val="center"/>
                                                  <w:rPr>
                                                    <w:b/>
                                                    <w:bCs/>
                                                    <w:color w:val="000000"/>
                                                  </w:rPr>
                                                </w:pPr>
                                                <w:r>
                                                  <w:rPr>
                                                    <w:b/>
                                                    <w:bCs/>
                                                    <w:color w:val="000000"/>
                                                  </w:rPr>
                                                  <w:t>Welcome to Prophecy Update</w:t>
                                                </w:r>
                                              </w:p>
                                            </w:tc>
                                          </w:tr>
                                        </w:tbl>
                                        <w:p w:rsidR="006A1944" w:rsidRDefault="006A1944">
                                          <w:pPr>
                                            <w:jc w:val="center"/>
                                            <w:rPr>
                                              <w:rFonts w:ascii="Georgia" w:hAnsi="Georgia"/>
                                              <w:color w:val="000000"/>
                                              <w:sz w:val="28"/>
                                              <w:szCs w:val="28"/>
                                            </w:rPr>
                                          </w:pPr>
                                        </w:p>
                                        <w:p w:rsidR="006A1944" w:rsidRDefault="006A1944">
                                          <w:pPr>
                                            <w:rPr>
                                              <w:rFonts w:ascii="Arial" w:hAnsi="Arial" w:cs="Arial"/>
                                              <w:color w:val="000000"/>
                                              <w:sz w:val="20"/>
                                              <w:szCs w:val="20"/>
                                            </w:rPr>
                                          </w:pPr>
                                        </w:p>
                                        <w:p w:rsidR="006A1944" w:rsidRDefault="006A1944">
                                          <w:pPr>
                                            <w:pStyle w:val="NormalWeb"/>
                                            <w:spacing w:before="0" w:beforeAutospacing="0" w:after="0" w:afterAutospacing="0"/>
                                            <w:jc w:val="center"/>
                                            <w:rPr>
                                              <w:rFonts w:ascii="Arial" w:hAnsi="Arial" w:cs="Arial"/>
                                              <w:color w:val="000000"/>
                                              <w:sz w:val="20"/>
                                              <w:szCs w:val="20"/>
                                            </w:rPr>
                                          </w:pPr>
                                          <w:hyperlink r:id="rId103"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6A1944" w:rsidRDefault="006A194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6A1944" w:rsidRDefault="006A1944">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6A1944" w:rsidRDefault="006A1944">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 xml:space="preserve">"Awesome - Great Work - Congratulations!"  - D. </w:t>
                                          </w:r>
                                          <w:proofErr w:type="spellStart"/>
                                          <w:r>
                                            <w:rPr>
                                              <w:rStyle w:val="Strong"/>
                                              <w:rFonts w:ascii="Arial" w:hAnsi="Arial" w:cs="Arial"/>
                                              <w:color w:val="000000"/>
                                              <w:sz w:val="20"/>
                                              <w:szCs w:val="20"/>
                                            </w:rPr>
                                            <w:t>Koerner</w:t>
                                          </w:r>
                                          <w:proofErr w:type="spellEnd"/>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color w:val="000000"/>
                                            </w:rPr>
                                          </w:pPr>
                                          <w:r>
                                            <w:rPr>
                                              <w:rFonts w:ascii="Arial" w:hAnsi="Arial" w:cs="Arial"/>
                                              <w:b/>
                                              <w:bCs/>
                                              <w:color w:val="000000"/>
                                              <w:sz w:val="20"/>
                                              <w:szCs w:val="20"/>
                                            </w:rPr>
                                            <w:lastRenderedPageBreak/>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6A1944" w:rsidRDefault="006A1944">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 "Moving and Inspirational" - D. </w:t>
                                          </w:r>
                                          <w:proofErr w:type="spellStart"/>
                                          <w:r>
                                            <w:rPr>
                                              <w:rFonts w:ascii="Arial" w:hAnsi="Arial" w:cs="Arial"/>
                                              <w:b/>
                                              <w:bCs/>
                                              <w:color w:val="000000"/>
                                              <w:sz w:val="20"/>
                                              <w:szCs w:val="20"/>
                                            </w:rPr>
                                            <w:t>Koerner</w:t>
                                          </w:r>
                                          <w:proofErr w:type="spellEnd"/>
                                          <w:r>
                                            <w:rPr>
                                              <w:rFonts w:ascii="Arial" w:hAnsi="Arial" w:cs="Arial"/>
                                              <w:b/>
                                              <w:bCs/>
                                              <w:color w:val="000000"/>
                                              <w:sz w:val="20"/>
                                              <w:szCs w:val="20"/>
                                            </w:rPr>
                                            <w:t>, Bakersfield, CA</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w:t>
                                          </w:r>
                                          <w:r>
                                            <w:rPr>
                                              <w:rFonts w:ascii="Arial" w:hAnsi="Arial" w:cs="Arial"/>
                                              <w:b/>
                                              <w:bCs/>
                                              <w:color w:val="000000"/>
                                              <w:sz w:val="20"/>
                                              <w:szCs w:val="20"/>
                                            </w:rPr>
                                            <w:lastRenderedPageBreak/>
                                            <w:t>the Lord's salvation through Jesus to repent now!" - Don Mills - Director of Programming - CSN Radio - Twin Falls, ID</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6A1944" w:rsidRDefault="006A1944">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6A1944" w:rsidRDefault="006A1944">
                                          <w:pPr>
                                            <w:pStyle w:val="NormalWeb"/>
                                            <w:spacing w:before="0" w:beforeAutospacing="0" w:after="0" w:afterAutospacing="0"/>
                                            <w:jc w:val="center"/>
                                            <w:rPr>
                                              <w:rFonts w:ascii="Arial" w:hAnsi="Arial" w:cs="Arial"/>
                                              <w:color w:val="000000"/>
                                              <w:sz w:val="20"/>
                                              <w:szCs w:val="20"/>
                                            </w:rPr>
                                          </w:pPr>
                                          <w:hyperlink r:id="rId104" w:tgtFrame="_blank" w:history="1">
                                            <w:r>
                                              <w:rPr>
                                                <w:rStyle w:val="Hyperlink"/>
                                                <w:rFonts w:ascii="Arial" w:hAnsi="Arial" w:cs="Arial"/>
                                                <w:b/>
                                                <w:bCs/>
                                                <w:color w:val="3366FF"/>
                                                <w:sz w:val="40"/>
                                                <w:szCs w:val="40"/>
                                              </w:rPr>
                                              <w:t>VISIT OUR STORE BY CLICKING HERE</w:t>
                                            </w:r>
                                          </w:hyperlink>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rPr>
                                              <w:color w:val="000000"/>
                                            </w:rPr>
                                          </w:pPr>
                                          <w:r>
                                            <w:rPr>
                                              <w:rFonts w:ascii="Arial" w:hAnsi="Arial" w:cs="Arial"/>
                                              <w:color w:val="000000"/>
                                              <w:sz w:val="20"/>
                                              <w:szCs w:val="2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rFonts w:ascii="Arial" w:hAnsi="Arial" w:cs="Arial"/>
                                              <w:color w:val="000000"/>
                                              <w:sz w:val="20"/>
                                              <w:szCs w:val="20"/>
                                            </w:rPr>
                                          </w:pP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spacing w:line="254" w:lineRule="auto"/>
                                            <w:rPr>
                                              <w:rFonts w:ascii="Arial" w:hAnsi="Arial" w:cs="Arial"/>
                                              <w:color w:val="000000"/>
                                            </w:rPr>
                                          </w:pPr>
                                          <w:r>
                                            <w:rPr>
                                              <w:rStyle w:val="Strong"/>
                                              <w:rFonts w:ascii="Arial" w:hAnsi="Arial" w:cs="Arial"/>
                                              <w:color w:val="000000"/>
                                              <w:sz w:val="32"/>
                                              <w:szCs w:val="32"/>
                                            </w:rPr>
                                            <w:t>The Number of Volcanoes Erupting Right Now Is Greater Than The 20th Century's YEARLY Average</w:t>
                                          </w:r>
                                          <w:r>
                                            <w:rPr>
                                              <w:rFonts w:ascii="Arial" w:hAnsi="Arial" w:cs="Arial"/>
                                              <w:color w:val="000000"/>
                                            </w:rPr>
                                            <w:t xml:space="preserve"> - By Michael Snyder -</w:t>
                                          </w:r>
                                        </w:p>
                                        <w:p w:rsidR="006A1944" w:rsidRDefault="006A1944">
                                          <w:pPr>
                                            <w:spacing w:line="254" w:lineRule="auto"/>
                                            <w:rPr>
                                              <w:rFonts w:ascii="Arial" w:hAnsi="Arial" w:cs="Arial"/>
                                              <w:color w:val="000000"/>
                                            </w:rPr>
                                          </w:pPr>
                                          <w:hyperlink r:id="rId105" w:tgtFrame="_blank" w:history="1">
                                            <w:r>
                                              <w:rPr>
                                                <w:rStyle w:val="Hyperlink"/>
                                                <w:rFonts w:ascii="Arial" w:hAnsi="Arial" w:cs="Arial"/>
                                              </w:rPr>
                                              <w:t>http://endoftheamericandream.com/archives/the-number-of-volcanoes-erupting-right-now-is-greater-than-the-20th-centurys-yearly-average</w:t>
                                            </w:r>
                                          </w:hyperlink>
                                          <w:r>
                                            <w:rPr>
                                              <w:rFonts w:ascii="Arial" w:hAnsi="Arial" w:cs="Arial"/>
                                              <w:color w:val="000000"/>
                                            </w:rPr>
                                            <w:t xml:space="preserve">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s the number of volcanic eruptions worldwide increasing?  Yes.  During the 20th century, there were a total of 3,542 volcanic eruptions globally.  That works out to approximately 35 eruptions per year.  That may sound like a lot, but according to Volcano Discovery there are 36 volcanoes erupting around the world right now.  In other words, the number of volcanoes erupting as you read this article is greater than the 20th century's yearly average.  And all of this is part of a larger trend.  In 2013, we witnessed the most volcanic eruptions worldwide that we had ever seen in a single year, and 2015 is already threatening to be another one for the record books.  All over the planet, volcanoes that have long been dormant are beginning to wake up, and this is greatly puzzling many scientists.  Fortunately, most of the eruptions in recent years have been relatively small.  But scientists tell us that if we do see a VEI 7 or a VEI 8 eruption today, the amount of energy that would be released would be somewhere in the neighborhood of a million nuclear bombs going off all at once, and such an eruption would completely literally transform our civilization almost overnight.</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The last VEI 7 eruption that the world witnessed was in Indonesia in 1815.</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According to the Express, that massive eruption resulted in a "year without summer" and created famine all over the globe...</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deadly eruption of Mount </w:t>
                                          </w:r>
                                          <w:proofErr w:type="spellStart"/>
                                          <w:r>
                                            <w:rPr>
                                              <w:rFonts w:ascii="Arial" w:hAnsi="Arial" w:cs="Arial"/>
                                              <w:color w:val="000000"/>
                                            </w:rPr>
                                            <w:t>Tambora</w:t>
                                          </w:r>
                                          <w:proofErr w:type="spellEnd"/>
                                          <w:r>
                                            <w:rPr>
                                              <w:rFonts w:ascii="Arial" w:hAnsi="Arial" w:cs="Arial"/>
                                              <w:color w:val="000000"/>
                                            </w:rPr>
                                            <w:t xml:space="preserve"> in Indonesia sparked what was known as the 'Year Without Summer' in 1815 as crops failed and livestock died in much of the Northern Hemisphere - causing the worst famine for hundreds of years.</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However, academics have warned that the chances of a similar disaster happening in the next 85 years, which could see the Earth flung back into a "pre-</w:t>
                                          </w:r>
                                          <w:proofErr w:type="spellStart"/>
                                          <w:r>
                                            <w:rPr>
                                              <w:rFonts w:ascii="Arial" w:hAnsi="Arial" w:cs="Arial"/>
                                              <w:color w:val="000000"/>
                                            </w:rPr>
                                            <w:t>civilisation</w:t>
                                          </w:r>
                                          <w:proofErr w:type="spellEnd"/>
                                          <w:r>
                                            <w:rPr>
                                              <w:rFonts w:ascii="Arial" w:hAnsi="Arial" w:cs="Arial"/>
                                              <w:color w:val="000000"/>
                                            </w:rPr>
                                            <w:t xml:space="preserve"> state", was estimated to be as high as one in 10.</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Due to dense population, an eruption which killed tens of thousands only two centuries ago would now be "cataclysmic" for today's population, the authors warn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Large volcanic eruptions have the potential to impact climate, anthropogenic infrastructure and resource supplies on a global scale," the panel of geologists, economists and climate scientists from the European Science Foundation have written in a new paper.</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f you don't think that such a thing could happen today, you should keep in mind that global food production is just barely keeping up with global food demand.  In fact, in some years the world actually eats more food than it produces.  Global food reserves are at perilously low levels, and so a "year without summer" would be absolutely cataclysmic.</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And right now, some of the biggest volcanoes in the world are starting to wake up.</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For example, consider what is happening at one of the most prominent volcanoes in Icelan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Small earthquake swarms occurred at shallow depths during the past days near the volcano. The quakes were located approx. 6-10 km south of Hekla volcano and at shallow depths around 5 km. The largest quakes were two magnitude 2.6 events at 4 km depth on Thursday (9 April). It is impossible to say whether the earthquakes are linked to volcanic activity and thus might be precursors of a new eruption, but Hekla is probably the most likely candidate volcano for the next eruption to occur on Icelan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One of the country's most active, and the most frequently erupting volcano, Hekla has been believed to be "due" and have its magma chamber filled for several years now. Known for not giving much precursory signals (and only few earthquakes), an eruption would not be a surprise at all. Hekla volcano's last eruption was 15 years ago.</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n Japan, a swarm of earthquakes around Mount </w:t>
                                          </w:r>
                                          <w:proofErr w:type="spellStart"/>
                                          <w:r>
                                            <w:rPr>
                                              <w:rFonts w:ascii="Arial" w:hAnsi="Arial" w:cs="Arial"/>
                                              <w:color w:val="000000"/>
                                            </w:rPr>
                                            <w:t>Zao</w:t>
                                          </w:r>
                                          <w:proofErr w:type="spellEnd"/>
                                          <w:r>
                                            <w:rPr>
                                              <w:rFonts w:ascii="Arial" w:hAnsi="Arial" w:cs="Arial"/>
                                              <w:color w:val="000000"/>
                                            </w:rPr>
                                            <w:t xml:space="preserve"> has authorities extremely concern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Fears of fresh eruption of Mount </w:t>
                                          </w:r>
                                          <w:proofErr w:type="spellStart"/>
                                          <w:r>
                                            <w:rPr>
                                              <w:rFonts w:ascii="Arial" w:hAnsi="Arial" w:cs="Arial"/>
                                              <w:color w:val="000000"/>
                                            </w:rPr>
                                            <w:t>Zao</w:t>
                                          </w:r>
                                          <w:proofErr w:type="spellEnd"/>
                                          <w:r>
                                            <w:rPr>
                                              <w:rFonts w:ascii="Arial" w:hAnsi="Arial" w:cs="Arial"/>
                                              <w:color w:val="000000"/>
                                            </w:rPr>
                                            <w:t>, a volcano that sits on the border of the Yamagata and Miyagi prefectures, rattled Japan after the country's meteorological agency recorded 12 volcanic earthquakes on Tuesday. The seismic activity prompted warnings of a volcanic eruption, with the agency asking the public to stay safe from falling rocks in a 1.2 km radius of the volcano, The Japan Times report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And a massive volcano near the border between North Korea and China is showing signs of life.  If Mount </w:t>
                                          </w:r>
                                          <w:proofErr w:type="spellStart"/>
                                          <w:r>
                                            <w:rPr>
                                              <w:rFonts w:ascii="Arial" w:hAnsi="Arial" w:cs="Arial"/>
                                              <w:color w:val="000000"/>
                                            </w:rPr>
                                            <w:t>Paektu</w:t>
                                          </w:r>
                                          <w:proofErr w:type="spellEnd"/>
                                          <w:r>
                                            <w:rPr>
                                              <w:rFonts w:ascii="Arial" w:hAnsi="Arial" w:cs="Arial"/>
                                              <w:color w:val="000000"/>
                                            </w:rPr>
                                            <w:t xml:space="preserve"> were to fully erupt, scientists tell us that the energy released could potentially be equivalent to "1,000,000 nuclear weapons all going off at the same time"...</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More than 1,000 years ago Mount </w:t>
                                          </w:r>
                                          <w:proofErr w:type="spellStart"/>
                                          <w:r>
                                            <w:rPr>
                                              <w:rFonts w:ascii="Arial" w:hAnsi="Arial" w:cs="Arial"/>
                                              <w:color w:val="000000"/>
                                            </w:rPr>
                                            <w:t>Paektu</w:t>
                                          </w:r>
                                          <w:proofErr w:type="spellEnd"/>
                                          <w:r>
                                            <w:rPr>
                                              <w:rFonts w:ascii="Arial" w:hAnsi="Arial" w:cs="Arial"/>
                                              <w:color w:val="000000"/>
                                            </w:rPr>
                                            <w:t xml:space="preserve"> blew its top, sending tons of rock and magma spewing into the air and blanketing the much of the region in a thick layer of ash.</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t's hard really to imagine the scale," Oppenheimer said, "but you're talking about something like 1,000,000 nuclear weapons all going off at the same time in terms of the energy involv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f an eruption of that magnitude were to happen today, it would truly be a global event.</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For instance, consider the chaos that an eruption in Iceland in 1783 caused.  The following comes from the Daily Mail...</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n Iceland an estimated 20-25% of the population died in the famine and from fluorine poisoning after the fissure eruptions ceas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Around 80% of sheep, 50% of cattle, and 50% of horses died because of dental and skeletal fluorosis from the 8 million tons of hydrogen fluoride that were releas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xml:space="preserve">There is evidence that the </w:t>
                                          </w:r>
                                          <w:proofErr w:type="spellStart"/>
                                          <w:r>
                                            <w:rPr>
                                              <w:rFonts w:ascii="Arial" w:hAnsi="Arial" w:cs="Arial"/>
                                              <w:color w:val="000000"/>
                                            </w:rPr>
                                            <w:t>Laki</w:t>
                                          </w:r>
                                          <w:proofErr w:type="spellEnd"/>
                                          <w:r>
                                            <w:rPr>
                                              <w:rFonts w:ascii="Arial" w:hAnsi="Arial" w:cs="Arial"/>
                                              <w:color w:val="000000"/>
                                            </w:rPr>
                                            <w:t xml:space="preserve"> eruption also weakened African and Indian monsoon circulations, reducing precipitation over areas in Africa.</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The resulting famine that afflicted Egypt in 1784 caused nearly one sixth of the country's population to die out.</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n Britain the summer of 1783 was known as the 'sand summer' because of the ash fallout and an estimated 25,000 people died due to breathing problems.</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The truth is that volcanoes are far, far, far more of a threat to our climate than human activity is.  All throughout history, volcanic eruptions have instantly changed the climate in a dramatic way.  The following list was compiled by Wikipedia...</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Most recently, the 1991 explosion of Mount Pinatubo, a stratovolcano in the Philippines, cooled global temperatures for about 2-3 years.</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n 1883, the explosion of Krakatoa (Krakatau) created volcanic winter-like conditions. The four years following the explosion were unusually cold, and the winter of 1887-1888 included powerful blizzards.  Record snowfalls were recorded worldwide.</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The 1815 eruption of Mount </w:t>
                                          </w:r>
                                          <w:proofErr w:type="spellStart"/>
                                          <w:r>
                                            <w:rPr>
                                              <w:rFonts w:ascii="Arial" w:hAnsi="Arial" w:cs="Arial"/>
                                              <w:color w:val="000000"/>
                                            </w:rPr>
                                            <w:t>Tambora</w:t>
                                          </w:r>
                                          <w:proofErr w:type="spellEnd"/>
                                          <w:r>
                                            <w:rPr>
                                              <w:rFonts w:ascii="Arial" w:hAnsi="Arial" w:cs="Arial"/>
                                              <w:color w:val="000000"/>
                                            </w:rPr>
                                            <w:t>, a stratovolcano in Indonesia, occasioned mid-summer frosts in New York State and June snowfalls in New England and Newfoundland and Labrador in what came to be known as the "Year Without a Summer" of 1816.</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A paper written by Benjamin Franklin in 1783 blamed the unusually cool summer of 1783 on volcanic dust coming from Iceland, where the eruption of </w:t>
                                          </w:r>
                                          <w:proofErr w:type="spellStart"/>
                                          <w:r>
                                            <w:rPr>
                                              <w:rFonts w:ascii="Arial" w:hAnsi="Arial" w:cs="Arial"/>
                                              <w:color w:val="000000"/>
                                            </w:rPr>
                                            <w:t>Laki</w:t>
                                          </w:r>
                                          <w:proofErr w:type="spellEnd"/>
                                          <w:r>
                                            <w:rPr>
                                              <w:rFonts w:ascii="Arial" w:hAnsi="Arial" w:cs="Arial"/>
                                              <w:color w:val="000000"/>
                                            </w:rPr>
                                            <w:t xml:space="preserve"> volcano had released enormous amounts of sulfur dioxide, resulting in the death of much of the island's livestock and a catastrophic famine which killed a quarter of the Icelandic population. Northern hemisphere temperatures dropped by about 1 °C in the year following the </w:t>
                                          </w:r>
                                          <w:proofErr w:type="spellStart"/>
                                          <w:r>
                                            <w:rPr>
                                              <w:rFonts w:ascii="Arial" w:hAnsi="Arial" w:cs="Arial"/>
                                              <w:color w:val="000000"/>
                                            </w:rPr>
                                            <w:t>Laki</w:t>
                                          </w:r>
                                          <w:proofErr w:type="spellEnd"/>
                                          <w:r>
                                            <w:rPr>
                                              <w:rFonts w:ascii="Arial" w:hAnsi="Arial" w:cs="Arial"/>
                                              <w:color w:val="000000"/>
                                            </w:rPr>
                                            <w:t xml:space="preserve"> eruption.</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In 1600, the </w:t>
                                          </w:r>
                                          <w:proofErr w:type="spellStart"/>
                                          <w:r>
                                            <w:rPr>
                                              <w:rFonts w:ascii="Arial" w:hAnsi="Arial" w:cs="Arial"/>
                                              <w:color w:val="000000"/>
                                            </w:rPr>
                                            <w:t>Huaynaputina</w:t>
                                          </w:r>
                                          <w:proofErr w:type="spellEnd"/>
                                          <w:r>
                                            <w:rPr>
                                              <w:rFonts w:ascii="Arial" w:hAnsi="Arial" w:cs="Arial"/>
                                              <w:color w:val="000000"/>
                                            </w:rPr>
                                            <w:t xml:space="preserve"> in Peru erupted. Tree ring studies show that 1601 was cold. Russia had its worst famine in 1601-1603. From 1600 to 1602, Switzerland, Latvia and Estonia had exceptionally cold winters. The wine harvest was late in 1601 in France, and in Peru and Germany, wine production collapsed. Peach trees bloomed late in China, and Lake </w:t>
                                          </w:r>
                                          <w:proofErr w:type="spellStart"/>
                                          <w:r>
                                            <w:rPr>
                                              <w:rFonts w:ascii="Arial" w:hAnsi="Arial" w:cs="Arial"/>
                                              <w:color w:val="000000"/>
                                            </w:rPr>
                                            <w:t>Suwa</w:t>
                                          </w:r>
                                          <w:proofErr w:type="spellEnd"/>
                                          <w:r>
                                            <w:rPr>
                                              <w:rFonts w:ascii="Arial" w:hAnsi="Arial" w:cs="Arial"/>
                                              <w:color w:val="000000"/>
                                            </w:rPr>
                                            <w:t xml:space="preserve"> in Japan froze early.</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Are you starting to get the picture?</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lastRenderedPageBreak/>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These kinds of events have happened many times before, and scientists tell us that they will happen again.</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xml:space="preserve">Here in the United States, people are closely watching the </w:t>
                                          </w:r>
                                          <w:proofErr w:type="spellStart"/>
                                          <w:r>
                                            <w:rPr>
                                              <w:rFonts w:ascii="Arial" w:hAnsi="Arial" w:cs="Arial"/>
                                              <w:color w:val="000000"/>
                                            </w:rPr>
                                            <w:t>supervolcano</w:t>
                                          </w:r>
                                          <w:proofErr w:type="spellEnd"/>
                                          <w:r>
                                            <w:rPr>
                                              <w:rFonts w:ascii="Arial" w:hAnsi="Arial" w:cs="Arial"/>
                                              <w:color w:val="000000"/>
                                            </w:rPr>
                                            <w:t xml:space="preserve"> that sits under Yellowstone national park.  In recent years the ground in Yellowstone has been rising, and many observers are concerned that we are witnessing the lead up to a full-blown eruption.</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If a full-blown eruption of Yellowstone were to occur, all of our lives would instantly change.  The following are some facts about Yellowstone that I put together for a previous article...</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1</w:t>
                                          </w:r>
                                          <w:r>
                                            <w:rPr>
                                              <w:rFonts w:ascii="Arial" w:hAnsi="Arial" w:cs="Arial"/>
                                              <w:color w:val="000000"/>
                                            </w:rPr>
                                            <w:t xml:space="preserve"> A full-scale eruption of Yellowstone could be up to 1,000 time more powerful than the eruption of Mount St. Helens in 1980.</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2</w:t>
                                          </w:r>
                                          <w:r>
                                            <w:rPr>
                                              <w:rFonts w:ascii="Arial" w:hAnsi="Arial" w:cs="Arial"/>
                                              <w:color w:val="000000"/>
                                            </w:rPr>
                                            <w:t xml:space="preserve"> A full-scale eruption of Yellowstone would spew volcanic ash 25 miles up into the air.</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3</w:t>
                                          </w:r>
                                          <w:r>
                                            <w:rPr>
                                              <w:rFonts w:ascii="Arial" w:hAnsi="Arial" w:cs="Arial"/>
                                              <w:color w:val="000000"/>
                                            </w:rPr>
                                            <w:t xml:space="preserve"> The next eruption of Yellowstone seems to be getting closer with each passing year.  Since 2004, some areas of Yellowstone National Park have risen by as much as 10 inches.</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4</w:t>
                                          </w:r>
                                          <w:r>
                                            <w:rPr>
                                              <w:rFonts w:ascii="Arial" w:hAnsi="Arial" w:cs="Arial"/>
                                              <w:color w:val="000000"/>
                                            </w:rPr>
                                            <w:t xml:space="preserve"> There are approximately 3,000 earthquakes in the Yellowstone area every single year.</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5</w:t>
                                          </w:r>
                                          <w:r>
                                            <w:rPr>
                                              <w:rFonts w:ascii="Arial" w:hAnsi="Arial" w:cs="Arial"/>
                                              <w:color w:val="000000"/>
                                            </w:rPr>
                                            <w:t xml:space="preserve"> In the event of a full-scale eruption of Yellowstone, virtually the entire northwest United States will be completely destroy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6</w:t>
                                          </w:r>
                                          <w:r>
                                            <w:rPr>
                                              <w:rFonts w:ascii="Arial" w:hAnsi="Arial" w:cs="Arial"/>
                                              <w:color w:val="000000"/>
                                            </w:rPr>
                                            <w:t xml:space="preserve"> A massive eruption of Yellowstone would mean that just about everything within a 100 mile radius of Yellowstone would be immediately killed.</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7</w:t>
                                          </w:r>
                                          <w:r>
                                            <w:rPr>
                                              <w:rFonts w:ascii="Arial" w:hAnsi="Arial" w:cs="Arial"/>
                                              <w:color w:val="000000"/>
                                            </w:rPr>
                                            <w:t xml:space="preserve"> A full-scale eruption of Yellowstone could also potentially dump a layer of volcanic ash that is at least 10 feet deep up to 1,000 miles away.</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8</w:t>
                                          </w:r>
                                          <w:r>
                                            <w:rPr>
                                              <w:rFonts w:ascii="Arial" w:hAnsi="Arial" w:cs="Arial"/>
                                              <w:color w:val="000000"/>
                                            </w:rPr>
                                            <w:t xml:space="preserve"> A full-scale eruption of Yellowstone would cover virtually the entire </w:t>
                                          </w:r>
                                          <w:proofErr w:type="spellStart"/>
                                          <w:r>
                                            <w:rPr>
                                              <w:rFonts w:ascii="Arial" w:hAnsi="Arial" w:cs="Arial"/>
                                              <w:color w:val="000000"/>
                                            </w:rPr>
                                            <w:t>midwest</w:t>
                                          </w:r>
                                          <w:proofErr w:type="spellEnd"/>
                                          <w:r>
                                            <w:rPr>
                                              <w:rFonts w:ascii="Arial" w:hAnsi="Arial" w:cs="Arial"/>
                                              <w:color w:val="000000"/>
                                            </w:rPr>
                                            <w:t xml:space="preserve"> United States with volcanic ash.  Food production in America would be almost totally wiped out.</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9</w:t>
                                          </w:r>
                                          <w:r>
                                            <w:rPr>
                                              <w:rFonts w:ascii="Arial" w:hAnsi="Arial" w:cs="Arial"/>
                                              <w:color w:val="000000"/>
                                            </w:rPr>
                                            <w:t xml:space="preserve"> The "volcanic winter" that a massive Yellowstone eruption would cause would radically cool the planet.  Some scientists believe that global temperatures would decline by up to 20 degrees.</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lastRenderedPageBreak/>
                                            <w:t>#10</w:t>
                                          </w:r>
                                          <w:r>
                                            <w:rPr>
                                              <w:rFonts w:ascii="Arial" w:hAnsi="Arial" w:cs="Arial"/>
                                              <w:color w:val="000000"/>
                                            </w:rPr>
                                            <w:t xml:space="preserve"> America would never be the same again after a massive Yellowstone eruption.  Some scientists believe that a full eruption by Yellowstone would render two-thirds of the United States completely uninhabitable.</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b/>
                                              <w:bCs/>
                                              <w:color w:val="000000"/>
                                            </w:rPr>
                                            <w:t>#11</w:t>
                                          </w:r>
                                          <w:r>
                                            <w:rPr>
                                              <w:rFonts w:ascii="Arial" w:hAnsi="Arial" w:cs="Arial"/>
                                              <w:color w:val="000000"/>
                                            </w:rPr>
                                            <w:t xml:space="preserve"> Scientists tell us that it is not a matter of "if" Yellowstone will erupt but rather "when" the next inevitable eruption will take place.</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Are you beginning to understand why the rise of volcanic activity all over the planet is such a big deal?</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Just a single VEI 7 or VEI 8 eruption could fundamentally alter the way that we all live our lives in a single moment.</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t>Despite all of our knowledge and all of our technology, the forces of nature are still vastly more powerful than we are, and scientists assure us that someday the United States will be directly confronted with that reality.</w:t>
                                          </w:r>
                                        </w:p>
                                        <w:p w:rsidR="006A1944" w:rsidRDefault="006A1944">
                                          <w:pPr>
                                            <w:pStyle w:val="NormalWeb"/>
                                            <w:spacing w:before="0" w:beforeAutospacing="0" w:after="0" w:afterAutospacing="0" w:line="254" w:lineRule="auto"/>
                                            <w:rPr>
                                              <w:rFonts w:ascii="Arial" w:hAnsi="Arial" w:cs="Arial"/>
                                              <w:color w:val="000000"/>
                                            </w:rPr>
                                          </w:pPr>
                                          <w:r>
                                            <w:rPr>
                                              <w:rFonts w:ascii="Arial" w:hAnsi="Arial" w:cs="Arial"/>
                                              <w:color w:val="000000"/>
                                            </w:rPr>
                                            <w:b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rFonts w:ascii="Arial" w:hAnsi="Arial" w:cs="Arial"/>
                                              <w:color w:val="000000"/>
                                              <w:sz w:val="20"/>
                                              <w:szCs w:val="20"/>
                                            </w:rPr>
                                          </w:pP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rPr>
                                              <w:rFonts w:ascii="Arial" w:hAnsi="Arial" w:cs="Arial"/>
                                              <w:color w:val="000000"/>
                                              <w:sz w:val="20"/>
                                              <w:szCs w:val="20"/>
                                            </w:rPr>
                                          </w:pPr>
                                          <w:r>
                                            <w:rPr>
                                              <w:rStyle w:val="Strong"/>
                                              <w:rFonts w:ascii="Arial" w:hAnsi="Arial" w:cs="Arial"/>
                                              <w:color w:val="000000"/>
                                              <w:sz w:val="32"/>
                                              <w:szCs w:val="32"/>
                                            </w:rPr>
                                            <w:t>The Best Defense Of the 2nd Amendment I've ever heard!</w:t>
                                          </w:r>
                                          <w:r>
                                            <w:rPr>
                                              <w:rFonts w:ascii="Arial" w:hAnsi="Arial" w:cs="Arial"/>
                                              <w:color w:val="000000"/>
                                              <w:sz w:val="20"/>
                                              <w:szCs w:val="20"/>
                                            </w:rPr>
                                            <w:t xml:space="preserve"> - Belle Ringer - </w:t>
                                          </w:r>
                                          <w:hyperlink r:id="rId106" w:tgtFrame="_blank" w:history="1">
                                            <w:r>
                                              <w:rPr>
                                                <w:rStyle w:val="Hyperlink"/>
                                                <w:rFonts w:ascii="Arial" w:hAnsi="Arial" w:cs="Arial"/>
                                                <w:sz w:val="20"/>
                                                <w:szCs w:val="20"/>
                                              </w:rPr>
                                              <w:t>http://www.salvationandsurvival.com/2015/04/the-best-defense-of-2nd-amendment-ive.html</w:t>
                                            </w:r>
                                          </w:hyperlink>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I suppose the Sandy Hook tragedy will forever be used by the gun control crowd to further their talking points.  It's a conveniently emotional topic in which to rally support for more gun regulation and eventual transformation of the Second Amendment.  So, I wasn't surprised to hear it brought up again in an attempt to portray conservative Presidential candidates as the heartless gun nuts that the Opposition would like us all to believe they are.  But here is how you handle that trap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Question:  In the wake of the Sandy Hook shooting, a statistic surfaced putting support for background checks at 90%.  Did you go against the want of the nation, with your vote against Manchin-Toomey [which would have required background checks on all commercial sales of guns]?  And also, how does public opinion shape your response to national problem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Candidate's Response:  You know there's an old line ... there are lies, damn lies, and statistics.  You're right, that was a poll that was bandied around a lot, but you can find a lot of results in a poll, depending on how you frame the questio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As you and I both know, we have a system of background checks in place right now.  When either of us goes to a federally licensed firearms dealer, there's a background check that is put in place.  What Manchin-Toomey was trying to do was extend that to every private sale between two individuals... to put the federal government [in the middle], (not in terms of having a system of background checks for federally licensed dealers) ... but for you and me, for two guys in a duck blind selling their shotguns, one to the other.  And the federal government doesn't have any business there.</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And if you ask the American people that, they don't want the federal government getting in between private consensual sales between individual citizen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And I would note ... when you asked about the role of public opinion polls ... when it comes to Constitutional rights, what matters is what the Bill of Rights says.  It doesn't matter what might be popular at the moment.  We've seen regimes across the face of the earth come and take away peoples guns; strip away their right to defend themselves.  And sometimes it's been very popular, and yet it is an inevitable prelude to tyranny.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Our country was founded on a radical proposition, which is that our rights don't come from government.  They come from God.  And the purpose of the </w:t>
                                          </w:r>
                                          <w:proofErr w:type="gramStart"/>
                                          <w:r>
                                            <w:rPr>
                                              <w:rFonts w:ascii="Arial" w:hAnsi="Arial" w:cs="Arial"/>
                                              <w:color w:val="000000"/>
                                            </w:rPr>
                                            <w:t>Constitution ....</w:t>
                                          </w:r>
                                          <w:proofErr w:type="gramEnd"/>
                                          <w:r>
                                            <w:rPr>
                                              <w:rFonts w:ascii="Arial" w:hAnsi="Arial" w:cs="Arial"/>
                                              <w:color w:val="000000"/>
                                            </w:rPr>
                                            <w:t xml:space="preserve"> Thomas Jefferson said the Constitution serves as chains to bind the mischief of government.  And the entire reason for the Second Amendment is not for hunting; it's not for target shooting -- those are both wonderful; it's great to go with your family and your kids to go hunting or skeet shooting -- but that is not what the Second Amendment is for.  The Second Amendment is there so you and I can protect our homes, our families, our children, and our lives.  It's also there as a fundamental check on government tyranny.  And that ultimately is not subject to public opinion polls.  It's subject to the expressed protection of the Bill of Rights of the Constitution.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My response:  Those who would seek to bow to public opinion as the ultimate decision-maker would lead us down that slippery path to tyranny.  Are they that naive?  Can they not look at history and see how easily the masses have been manipulated and have played right into their tyrant's hand?  All one has to do is read a concise history of how the Nazi Party used gun control to "cleanse" and "control"; first, their own nation, and then the nations they proceeded to invade and conquer.</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Did you know that in 1941, just days before the Pearl Harbor attack, Congress reaffirmed Second Amendment rights and prohibited gun registration?  Look how easily public opinion has been swayed in just 74 years!  So do you really want some public opinion polls to determine your freedoms and the right to protect yourself, home, and country?  Due to the proclivity of sheep to be easily led to the slaughter, how could you trust those opinions?  Based on the near ignorance of important issues by the populace in this country, public opinion polls is a ridiculous way to govern!  The Constitution is the best -- and only -- method by which we can maintain our freedoms.  The freedoms that were given to us by God should not be subject to the whims and impulses of the guileless masse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By the way, that educated response to the Second Amendment ambush was Senator Ted Cruz.  You can hear his response first-hand by clicking on this link.</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1 Peter 2:16   "Live as people who are free, not using your freedom as a cover-up for evil, but living as servants of God."</w:t>
                                          </w:r>
                                        </w:p>
                                        <w:p w:rsidR="006A1944" w:rsidRDefault="006A1944">
                                          <w:pPr>
                                            <w:rPr>
                                              <w:rFonts w:ascii="Arial" w:hAnsi="Arial" w:cs="Arial"/>
                                              <w:color w:val="000000"/>
                                              <w:sz w:val="20"/>
                                              <w:szCs w:val="20"/>
                                            </w:rPr>
                                          </w:pPr>
                                          <w:r>
                                            <w:rPr>
                                              <w:rFonts w:ascii="Arial" w:hAnsi="Arial" w:cs="Arial"/>
                                              <w:color w:val="000000"/>
                                              <w:sz w:val="20"/>
                                              <w:szCs w:val="20"/>
                                            </w:rPr>
                                            <w:t xml:space="preserve">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rFonts w:ascii="Arial" w:hAnsi="Arial" w:cs="Arial"/>
                                              <w:color w:val="000000"/>
                                              <w:sz w:val="20"/>
                                              <w:szCs w:val="20"/>
                                            </w:rPr>
                                          </w:pPr>
                                        </w:p>
                                        <w:p w:rsidR="006A1944" w:rsidRDefault="006A1944">
                                          <w:pPr>
                                            <w:rPr>
                                              <w:rFonts w:ascii="Arial" w:hAnsi="Arial" w:cs="Arial"/>
                                              <w:color w:val="000000"/>
                                              <w:sz w:val="20"/>
                                              <w:szCs w:val="20"/>
                                            </w:rPr>
                                          </w:pPr>
                                          <w:r>
                                            <w:rPr>
                                              <w:rStyle w:val="Strong"/>
                                              <w:rFonts w:ascii="Arial" w:hAnsi="Arial" w:cs="Arial"/>
                                              <w:color w:val="000000"/>
                                              <w:sz w:val="32"/>
                                              <w:szCs w:val="32"/>
                                            </w:rPr>
                                            <w:t>Daily Jot: IS at US border--Of misinformation and lies</w:t>
                                          </w:r>
                                          <w:r>
                                            <w:rPr>
                                              <w:rFonts w:ascii="Arial" w:hAnsi="Arial" w:cs="Arial"/>
                                              <w:color w:val="000000"/>
                                              <w:sz w:val="20"/>
                                              <w:szCs w:val="20"/>
                                            </w:rPr>
                                            <w:t xml:space="preserve"> - Bill Wilson - </w:t>
                                          </w:r>
                                          <w:hyperlink r:id="rId107" w:tgtFrame="_blank" w:history="1">
                                            <w:r>
                                              <w:rPr>
                                                <w:rStyle w:val="Hyperlink"/>
                                                <w:rFonts w:ascii="Arial" w:hAnsi="Arial" w:cs="Arial"/>
                                                <w:sz w:val="20"/>
                                                <w:szCs w:val="20"/>
                                              </w:rPr>
                                              <w:t>www.dailyjot.com</w:t>
                                            </w:r>
                                          </w:hyperlink>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t's really difficult these days to distinguish between truth, lies and deception, especially when it concerns the US government. Prior to beginning The Daily Jot in January of 2002, I had worked as an award winning journalist for a major news organization. Our primary audience was the financial industry where our stories moved markets. It was drilled into us each day that we must have our facts right. We were required to have two unrelated sources confirming the same news event. There were three levels of editors that our stories passed through before being released on the wire--all in very competitive time. This is the same journalistic approach that is taken each day for The Daily Jot. I strive to be careful.</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re has been a steady stream of reports from border-area media about Muslim prayer rugs, Arabic literature and other documentation indicating that Islamists have been crossing into the US. The current Administration has encouraged this "immigration." There is also documentation that there are at least 23 terrorist training camps located across the US--something the FBI </w:t>
                                          </w:r>
                                          <w:r>
                                            <w:rPr>
                                              <w:rFonts w:ascii="Arial" w:hAnsi="Arial" w:cs="Arial"/>
                                              <w:color w:val="000000"/>
                                            </w:rPr>
                                            <w:lastRenderedPageBreak/>
                                            <w:t>has known about since the Bush Administration, but has done nothing. Dearborn, Michigan and St Paul, Minnesota are essentially Muslim colonies where some of the most extreme anti-American teachings emanate from mosques each week. The Islamic threat from within this country is well-documented despite government inaction.</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ome sources are tried and true. One such source is government watchdog Judicial Watch (JW). Tom </w:t>
                                          </w:r>
                                          <w:proofErr w:type="spellStart"/>
                                          <w:r>
                                            <w:rPr>
                                              <w:rFonts w:ascii="Arial" w:hAnsi="Arial" w:cs="Arial"/>
                                              <w:color w:val="000000"/>
                                            </w:rPr>
                                            <w:t>Fitton</w:t>
                                          </w:r>
                                          <w:proofErr w:type="spellEnd"/>
                                          <w:r>
                                            <w:rPr>
                                              <w:rFonts w:ascii="Arial" w:hAnsi="Arial" w:cs="Arial"/>
                                              <w:color w:val="000000"/>
                                            </w:rPr>
                                            <w:t xml:space="preserve"> and his crew are top-notch at what they do--which is often more than what Congress does--holding the government accountable. In the face of government denial, Homeland Security in particular, JW is documenting the existence of an Islamic State camp just eight miles from the Texas border. Immediately, websites like </w:t>
                                          </w:r>
                                          <w:proofErr w:type="spellStart"/>
                                          <w:r>
                                            <w:rPr>
                                              <w:rFonts w:ascii="Arial" w:hAnsi="Arial" w:cs="Arial"/>
                                              <w:color w:val="000000"/>
                                            </w:rPr>
                                            <w:t>truthorfiction</w:t>
                                          </w:r>
                                          <w:proofErr w:type="spellEnd"/>
                                          <w:r>
                                            <w:rPr>
                                              <w:rFonts w:ascii="Arial" w:hAnsi="Arial" w:cs="Arial"/>
                                              <w:color w:val="000000"/>
                                            </w:rPr>
                                            <w:t xml:space="preserve"> or </w:t>
                                          </w:r>
                                          <w:proofErr w:type="spellStart"/>
                                          <w:r>
                                            <w:rPr>
                                              <w:rFonts w:ascii="Arial" w:hAnsi="Arial" w:cs="Arial"/>
                                              <w:color w:val="000000"/>
                                            </w:rPr>
                                            <w:t>snopes</w:t>
                                          </w:r>
                                          <w:proofErr w:type="spellEnd"/>
                                          <w:r>
                                            <w:rPr>
                                              <w:rFonts w:ascii="Arial" w:hAnsi="Arial" w:cs="Arial"/>
                                              <w:color w:val="000000"/>
                                            </w:rPr>
                                            <w:t xml:space="preserve"> go into action printing government denials and discrediting sources. I don't put much stock in these types of websites. Sometimes investigative stories take a while to develop and the government is not a good source on things it wants to keep quiet.</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As an update on the JW story, JW reports that a "high-level intelligence source confirmed that the FBI called a special meeting at the US consulate in Ciudad Juarez to "to address a press strategy to deny Judicial Watch's accurate reporting and identify who is providing information to JW. FBI supervisory personnel met with Mexican Army officers and Mexican Federal Police officials, according to JW's intelligence source. The FBI liaison officers regularly assigned to Mexico were not present at the meeting and conspicuously absent were representatives from the Department of Homeland Security (DHS)." JW is standing by its story despite the government denials. If only Congress were so diligent. There is a lot of smoke on this, and the fire may be forthcoming. As Jesus said in Matthew 24:4, "Take heed that no man deceive you."</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rFonts w:ascii="Arial" w:hAnsi="Arial" w:cs="Arial"/>
                                              <w:color w:val="000000"/>
                                              <w:sz w:val="20"/>
                                              <w:szCs w:val="20"/>
                                            </w:rPr>
                                          </w:pP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rPr>
                                              <w:rFonts w:ascii="Arial" w:hAnsi="Arial" w:cs="Arial"/>
                                              <w:color w:val="000000"/>
                                              <w:sz w:val="20"/>
                                              <w:szCs w:val="20"/>
                                            </w:rPr>
                                          </w:pPr>
                                          <w:r>
                                            <w:rPr>
                                              <w:rStyle w:val="Strong"/>
                                              <w:rFonts w:ascii="Arial" w:hAnsi="Arial" w:cs="Arial"/>
                                              <w:color w:val="000000"/>
                                              <w:sz w:val="32"/>
                                              <w:szCs w:val="32"/>
                                            </w:rPr>
                                            <w:t>Daily Devotion: It Takes One to Make One</w:t>
                                          </w:r>
                                          <w:r>
                                            <w:rPr>
                                              <w:rFonts w:ascii="Arial" w:hAnsi="Arial" w:cs="Arial"/>
                                              <w:color w:val="000000"/>
                                              <w:sz w:val="20"/>
                                              <w:szCs w:val="20"/>
                                            </w:rPr>
                                            <w:t xml:space="preserve"> - Greg Laurie - </w:t>
                                          </w:r>
                                          <w:hyperlink r:id="rId108" w:tgtFrame="_blank" w:history="1">
                                            <w:r>
                                              <w:rPr>
                                                <w:rStyle w:val="Hyperlink"/>
                                                <w:rFonts w:ascii="Arial" w:hAnsi="Arial" w:cs="Arial"/>
                                                <w:sz w:val="20"/>
                                                <w:szCs w:val="20"/>
                                              </w:rPr>
                                              <w:t>http://www.salvationandsurvival.com/2015/04/the-best-defense-of-2nd-amendment-ive.html</w:t>
                                            </w:r>
                                          </w:hyperlink>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And Jesus came and spoke to them, saying, "All authority has been given to Me in heaven and on earth. Go therefore and make disciples of all the nations, baptizing them in the name of the Father and of the Son and of the Holy Spirit, teaching them to observe all things that I have commanded you; and lo, I am with you always, even to the end of the age." Amen. -Matthew 28:18-20</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To be growing Christians, we must be disciples of Jesus Christ. Why? Because Jesus told us to go into all the world and make disciples. It takes one to make one. So first we have to know what a disciple is so that we can then go and make other disciple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n Matthew 28 we find what is known as the Great Commission, where Jesus said, "Go therefore and make disciples of all the nations, baptizing them in the name of the Father and of the Son and of the Holy Spirit, teaching them to observe all things that I have commanded you" (verses 19-20).</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What has Jesus told us to do? Go. Go where? Into all the world. And do what? Make disciples of all the nation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There are two things in the original language of the Great Commission that we need to understand. First, it is a command. Jesus wasn't saying, "If you can work it into your busy schedules, would you mind-as a personal favor to Me-to please go. . . ." Rather, Jesus was saying, "You have submitted your life to Me. I am ordering you now to go into all the world."</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Second, these words are given to every follower of Jesus-young and old, men and women, new believers and older believer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It is not the Great Suggestion; it is the Great Commission. The commission of the church is not to wait for the world to show up. Rather, the commission of the church is to go to the world. Every follower of Jesus should be doing this.</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rPr>
                                            <w:t>So here is my question for you: Are you doing this? If we are not making disciples of others, then we are not really being the disciples that Jesus wants us to be.</w:t>
                                          </w:r>
                                          <w:r>
                                            <w:rPr>
                                              <w:rFonts w:ascii="Arial" w:hAnsi="Arial" w:cs="Arial"/>
                                              <w:color w:val="000000"/>
                                              <w:sz w:val="20"/>
                                              <w:szCs w:val="20"/>
                                            </w:rPr>
                                            <w:t>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6A1944" w:rsidRDefault="006A1944">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6A1944" w:rsidRDefault="006A1944">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lastRenderedPageBreak/>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6A1944" w:rsidRDefault="006A194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6A1944" w:rsidRDefault="006A1944">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6A1944" w:rsidRDefault="006A1944">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6A1944" w:rsidRDefault="006A194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6A1944" w:rsidRDefault="006A1944">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6A1944" w:rsidRDefault="006A1944">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6A1944" w:rsidRDefault="006A1944">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 xml:space="preserve">"Folks, it's all beginning to unravel. America is in more danger of falling than at any time in its history. But I believe Bible prophecy predicts this very decline. From this point on, we believers have to get serious. We are going to face discouragement, disillusionment and, most </w:t>
                                          </w:r>
                                          <w:r>
                                            <w:rPr>
                                              <w:rFonts w:ascii="Courier New" w:hAnsi="Courier New" w:cs="Courier New"/>
                                              <w:color w:val="000000"/>
                                            </w:rPr>
                                            <w:lastRenderedPageBreak/>
                                            <w:t>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6A1944" w:rsidRDefault="006A194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6A1944" w:rsidRDefault="006A194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6A1944" w:rsidRDefault="006A194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6A1944" w:rsidRDefault="006A194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6A1944" w:rsidRDefault="006A1944">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6A1944" w:rsidRDefault="006A1944">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6A1944" w:rsidRDefault="006A1944">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6A1944" w:rsidRDefault="006A1944">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6A1944" w:rsidRDefault="006A1944">
                                          <w:pPr>
                                            <w:pStyle w:val="titletext"/>
                                            <w:spacing w:before="0" w:beforeAutospacing="0" w:after="200" w:afterAutospacing="0"/>
                                            <w:jc w:val="center"/>
                                            <w:rPr>
                                              <w:rFonts w:ascii="Century Gothic" w:hAnsi="Century Gothic" w:cs="Arial"/>
                                              <w:color w:val="3366FF"/>
                                              <w:sz w:val="72"/>
                                              <w:szCs w:val="72"/>
                                            </w:rPr>
                                          </w:pPr>
                                          <w:hyperlink r:id="rId111"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6A1944" w:rsidRDefault="006A1944">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6A1944" w:rsidRDefault="006A1944">
                                          <w:pPr>
                                            <w:pStyle w:val="NormalWeb"/>
                                            <w:spacing w:before="0" w:beforeAutospacing="0" w:after="200" w:afterAutospacing="0"/>
                                            <w:jc w:val="center"/>
                                            <w:rPr>
                                              <w:rFonts w:ascii="Arial" w:hAnsi="Arial" w:cs="Arial"/>
                                              <w:color w:val="000000"/>
                                              <w:sz w:val="36"/>
                                              <w:szCs w:val="36"/>
                                            </w:rPr>
                                          </w:pPr>
                                          <w:hyperlink r:id="rId112"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6A1944" w:rsidRDefault="006A1944">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6A1944" w:rsidRDefault="006A1944">
                                          <w:pPr>
                                            <w:rPr>
                                              <w:rStyle w:val="Strong"/>
                                              <w:sz w:val="32"/>
                                              <w:szCs w:val="32"/>
                                            </w:rPr>
                                          </w:pPr>
                                          <w:r>
                                            <w:rPr>
                                              <w:rStyle w:val="Strong"/>
                                              <w:rFonts w:ascii="Arial" w:hAnsi="Arial" w:cs="Arial"/>
                                              <w:color w:val="000000"/>
                                              <w:sz w:val="32"/>
                                              <w:szCs w:val="32"/>
                                            </w:rPr>
                                            <w:t xml:space="preserve"> or </w:t>
                                          </w:r>
                                        </w:p>
                                        <w:p w:rsidR="006A1944" w:rsidRDefault="006A1944">
                                          <w:pPr>
                                            <w:pStyle w:val="NormalWeb"/>
                                            <w:spacing w:before="0" w:beforeAutospacing="0" w:after="0" w:afterAutospacing="0"/>
                                            <w:jc w:val="center"/>
                                          </w:pPr>
                                          <w:hyperlink r:id="rId113"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6A1944" w:rsidRDefault="006A1944">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6A1944" w:rsidRDefault="006A1944">
                                          <w:pPr>
                                            <w:jc w:val="center"/>
                                            <w:rPr>
                                              <w:rFonts w:ascii="Arial" w:hAnsi="Arial" w:cs="Arial"/>
                                              <w:color w:val="000000"/>
                                              <w:sz w:val="20"/>
                                              <w:szCs w:val="20"/>
                                            </w:rPr>
                                          </w:pPr>
                                        </w:p>
                                        <w:p w:rsidR="006A1944" w:rsidRDefault="006A1944">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6A1944" w:rsidRDefault="006A1944">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6A1944" w:rsidRDefault="006A194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6A1944" w:rsidRDefault="006A1944">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6A1944" w:rsidRDefault="006A1944">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hideMark/>
                                        </w:tcPr>
                                        <w:p w:rsidR="006A1944" w:rsidRDefault="006A1944">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tcMar>
                                                  <w:top w:w="0" w:type="dxa"/>
                                                  <w:left w:w="0" w:type="dxa"/>
                                                  <w:bottom w:w="15" w:type="dxa"/>
                                                  <w:right w:w="0" w:type="dxa"/>
                                                </w:tcMar>
                                                <w:vAlign w:val="center"/>
                                                <w:hideMark/>
                                              </w:tcPr>
                                              <w:p w:rsidR="006A1944" w:rsidRDefault="006A1944">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6A1944">
                                            <w:trPr>
                                              <w:trHeight w:val="15"/>
                                              <w:tblCellSpacing w:w="0" w:type="dxa"/>
                                            </w:trPr>
                                            <w:tc>
                                              <w:tcPr>
                                                <w:tcW w:w="0" w:type="auto"/>
                                                <w:shd w:val="clear" w:color="auto" w:fill="FF0000"/>
                                                <w:vAlign w:val="center"/>
                                                <w:hideMark/>
                                              </w:tcPr>
                                              <w:p w:rsidR="006A1944" w:rsidRDefault="006A1944">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br/>
                                            <w:t> </w:t>
                                          </w:r>
                                        </w:p>
                                        <w:p w:rsidR="006A1944" w:rsidRDefault="006A1944">
                                          <w:pPr>
                                            <w:rPr>
                                              <w:rFonts w:ascii="Arial" w:hAnsi="Arial" w:cs="Arial"/>
                                              <w:color w:val="000000"/>
                                            </w:rPr>
                                          </w:pPr>
                                          <w:r>
                                            <w:rPr>
                                              <w:rStyle w:val="Strong"/>
                                              <w:rFonts w:ascii="Arial" w:hAnsi="Arial" w:cs="Arial"/>
                                              <w:color w:val="000000"/>
                                              <w:sz w:val="32"/>
                                              <w:szCs w:val="32"/>
                                            </w:rPr>
                                            <w:t>Featured Article: The Rapture Trap?</w:t>
                                          </w:r>
                                          <w:r>
                                            <w:rPr>
                                              <w:rFonts w:ascii="Arial" w:hAnsi="Arial" w:cs="Arial"/>
                                              <w:color w:val="000000"/>
                                            </w:rPr>
                                            <w:t xml:space="preserve"> - Alf </w:t>
                                          </w:r>
                                          <w:proofErr w:type="spellStart"/>
                                          <w:r>
                                            <w:rPr>
                                              <w:rFonts w:ascii="Arial" w:hAnsi="Arial" w:cs="Arial"/>
                                              <w:color w:val="000000"/>
                                            </w:rPr>
                                            <w:t>Cengia</w:t>
                                          </w:r>
                                          <w:proofErr w:type="spellEnd"/>
                                          <w:r>
                                            <w:rPr>
                                              <w:rFonts w:ascii="Arial" w:hAnsi="Arial" w:cs="Arial"/>
                                              <w:color w:val="000000"/>
                                            </w:rPr>
                                            <w:t xml:space="preserve"> - http://www.omegaletter.com/articles/articles.asp?ArticleID=8031</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Every once in a while a magic lever gets pulled releasing a wave of criticism against the </w:t>
                                          </w:r>
                                          <w:proofErr w:type="spellStart"/>
                                          <w:r>
                                            <w:rPr>
                                              <w:rFonts w:ascii="Arial" w:hAnsi="Arial" w:cs="Arial"/>
                                              <w:color w:val="000000"/>
                                            </w:rPr>
                                            <w:t>pretrib</w:t>
                                          </w:r>
                                          <w:proofErr w:type="spellEnd"/>
                                          <w:r>
                                            <w:rPr>
                                              <w:rFonts w:ascii="Arial" w:hAnsi="Arial" w:cs="Arial"/>
                                              <w:color w:val="000000"/>
                                            </w:rPr>
                                            <w:t xml:space="preserve"> rapture belief and </w:t>
                                          </w:r>
                                          <w:proofErr w:type="spellStart"/>
                                          <w:r>
                                            <w:rPr>
                                              <w:rFonts w:ascii="Arial" w:hAnsi="Arial" w:cs="Arial"/>
                                              <w:color w:val="000000"/>
                                            </w:rPr>
                                            <w:t>pretribbers</w:t>
                                          </w:r>
                                          <w:proofErr w:type="spellEnd"/>
                                          <w:r>
                                            <w:rPr>
                                              <w:rFonts w:ascii="Arial" w:hAnsi="Arial" w:cs="Arial"/>
                                              <w:color w:val="000000"/>
                                            </w:rPr>
                                            <w:t>. Lately, Facebook and YouTube have been full of anti-</w:t>
                                          </w:r>
                                          <w:proofErr w:type="spellStart"/>
                                          <w:r>
                                            <w:rPr>
                                              <w:rFonts w:ascii="Arial" w:hAnsi="Arial" w:cs="Arial"/>
                                              <w:color w:val="000000"/>
                                            </w:rPr>
                                            <w:t>pretrib</w:t>
                                          </w:r>
                                          <w:proofErr w:type="spellEnd"/>
                                          <w:r>
                                            <w:rPr>
                                              <w:rFonts w:ascii="Arial" w:hAnsi="Arial" w:cs="Arial"/>
                                              <w:color w:val="000000"/>
                                            </w:rPr>
                                            <w:t xml:space="preserve"> proclamations.</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One critic recently claimed it was the belief in an imminent rapture which is why Christians don't care what happens to the world. He added that this belief is what keeps us from the being the salt and light we were intended to b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lastRenderedPageBreak/>
                                            <w:t xml:space="preserve">Then Chuck Baldwin decided to "recant" on Facebook. He repented of the "pre-millennial rapture". I guess he meant </w:t>
                                          </w:r>
                                          <w:proofErr w:type="spellStart"/>
                                          <w:r>
                                            <w:rPr>
                                              <w:rFonts w:ascii="Arial" w:hAnsi="Arial" w:cs="Arial"/>
                                              <w:color w:val="000000"/>
                                            </w:rPr>
                                            <w:t>pretribulational</w:t>
                                          </w:r>
                                          <w:proofErr w:type="spellEnd"/>
                                          <w:r>
                                            <w:rPr>
                                              <w:rFonts w:ascii="Arial" w:hAnsi="Arial" w:cs="Arial"/>
                                              <w:color w:val="000000"/>
                                            </w:rPr>
                                            <w:t>. Anyway, he wrot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For too long, many of our pre-millennial friends have been using a belief in the Rapture as an excuse to sit back on their blessed assurance and do nothing. Even if the doctrine is true, the way it is being used as an excuse to not engage the liberty fight is downright shameful."</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I'm all for protecting civil liberties within the framework of the law and the Bible. Yet I wonder where Baldwin gets his data demonstrating that </w:t>
                                          </w:r>
                                          <w:proofErr w:type="spellStart"/>
                                          <w:r>
                                            <w:rPr>
                                              <w:rFonts w:ascii="Arial" w:hAnsi="Arial" w:cs="Arial"/>
                                              <w:color w:val="000000"/>
                                            </w:rPr>
                                            <w:t>pretribulationism</w:t>
                                          </w:r>
                                          <w:proofErr w:type="spellEnd"/>
                                          <w:r>
                                            <w:rPr>
                                              <w:rFonts w:ascii="Arial" w:hAnsi="Arial" w:cs="Arial"/>
                                              <w:color w:val="000000"/>
                                            </w:rPr>
                                            <w:t>, in particular, is hampering his caus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Another individual wrote that he was desperately looking for a church in his area which wasn't </w:t>
                                          </w:r>
                                          <w:proofErr w:type="spellStart"/>
                                          <w:r>
                                            <w:rPr>
                                              <w:rFonts w:ascii="Arial" w:hAnsi="Arial" w:cs="Arial"/>
                                              <w:color w:val="000000"/>
                                            </w:rPr>
                                            <w:t>pretribulational</w:t>
                                          </w:r>
                                          <w:proofErr w:type="spellEnd"/>
                                          <w:r>
                                            <w:rPr>
                                              <w:rFonts w:ascii="Arial" w:hAnsi="Arial" w:cs="Arial"/>
                                              <w:color w:val="000000"/>
                                            </w:rPr>
                                            <w:t xml:space="preserve">. Apparently all </w:t>
                                          </w:r>
                                          <w:proofErr w:type="spellStart"/>
                                          <w:r>
                                            <w:rPr>
                                              <w:rFonts w:ascii="Arial" w:hAnsi="Arial" w:cs="Arial"/>
                                              <w:color w:val="000000"/>
                                            </w:rPr>
                                            <w:t>pretrib</w:t>
                                          </w:r>
                                          <w:proofErr w:type="spellEnd"/>
                                          <w:r>
                                            <w:rPr>
                                              <w:rFonts w:ascii="Arial" w:hAnsi="Arial" w:cs="Arial"/>
                                              <w:color w:val="000000"/>
                                            </w:rPr>
                                            <w:t xml:space="preserve"> pastors either lie or are deceived. Unfortunately this isn't an isolated opinion. He rejected Robert Jeffers' church because he's </w:t>
                                          </w:r>
                                          <w:proofErr w:type="spellStart"/>
                                          <w:r>
                                            <w:rPr>
                                              <w:rFonts w:ascii="Arial" w:hAnsi="Arial" w:cs="Arial"/>
                                              <w:color w:val="000000"/>
                                            </w:rPr>
                                            <w:t>pretribulational</w:t>
                                          </w:r>
                                          <w:proofErr w:type="spellEnd"/>
                                          <w:r>
                                            <w:rPr>
                                              <w:rFonts w:ascii="Arial" w:hAnsi="Arial" w:cs="Arial"/>
                                              <w:color w:val="000000"/>
                                            </w:rPr>
                                            <w:t>. Ironically Jeffers has stated that he avoids being dogmatic. He doesn't push the rapture timing issue because it can be divisiv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A </w:t>
                                          </w:r>
                                          <w:proofErr w:type="spellStart"/>
                                          <w:r>
                                            <w:rPr>
                                              <w:rFonts w:ascii="Arial" w:hAnsi="Arial" w:cs="Arial"/>
                                              <w:color w:val="000000"/>
                                            </w:rPr>
                                            <w:t>posttribulationist</w:t>
                                          </w:r>
                                          <w:proofErr w:type="spellEnd"/>
                                          <w:r>
                                            <w:rPr>
                                              <w:rFonts w:ascii="Arial" w:hAnsi="Arial" w:cs="Arial"/>
                                              <w:color w:val="000000"/>
                                            </w:rPr>
                                            <w:t xml:space="preserve"> once came after me on a forum. He insisted that </w:t>
                                          </w:r>
                                          <w:proofErr w:type="spellStart"/>
                                          <w:r>
                                            <w:rPr>
                                              <w:rFonts w:ascii="Arial" w:hAnsi="Arial" w:cs="Arial"/>
                                              <w:color w:val="000000"/>
                                            </w:rPr>
                                            <w:t>pretribulationists</w:t>
                                          </w:r>
                                          <w:proofErr w:type="spellEnd"/>
                                          <w:r>
                                            <w:rPr>
                                              <w:rFonts w:ascii="Arial" w:hAnsi="Arial" w:cs="Arial"/>
                                              <w:color w:val="000000"/>
                                            </w:rPr>
                                            <w:t xml:space="preserve"> are vulnerable to deception and apostasy, so he wanted to warn us. The truth is that he loved to argue and mock because he also went after </w:t>
                                          </w:r>
                                          <w:proofErr w:type="spellStart"/>
                                          <w:r>
                                            <w:rPr>
                                              <w:rFonts w:ascii="Arial" w:hAnsi="Arial" w:cs="Arial"/>
                                              <w:color w:val="000000"/>
                                            </w:rPr>
                                            <w:t>prewrathers</w:t>
                                          </w:r>
                                          <w:proofErr w:type="spellEnd"/>
                                          <w:r>
                                            <w:rPr>
                                              <w:rFonts w:ascii="Arial" w:hAnsi="Arial" w:cs="Arial"/>
                                              <w:color w:val="000000"/>
                                            </w:rPr>
                                            <w:t>.</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My wife and I attend a non-</w:t>
                                          </w:r>
                                          <w:proofErr w:type="spellStart"/>
                                          <w:r>
                                            <w:rPr>
                                              <w:rFonts w:ascii="Arial" w:hAnsi="Arial" w:cs="Arial"/>
                                              <w:color w:val="000000"/>
                                            </w:rPr>
                                            <w:t>pretrib</w:t>
                                          </w:r>
                                          <w:proofErr w:type="spellEnd"/>
                                          <w:r>
                                            <w:rPr>
                                              <w:rFonts w:ascii="Arial" w:hAnsi="Arial" w:cs="Arial"/>
                                              <w:color w:val="000000"/>
                                            </w:rPr>
                                            <w:t xml:space="preserve"> church. Last Sunday the junior pastor mentioned the upcoming sequel to the Left Behind movie. I squirmed in my seat and prepared for the worst. Then he used 1 Peter 4:7-11 to show that Jesus could return at any moment. And in light of that we should all be busy going about the work which Christians are called to do.</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This is a missionary church holding to the imminent return of Christ while busy sending the gospel to Europe, Asia, South America and other regions. As far as I'm aware it doesn't have a missionary outreach to "vulnerable" </w:t>
                                          </w:r>
                                          <w:proofErr w:type="spellStart"/>
                                          <w:r>
                                            <w:rPr>
                                              <w:rFonts w:ascii="Arial" w:hAnsi="Arial" w:cs="Arial"/>
                                              <w:color w:val="000000"/>
                                            </w:rPr>
                                            <w:t>pretribbers</w:t>
                                          </w:r>
                                          <w:proofErr w:type="spellEnd"/>
                                          <w:r>
                                            <w:rPr>
                                              <w:rFonts w:ascii="Arial" w:hAnsi="Arial" w:cs="Arial"/>
                                              <w:color w:val="000000"/>
                                            </w:rPr>
                                            <w:t>. Is there some irony her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I once came across someone whose nickname implied he was "courageous and bold." He claimed </w:t>
                                          </w:r>
                                          <w:proofErr w:type="spellStart"/>
                                          <w:r>
                                            <w:rPr>
                                              <w:rFonts w:ascii="Arial" w:hAnsi="Arial" w:cs="Arial"/>
                                              <w:color w:val="000000"/>
                                            </w:rPr>
                                            <w:t>pretribulationism</w:t>
                                          </w:r>
                                          <w:proofErr w:type="spellEnd"/>
                                          <w:r>
                                            <w:rPr>
                                              <w:rFonts w:ascii="Arial" w:hAnsi="Arial" w:cs="Arial"/>
                                              <w:color w:val="000000"/>
                                            </w:rPr>
                                            <w:t xml:space="preserve"> cultivated stony soil and was the most dangerous of all views. Call me a cynic but I suggested he might consider spreading the gospel in the Middle East (early tribulation practice). He didn't reply.</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Let's all understand this point one more time - </w:t>
                                          </w:r>
                                          <w:proofErr w:type="spellStart"/>
                                          <w:r>
                                            <w:rPr>
                                              <w:rFonts w:ascii="Arial" w:hAnsi="Arial" w:cs="Arial"/>
                                              <w:color w:val="000000"/>
                                            </w:rPr>
                                            <w:t>pretribbers</w:t>
                                          </w:r>
                                          <w:proofErr w:type="spellEnd"/>
                                          <w:r>
                                            <w:rPr>
                                              <w:rFonts w:ascii="Arial" w:hAnsi="Arial" w:cs="Arial"/>
                                              <w:color w:val="000000"/>
                                            </w:rPr>
                                            <w:t xml:space="preserve"> do not (and should not) believe the church is exempt from experiencing tribulation. This is occurring now and has throughout history. Don't use that excuse. It's an old horse that's been beaten to death and won't rac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lastRenderedPageBreak/>
                                            <w:t>Moreover, it has been my experience that even non-</w:t>
                                          </w:r>
                                          <w:proofErr w:type="spellStart"/>
                                          <w:r>
                                            <w:rPr>
                                              <w:rFonts w:ascii="Arial" w:hAnsi="Arial" w:cs="Arial"/>
                                              <w:color w:val="000000"/>
                                            </w:rPr>
                                            <w:t>pretribbers</w:t>
                                          </w:r>
                                          <w:proofErr w:type="spellEnd"/>
                                          <w:r>
                                            <w:rPr>
                                              <w:rFonts w:ascii="Arial" w:hAnsi="Arial" w:cs="Arial"/>
                                              <w:color w:val="000000"/>
                                            </w:rPr>
                                            <w:t xml:space="preserve"> ask for prayers to alleviate difficult times. Nobody likes tribulation. Speaking of which, I'm interested in how my non-</w:t>
                                          </w:r>
                                          <w:proofErr w:type="spellStart"/>
                                          <w:r>
                                            <w:rPr>
                                              <w:rFonts w:ascii="Arial" w:hAnsi="Arial" w:cs="Arial"/>
                                              <w:color w:val="000000"/>
                                            </w:rPr>
                                            <w:t>pretrib</w:t>
                                          </w:r>
                                          <w:proofErr w:type="spellEnd"/>
                                          <w:r>
                                            <w:rPr>
                                              <w:rFonts w:ascii="Arial" w:hAnsi="Arial" w:cs="Arial"/>
                                              <w:color w:val="000000"/>
                                            </w:rPr>
                                            <w:t xml:space="preserve"> friends prepare for it.</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Many years ago I learned a valuable lesson. I hung around with a daredevil group who loved adventure. You know the kind. One of the ladies - a real dynamo - organized for us to do a static-line parachute jump out of a Cessna airplan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We got there at 9:00 AM for a full day training session. The jumps started early next day. If you think parachutes are always folded in a sterile environment and double checked - think again. At least they weren't then. With a little quickening of my heart beat, I watched people speedily fold them on a dirty concrete floor in an open shed. No checking! I was glad I wasn't going to jump first.</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All the jumps sort of went well. We survived. However, the ground person who flagged directions mistakenly guided me onto a barb wire fence. Fortunately I kept my legs together. It might have ended up messier than just a tetanus injection!</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The other minor tragedy was my fearless dynamic friend. She was confident and had prepared well. Yet while descending she suddenly went into a panic and froze. As a result she failed to heed the warning to slow her descent at 50 feet. She fell too quickly and fractured her ankles.</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The point is you cannot rely on yourself. Do you think you have an advantage over </w:t>
                                          </w:r>
                                          <w:proofErr w:type="spellStart"/>
                                          <w:r>
                                            <w:rPr>
                                              <w:rFonts w:ascii="Arial" w:hAnsi="Arial" w:cs="Arial"/>
                                              <w:color w:val="000000"/>
                                            </w:rPr>
                                            <w:t>pretribbers</w:t>
                                          </w:r>
                                          <w:proofErr w:type="spellEnd"/>
                                          <w:r>
                                            <w:rPr>
                                              <w:rFonts w:ascii="Arial" w:hAnsi="Arial" w:cs="Arial"/>
                                              <w:color w:val="000000"/>
                                            </w:rPr>
                                            <w:t xml:space="preserve"> because you expect to be persecuted by the Antichrist? That's pride at work. You're in dangerous territory, friend. Put your faith in Christ (Rom 8:38-39). You have no advantage over a </w:t>
                                          </w:r>
                                          <w:proofErr w:type="spellStart"/>
                                          <w:r>
                                            <w:rPr>
                                              <w:rFonts w:ascii="Arial" w:hAnsi="Arial" w:cs="Arial"/>
                                              <w:color w:val="000000"/>
                                            </w:rPr>
                                            <w:t>pretribulationist</w:t>
                                          </w:r>
                                          <w:proofErr w:type="spellEnd"/>
                                          <w:r>
                                            <w:rPr>
                                              <w:rFonts w:ascii="Arial" w:hAnsi="Arial" w:cs="Arial"/>
                                              <w:color w:val="000000"/>
                                            </w:rPr>
                                            <w:t xml:space="preserve"> who has done that.</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Puritan William </w:t>
                                          </w:r>
                                          <w:proofErr w:type="spellStart"/>
                                          <w:r>
                                            <w:rPr>
                                              <w:rFonts w:ascii="Arial" w:hAnsi="Arial" w:cs="Arial"/>
                                              <w:color w:val="000000"/>
                                            </w:rPr>
                                            <w:t>Gurnall</w:t>
                                          </w:r>
                                          <w:proofErr w:type="spellEnd"/>
                                          <w:r>
                                            <w:rPr>
                                              <w:rFonts w:ascii="Arial" w:hAnsi="Arial" w:cs="Arial"/>
                                              <w:color w:val="000000"/>
                                            </w:rPr>
                                            <w:t xml:space="preserve"> (The Christian in Complete </w:t>
                                          </w:r>
                                          <w:proofErr w:type="spellStart"/>
                                          <w:r>
                                            <w:rPr>
                                              <w:rFonts w:ascii="Arial" w:hAnsi="Arial" w:cs="Arial"/>
                                              <w:color w:val="000000"/>
                                            </w:rPr>
                                            <w:t>Armour</w:t>
                                          </w:r>
                                          <w:proofErr w:type="spellEnd"/>
                                          <w:r>
                                            <w:rPr>
                                              <w:rFonts w:ascii="Arial" w:hAnsi="Arial" w:cs="Arial"/>
                                              <w:color w:val="000000"/>
                                            </w:rPr>
                                            <w:t>) wrot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He who enjoys in his bosom the peace of the gospel, is the person, and the only person, that stands shod for all ways, prepared for all trials and troubles."</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xml:space="preserve">Somewhat contrary to Baldwin's agenda, </w:t>
                                          </w:r>
                                          <w:proofErr w:type="spellStart"/>
                                          <w:r>
                                            <w:rPr>
                                              <w:rFonts w:ascii="Arial" w:hAnsi="Arial" w:cs="Arial"/>
                                              <w:color w:val="000000"/>
                                            </w:rPr>
                                            <w:t>Gurnall</w:t>
                                          </w:r>
                                          <w:proofErr w:type="spellEnd"/>
                                          <w:r>
                                            <w:rPr>
                                              <w:rFonts w:ascii="Arial" w:hAnsi="Arial" w:cs="Arial"/>
                                              <w:color w:val="000000"/>
                                            </w:rPr>
                                            <w:t xml:space="preserve"> also suggested that one way to prepare for the "Evil Day" was to die to the enjoyments of this life. The Apostle Paul shared the same sentiment about this life and the gospel in Acts 20:22-24. Read it.</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The real trap isn't rapture timing - it is the neglect of the gospel messag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lastRenderedPageBreak/>
                                            <w:t>Tragically, many mainstream churches are abandoning fundamental Christian principles in favor of diversity issues. Think about the social gospel, same-sex marriage capitulation and denial of inerrancy. What about those who spiritualize Christ's resurrection, deny sin, hell and the Trinity? What about Universalism, Ecumenism and Inter-Faith Dialogu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Get the picture?</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What are we doing about that?</w:t>
                                          </w:r>
                                        </w:p>
                                        <w:p w:rsidR="006A1944" w:rsidRDefault="006A1944">
                                          <w:pPr>
                                            <w:rPr>
                                              <w:rFonts w:ascii="Arial" w:hAnsi="Arial" w:cs="Arial"/>
                                              <w:color w:val="000000"/>
                                            </w:rPr>
                                          </w:pPr>
                                        </w:p>
                                        <w:p w:rsidR="006A1944" w:rsidRDefault="006A1944">
                                          <w:pPr>
                                            <w:pStyle w:val="NormalWeb"/>
                                            <w:spacing w:before="0" w:beforeAutospacing="0" w:after="0" w:afterAutospacing="0"/>
                                            <w:rPr>
                                              <w:rFonts w:ascii="Arial" w:hAnsi="Arial" w:cs="Arial"/>
                                              <w:color w:val="000000"/>
                                            </w:rPr>
                                          </w:pPr>
                                          <w:r>
                                            <w:rPr>
                                              <w:rFonts w:ascii="Arial" w:hAnsi="Arial" w:cs="Arial"/>
                                              <w:color w:val="000000"/>
                                            </w:rPr>
                                            <w:t> </w:t>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tcPr>
                                        <w:p w:rsidR="006A1944" w:rsidRDefault="006A1944">
                                          <w:pPr>
                                            <w:rPr>
                                              <w:rFonts w:ascii="Arial" w:hAnsi="Arial" w:cs="Arial"/>
                                              <w:color w:val="000000"/>
                                              <w:sz w:val="20"/>
                                              <w:szCs w:val="20"/>
                                            </w:rPr>
                                          </w:pPr>
                                        </w:p>
                                        <w:p w:rsidR="006A1944" w:rsidRDefault="006A1944">
                                          <w:pPr>
                                            <w:jc w:val="center"/>
                                            <w:rPr>
                                              <w:rFonts w:ascii="Arial" w:hAnsi="Arial" w:cs="Arial"/>
                                              <w:color w:val="000000"/>
                                              <w:sz w:val="20"/>
                                              <w:szCs w:val="20"/>
                                            </w:rPr>
                                          </w:pPr>
                                          <w:r>
                                            <w:rPr>
                                              <w:rFonts w:ascii="Arial" w:hAnsi="Arial" w:cs="Arial"/>
                                              <w:color w:val="000000"/>
                                              <w:sz w:val="20"/>
                                              <w:szCs w:val="20"/>
                                            </w:rPr>
                                            <w:t> </w:t>
                                          </w:r>
                                        </w:p>
                                        <w:p w:rsidR="006A1944" w:rsidRDefault="006A1944">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1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6A1944" w:rsidRDefault="006A1944">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6A1944" w:rsidRDefault="006A194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6A1944" w:rsidRDefault="006A194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6A1944" w:rsidRDefault="006A1944">
                                          <w:pPr>
                                            <w:pStyle w:val="NormalWeb"/>
                                            <w:spacing w:before="0" w:beforeAutospacing="0" w:after="200" w:afterAutospacing="0"/>
                                            <w:jc w:val="center"/>
                                            <w:rPr>
                                              <w:rFonts w:ascii="Arial" w:hAnsi="Arial" w:cs="Arial"/>
                                              <w:color w:val="000000"/>
                                              <w:sz w:val="20"/>
                                              <w:szCs w:val="20"/>
                                            </w:rPr>
                                          </w:pPr>
                                          <w:hyperlink r:id="rId116" w:tgtFrame="_blank" w:history="1">
                                            <w:r>
                                              <w:rPr>
                                                <w:rStyle w:val="Hyperlink"/>
                                                <w:rFonts w:ascii="Arial" w:hAnsi="Arial" w:cs="Arial"/>
                                                <w:sz w:val="28"/>
                                                <w:szCs w:val="28"/>
                                              </w:rPr>
                                              <w:t>www.thegoodtest.net</w:t>
                                            </w:r>
                                          </w:hyperlink>
                                        </w:p>
                                        <w:p w:rsidR="006A1944" w:rsidRDefault="006A1944">
                                          <w:pPr>
                                            <w:pStyle w:val="NormalWeb"/>
                                            <w:spacing w:before="0" w:beforeAutospacing="0" w:after="200" w:afterAutospacing="0"/>
                                            <w:jc w:val="center"/>
                                            <w:rPr>
                                              <w:rFonts w:ascii="Arial" w:hAnsi="Arial" w:cs="Arial"/>
                                              <w:color w:val="000000"/>
                                              <w:sz w:val="20"/>
                                              <w:szCs w:val="20"/>
                                            </w:rPr>
                                          </w:pPr>
                                          <w:hyperlink r:id="rId117" w:tgtFrame="_blank" w:history="1">
                                            <w:r>
                                              <w:rPr>
                                                <w:rStyle w:val="Hyperlink"/>
                                                <w:rFonts w:ascii="Arial" w:hAnsi="Arial" w:cs="Arial"/>
                                                <w:sz w:val="28"/>
                                                <w:szCs w:val="28"/>
                                              </w:rPr>
                                              <w:t>www.gotquestions.org</w:t>
                                            </w:r>
                                          </w:hyperlink>
                                        </w:p>
                                        <w:p w:rsidR="006A1944" w:rsidRDefault="006A1944">
                                          <w:pPr>
                                            <w:pStyle w:val="NormalWeb"/>
                                            <w:spacing w:before="0" w:beforeAutospacing="0" w:after="200" w:afterAutospacing="0"/>
                                            <w:jc w:val="center"/>
                                            <w:rPr>
                                              <w:rFonts w:ascii="Arial" w:hAnsi="Arial" w:cs="Arial"/>
                                              <w:color w:val="000000"/>
                                              <w:sz w:val="20"/>
                                              <w:szCs w:val="20"/>
                                            </w:rPr>
                                          </w:pPr>
                                          <w:hyperlink r:id="rId118" w:tgtFrame="_blank" w:history="1">
                                            <w:r>
                                              <w:rPr>
                                                <w:rStyle w:val="Hyperlink"/>
                                                <w:rFonts w:ascii="Arial" w:hAnsi="Arial" w:cs="Arial"/>
                                                <w:sz w:val="28"/>
                                                <w:szCs w:val="28"/>
                                              </w:rPr>
                                              <w:t>www.wayofthemaster.com</w:t>
                                            </w:r>
                                          </w:hyperlink>
                                        </w:p>
                                        <w:p w:rsidR="006A1944" w:rsidRDefault="006A1944">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6A1944" w:rsidRDefault="006A194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6A1944" w:rsidRDefault="006A1944">
                                          <w:pPr>
                                            <w:pStyle w:val="NormalWeb"/>
                                            <w:spacing w:before="0" w:beforeAutospacing="0" w:after="200" w:afterAutospacing="0"/>
                                            <w:jc w:val="center"/>
                                            <w:rPr>
                                              <w:rFonts w:ascii="Arial" w:hAnsi="Arial" w:cs="Arial"/>
                                              <w:color w:val="000000"/>
                                              <w:sz w:val="20"/>
                                              <w:szCs w:val="20"/>
                                            </w:rPr>
                                          </w:pPr>
                                          <w:hyperlink r:id="rId119" w:tgtFrame="_blank" w:history="1">
                                            <w:r>
                                              <w:rPr>
                                                <w:rStyle w:val="Hyperlink"/>
                                                <w:rFonts w:ascii="Arial" w:hAnsi="Arial" w:cs="Arial"/>
                                                <w:sz w:val="27"/>
                                                <w:szCs w:val="27"/>
                                              </w:rPr>
                                              <w:t>http://www.goodsearch.com/toolbar/prophecy-update</w:t>
                                            </w:r>
                                          </w:hyperlink>
                                        </w:p>
                                        <w:p w:rsidR="006A1944" w:rsidRDefault="006A1944">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6A1944" w:rsidRDefault="006A1944">
                                          <w:pPr>
                                            <w:jc w:val="center"/>
                                            <w:rPr>
                                              <w:color w:val="000000"/>
                                              <w:sz w:val="20"/>
                                              <w:szCs w:val="20"/>
                                            </w:rPr>
                                          </w:pPr>
                                          <w:r>
                                            <w:rPr>
                                              <w:color w:val="000000"/>
                                              <w:sz w:val="20"/>
                                              <w:szCs w:val="20"/>
                                            </w:rPr>
                                            <w:pict>
                                              <v:rect id="_x0000_i1028" style="width:468pt;height:1.5pt" o:hralign="center" o:hrstd="t" o:hr="t" fillcolor="#a0a0a0" stroked="f"/>
                                            </w:pict>
                                          </w:r>
                                        </w:p>
                                        <w:p w:rsidR="006A1944" w:rsidRDefault="006A194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6A1944" w:rsidRDefault="006A1944">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6A1944" w:rsidRDefault="006A1944">
                                          <w:pPr>
                                            <w:pStyle w:val="NormalWeb"/>
                                            <w:spacing w:before="0" w:beforeAutospacing="0" w:after="200" w:afterAutospacing="0"/>
                                            <w:jc w:val="center"/>
                                            <w:rPr>
                                              <w:rFonts w:ascii="Arial" w:hAnsi="Arial" w:cs="Arial"/>
                                              <w:color w:val="000000"/>
                                              <w:sz w:val="20"/>
                                              <w:szCs w:val="20"/>
                                            </w:rPr>
                                          </w:pPr>
                                          <w:hyperlink r:id="rId120" w:tgtFrame="_blank" w:history="1">
                                            <w:r>
                                              <w:rPr>
                                                <w:rStyle w:val="Hyperlink"/>
                                                <w:rFonts w:ascii="Arial" w:hAnsi="Arial" w:cs="Arial"/>
                                              </w:rPr>
                                              <w:t>prophecyupdate@bak.rr.com</w:t>
                                            </w:r>
                                          </w:hyperlink>
                                        </w:p>
                                        <w:p w:rsidR="006A1944" w:rsidRDefault="006A1944">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6A1944" w:rsidRDefault="006A1944">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r>
                                          <w:r>
                                            <w:rPr>
                                              <w:rFonts w:ascii="Arial" w:hAnsi="Arial" w:cs="Arial"/>
                                              <w:color w:val="000000"/>
                                              <w:sz w:val="27"/>
                                              <w:szCs w:val="27"/>
                                            </w:rPr>
                                            <w:lastRenderedPageBreak/>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6A1944" w:rsidRDefault="006A1944">
                                    <w:pPr>
                                      <w:jc w:val="center"/>
                                      <w:rPr>
                                        <w:sz w:val="20"/>
                                        <w:szCs w:val="20"/>
                                      </w:rPr>
                                    </w:pPr>
                                  </w:p>
                                </w:tc>
                              </w:tr>
                            </w:tbl>
                            <w:p w:rsidR="006A1944" w:rsidRDefault="006A1944">
                              <w:pPr>
                                <w:jc w:val="center"/>
                                <w:rPr>
                                  <w:sz w:val="20"/>
                                  <w:szCs w:val="20"/>
                                </w:rPr>
                              </w:pP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6A1944">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jc w:val="center"/>
                                      </w:trPr>
                                      <w:tc>
                                        <w:tcPr>
                                          <w:tcW w:w="0" w:type="auto"/>
                                          <w:tcMar>
                                            <w:top w:w="0" w:type="dxa"/>
                                            <w:left w:w="0" w:type="dxa"/>
                                            <w:bottom w:w="165" w:type="dxa"/>
                                            <w:right w:w="0" w:type="dxa"/>
                                          </w:tcMar>
                                          <w:hideMark/>
                                        </w:tcPr>
                                        <w:p w:rsidR="006A1944" w:rsidRDefault="006A194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trPr>
                                            <w:tc>
                                              <w:tcPr>
                                                <w:tcW w:w="0" w:type="auto"/>
                                                <w:shd w:val="clear" w:color="auto" w:fill="0A74DB"/>
                                                <w:tcMar>
                                                  <w:top w:w="0" w:type="dxa"/>
                                                  <w:left w:w="0" w:type="dxa"/>
                                                  <w:bottom w:w="75" w:type="dxa"/>
                                                  <w:right w:w="0" w:type="dxa"/>
                                                </w:tcMar>
                                                <w:vAlign w:val="center"/>
                                                <w:hideMark/>
                                              </w:tcPr>
                                              <w:p w:rsidR="006A1944" w:rsidRDefault="006A1944">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rPr>
                                              <w:sz w:val="20"/>
                                              <w:szCs w:val="20"/>
                                            </w:rPr>
                                          </w:pPr>
                                        </w:p>
                                      </w:tc>
                                    </w:tr>
                                  </w:tbl>
                                  <w:p w:rsidR="006A1944" w:rsidRDefault="006A1944">
                                    <w:pPr>
                                      <w:jc w:val="center"/>
                                      <w:rPr>
                                        <w:sz w:val="20"/>
                                        <w:szCs w:val="20"/>
                                      </w:rPr>
                                    </w:pPr>
                                  </w:p>
                                </w:tc>
                              </w:tr>
                            </w:tbl>
                            <w:p w:rsidR="006A1944" w:rsidRDefault="006A1944">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rHeight w:val="15"/>
                                        <w:tblCellSpacing w:w="0" w:type="dxa"/>
                                        <w:jc w:val="center"/>
                                      </w:trPr>
                                      <w:tc>
                                        <w:tcPr>
                                          <w:tcW w:w="0" w:type="auto"/>
                                          <w:tcMar>
                                            <w:top w:w="0" w:type="dxa"/>
                                            <w:left w:w="0" w:type="dxa"/>
                                            <w:bottom w:w="165" w:type="dxa"/>
                                            <w:right w:w="0" w:type="dxa"/>
                                          </w:tcMar>
                                          <w:hideMark/>
                                        </w:tcPr>
                                        <w:p w:rsidR="006A1944" w:rsidRDefault="006A1944">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6A1944" w:rsidRDefault="006A194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0" w:type="dxa"/>
                                            <w:right w:w="540" w:type="dxa"/>
                                          </w:tcMar>
                                          <w:hideMark/>
                                        </w:tcPr>
                                        <w:p w:rsidR="006A1944" w:rsidRDefault="006A1944">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6A1944" w:rsidRDefault="006A194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0" w:type="dxa"/>
                                            <w:right w:w="540" w:type="dxa"/>
                                          </w:tcMar>
                                          <w:hideMark/>
                                        </w:tcPr>
                                        <w:p w:rsidR="006A1944" w:rsidRDefault="006A1944">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2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2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2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2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6A1944" w:rsidRDefault="006A1944">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6A1944">
                                      <w:trPr>
                                        <w:tblCellSpacing w:w="0" w:type="dxa"/>
                                        <w:jc w:val="center"/>
                                      </w:trPr>
                                      <w:tc>
                                        <w:tcPr>
                                          <w:tcW w:w="0" w:type="auto"/>
                                          <w:tcMar>
                                            <w:top w:w="105" w:type="dxa"/>
                                            <w:left w:w="540" w:type="dxa"/>
                                            <w:bottom w:w="105" w:type="dxa"/>
                                            <w:right w:w="540" w:type="dxa"/>
                                          </w:tcMar>
                                          <w:hideMark/>
                                        </w:tcPr>
                                        <w:p w:rsidR="006A1944" w:rsidRDefault="006A1944">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6A1944" w:rsidRDefault="006A1944">
                                    <w:pPr>
                                      <w:jc w:val="center"/>
                                      <w:rPr>
                                        <w:sz w:val="20"/>
                                        <w:szCs w:val="20"/>
                                      </w:rPr>
                                    </w:pPr>
                                  </w:p>
                                </w:tc>
                              </w:tr>
                            </w:tbl>
                            <w:p w:rsidR="006A1944" w:rsidRDefault="006A1944">
                              <w:pPr>
                                <w:jc w:val="center"/>
                                <w:rPr>
                                  <w:sz w:val="20"/>
                                  <w:szCs w:val="20"/>
                                </w:rPr>
                              </w:pPr>
                            </w:p>
                          </w:tc>
                        </w:tr>
                      </w:tbl>
                      <w:p w:rsidR="006A1944" w:rsidRDefault="006A1944">
                        <w:pPr>
                          <w:jc w:val="center"/>
                          <w:rPr>
                            <w:sz w:val="20"/>
                            <w:szCs w:val="20"/>
                          </w:rPr>
                        </w:pPr>
                      </w:p>
                    </w:tc>
                    <w:tc>
                      <w:tcPr>
                        <w:tcW w:w="0" w:type="auto"/>
                        <w:shd w:val="clear" w:color="auto" w:fill="EEEEEE"/>
                        <w:vAlign w:val="bottom"/>
                        <w:hideMark/>
                      </w:tcPr>
                      <w:p w:rsidR="006A1944" w:rsidRDefault="006A1944">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6A1944" w:rsidRDefault="006A1944">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6A1944" w:rsidRDefault="006A1944">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6A1944" w:rsidRDefault="006A1944">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6A1944" w:rsidRDefault="006A1944">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6A1944" w:rsidRDefault="006A1944">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6A1944" w:rsidRDefault="006A1944">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6A1944" w:rsidRDefault="006A1944">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6A1944" w:rsidRDefault="006A1944">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6A1944" w:rsidRDefault="006A1944">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6A1944" w:rsidRDefault="006A1944">
                  <w:pPr>
                    <w:jc w:val="center"/>
                    <w:rPr>
                      <w:sz w:val="20"/>
                      <w:szCs w:val="20"/>
                    </w:rPr>
                  </w:pPr>
                </w:p>
              </w:tc>
            </w:tr>
            <w:tr w:rsidR="006A1944">
              <w:trPr>
                <w:tblCellSpacing w:w="0" w:type="dxa"/>
                <w:jc w:val="center"/>
              </w:trPr>
              <w:tc>
                <w:tcPr>
                  <w:tcW w:w="5000" w:type="pct"/>
                  <w:tcMar>
                    <w:top w:w="150" w:type="dxa"/>
                    <w:left w:w="0" w:type="dxa"/>
                    <w:bottom w:w="210" w:type="dxa"/>
                    <w:right w:w="0" w:type="dxa"/>
                  </w:tcMar>
                  <w:hideMark/>
                </w:tcPr>
                <w:p w:rsidR="006A1944" w:rsidRDefault="006A1944">
                  <w:pPr>
                    <w:rPr>
                      <w:sz w:val="20"/>
                      <w:szCs w:val="20"/>
                    </w:rPr>
                  </w:pPr>
                </w:p>
              </w:tc>
            </w:tr>
          </w:tbl>
          <w:p w:rsidR="006A1944" w:rsidRDefault="006A1944">
            <w:pPr>
              <w:jc w:val="center"/>
              <w:rPr>
                <w:sz w:val="20"/>
                <w:szCs w:val="20"/>
              </w:rPr>
            </w:pPr>
          </w:p>
        </w:tc>
      </w:tr>
    </w:tbl>
    <w:p w:rsidR="0035213D" w:rsidRPr="003F2FF7" w:rsidRDefault="0035213D" w:rsidP="00992438">
      <w:pPr>
        <w:rPr>
          <w:rFonts w:ascii="Arial" w:hAnsi="Arial" w:cs="Arial"/>
        </w:rPr>
      </w:pPr>
      <w:bookmarkStart w:id="0" w:name="_GoBack"/>
      <w:bookmarkEnd w:id="0"/>
    </w:p>
    <w:sectPr w:rsidR="0035213D" w:rsidRPr="003F2F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62A2771"/>
    <w:multiLevelType w:val="multilevel"/>
    <w:tmpl w:val="B180F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3tTQxs7AwNzQzsTBQ0lEKTi0uzszPAykwrAUAXkB41SwAAAA="/>
  </w:docVars>
  <w:rsids>
    <w:rsidRoot w:val="003F2FF7"/>
    <w:rsid w:val="00134DCC"/>
    <w:rsid w:val="00267FF2"/>
    <w:rsid w:val="0035213D"/>
    <w:rsid w:val="003F2FF7"/>
    <w:rsid w:val="006A1944"/>
    <w:rsid w:val="00992438"/>
    <w:rsid w:val="00BB3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76B689-8A2E-45CB-BCBB-8888677E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944"/>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6A1944"/>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6A194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6A194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6A1944"/>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3F2FF7"/>
    <w:rPr>
      <w:color w:val="0563C1" w:themeColor="hyperlink"/>
      <w:u w:val="single"/>
    </w:rPr>
  </w:style>
  <w:style w:type="paragraph" w:styleId="NormalWeb">
    <w:name w:val="Normal (Web)"/>
    <w:basedOn w:val="Normal"/>
    <w:uiPriority w:val="99"/>
    <w:semiHidden/>
    <w:unhideWhenUsed/>
    <w:rsid w:val="006A1944"/>
    <w:pPr>
      <w:spacing w:before="100" w:beforeAutospacing="1" w:after="100" w:afterAutospacing="1"/>
    </w:pPr>
  </w:style>
  <w:style w:type="paragraph" w:customStyle="1" w:styleId="headingtext">
    <w:name w:val="headingtext"/>
    <w:basedOn w:val="Normal"/>
    <w:uiPriority w:val="99"/>
    <w:semiHidden/>
    <w:rsid w:val="006A1944"/>
    <w:pPr>
      <w:spacing w:before="100" w:beforeAutospacing="1" w:after="100" w:afterAutospacing="1"/>
    </w:pPr>
  </w:style>
  <w:style w:type="paragraph" w:customStyle="1" w:styleId="titletext">
    <w:name w:val="titletext"/>
    <w:basedOn w:val="Normal"/>
    <w:uiPriority w:val="99"/>
    <w:semiHidden/>
    <w:rsid w:val="006A1944"/>
    <w:pPr>
      <w:spacing w:before="100" w:beforeAutospacing="1" w:after="100" w:afterAutospacing="1"/>
    </w:pPr>
  </w:style>
  <w:style w:type="character" w:styleId="Strong">
    <w:name w:val="Strong"/>
    <w:basedOn w:val="DefaultParagraphFont"/>
    <w:uiPriority w:val="22"/>
    <w:qFormat/>
    <w:rsid w:val="006A1944"/>
    <w:rPr>
      <w:b/>
      <w:bCs/>
    </w:rPr>
  </w:style>
  <w:style w:type="character" w:styleId="Emphasis">
    <w:name w:val="Emphasis"/>
    <w:basedOn w:val="DefaultParagraphFont"/>
    <w:uiPriority w:val="20"/>
    <w:qFormat/>
    <w:rsid w:val="006A19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72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UX_WcAiGIvKfbmGETODMLixOOM4Ee9rcsjZUBUpKG2Wgh4GmMynK76CLTTJd09Ad05menvzr3xLb31uNOL3vxj3g0UUDfgEG2z6oPeMzyasLHwNNLtDD5--jMSn9YKXqyzYWoYh3-kNGTRtZ8uEtPNhEBhHx0C0v6N1zUrD5LraosoaiFWlnGAqdw8H-zkXR4GDxpBvetd_wlYlLxB3ImXf1N4rQr0IjuXZQK6i69NAyiPXiWFkGCQ8XQk9vXsWV8rv4iHSGHkmkPFwjPStOBvl3aRanjcUI-_x9tR9RXbQ=&amp;c=8AlvxLU_GzJO7MxKl9LIELq_RpO6d0uyiQP2FqAhDkERSGXk6pzC6g==&amp;ch=b0PQ_E71J1EvmhJDFyDGH5H6jT0E5XZnxkiKLntyIYqnAytQBQCcjw==" TargetMode="External"/><Relationship Id="rId117" Type="http://schemas.openxmlformats.org/officeDocument/2006/relationships/hyperlink" Target="http://r20.rs6.net/tn.jsp?f=001UX_WcAiGIvKfbmGETODMLixOOM4Ee9rcsjZUBUpKG2Wgh4GmMynK77NgNcTmS8Xx73srrUOuHirtMDXkB1YwPsjKn1p3Rd94-faSDIMWQKaRpmNl3Y9ZKlCP5DyTk4xU47GEpM_DfFSo-y7863JF8iMrc7SpkannO7lDgNKDaJa8JvUJWkOZBw==&amp;c=8AlvxLU_GzJO7MxKl9LIELq_RpO6d0uyiQP2FqAhDkERSGXk6pzC6g==&amp;ch=b0PQ_E71J1EvmhJDFyDGH5H6jT0E5XZnxkiKLntyIYqnAytQBQCcjw==" TargetMode="External"/><Relationship Id="rId21" Type="http://schemas.openxmlformats.org/officeDocument/2006/relationships/image" Target="media/image17.gif"/><Relationship Id="rId42" Type="http://schemas.openxmlformats.org/officeDocument/2006/relationships/hyperlink" Target="http://r20.rs6.net/tn.jsp?f=001UX_WcAiGIvKfbmGETODMLixOOM4Ee9rcsjZUBUpKG2Wgh4GmMynK76CLTTJd09AdMa9BFOQW5U748KICQ7tktl8CEYgEhX4qYc9VrFoKbpdULzMgDQXIKVf085x2SFNOQUDL4minygfykpcB8yeziYFXTw-RI1nYDRMrEWVKNyZgPbWuSlwgVLxb7jzMFIM4fm2l_Dr7Mcc97QpxqauDu458c6bNwH8Z7NCLT2YTDqSpPChn_z41Ja7sR_XUcWQvdIYa0lbBZlA=&amp;c=8AlvxLU_GzJO7MxKl9LIELq_RpO6d0uyiQP2FqAhDkERSGXk6pzC6g==&amp;ch=b0PQ_E71J1EvmhJDFyDGH5H6jT0E5XZnxkiKLntyIYqnAytQBQCcjw==" TargetMode="External"/><Relationship Id="rId47" Type="http://schemas.openxmlformats.org/officeDocument/2006/relationships/hyperlink" Target="http://r20.rs6.net/tn.jsp?f=001UX_WcAiGIvKfbmGETODMLixOOM4Ee9rcsjZUBUpKG2Wgh4GmMynK76CLTTJd09AdlbFojPveFeuydeCE4TKZWLhkRtw_8M_pahfAlOOzBvFGirDbOe33UHrZT-acKFCvla8BJopb2-dP2sfpKXZAaAPSbig1PAaSnRtA8ijQP0GUd6v2hQZFvxJ0pTNlAKtn2aOA-qnuy3E3zKqIsbwtSbicMhyV3VkuMuA1vVIqC3xxXNhSaDvdX9b2hOW__S6M&amp;c=8AlvxLU_GzJO7MxKl9LIELq_RpO6d0uyiQP2FqAhDkERSGXk6pzC6g==&amp;ch=b0PQ_E71J1EvmhJDFyDGH5H6jT0E5XZnxkiKLntyIYqnAytQBQCcjw==" TargetMode="External"/><Relationship Id="rId63" Type="http://schemas.openxmlformats.org/officeDocument/2006/relationships/hyperlink" Target="http://r20.rs6.net/tn.jsp?f=001UX_WcAiGIvKfbmGETODMLixOOM4Ee9rcsjZUBUpKG2Wgh4GmMynK76CLTTJd09AdIJNW3DsKKAVH5-Wj1yUKnGo-nQ06CuFhOHipqVe78LRQ4SErh3OMoCEDicxefL1thkjy93Ha4aIBm3PeLUOG1V3vH_ZBCj9kkFf7y3WoKfkvWTj8vV7jZyLS8Cq3CUS6esWJkD33DMhawjGKKpXvPYGWiu7pdnz_BmZ4KyBB6mNlznFPWl8NA6nyEMRjFwX5eCqm7mhsygtpsdaL399ekQvp3bOgu0AHm7bsgz4fs7UxW7gPaV-jjPiKRjGZtj1i_Wl8-LbUMm4QcVyttXw6DRkvqoJzFRFBW4ocQDKZBZU=&amp;c=8AlvxLU_GzJO7MxKl9LIELq_RpO6d0uyiQP2FqAhDkERSGXk6pzC6g==&amp;ch=b0PQ_E71J1EvmhJDFyDGH5H6jT0E5XZnxkiKLntyIYqnAytQBQCcjw==" TargetMode="External"/><Relationship Id="rId68" Type="http://schemas.openxmlformats.org/officeDocument/2006/relationships/hyperlink" Target="http://r20.rs6.net/tn.jsp?f=001UX_WcAiGIvKfbmGETODMLixOOM4Ee9rcsjZUBUpKG2Wgh4GmMynK76CLTTJd09AdDD33mIv3Fhf4zRIY1zUr3-gaVUcG6JUZ_YV7XdOJybXbUsDoC7M6emIgLM1ieFxtUtfu48WnybeumQpT_jhrF-R2HW8zoIxytmYZ1WgO361je-JLGIrsdrbTCy7_X9eEqy0tCJT2jfuqCmhjk0RNFwrFBLZZmAIkJUy5LcxBot_iD47lUUhBVG_KyDo6RDnVSzElNTqR4WTOCHE-u4JSCIiX7ydha8YM&amp;c=8AlvxLU_GzJO7MxKl9LIELq_RpO6d0uyiQP2FqAhDkERSGXk6pzC6g==&amp;ch=b0PQ_E71J1EvmhJDFyDGH5H6jT0E5XZnxkiKLntyIYqnAytQBQCcjw==" TargetMode="External"/><Relationship Id="rId84" Type="http://schemas.openxmlformats.org/officeDocument/2006/relationships/hyperlink" Target="http://r20.rs6.net/tn.jsp?f=001UX_WcAiGIvKfbmGETODMLixOOM4Ee9rcsjZUBUpKG2Wgh4GmMynK76CLTTJd09AdNUXSPkwpWapxj2GFwbIWNBO29ajBSSC5SWxO24Gj-iiHFLW6Z_TzF6Gavcyxz3f8G1PqX8JPA8az6-g8n9fNUf1usLqqS4iQF1tyRQ0cKx9Jd7LdQoagYNeul0JhzJOWESKTJftxZ8Bzv49qkcQeqC5zKRax2UhxRdBz3cdjMXXOneABAN411h-WGwxxRjtV&amp;c=8AlvxLU_GzJO7MxKl9LIELq_RpO6d0uyiQP2FqAhDkERSGXk6pzC6g==&amp;ch=b0PQ_E71J1EvmhJDFyDGH5H6jT0E5XZnxkiKLntyIYqnAytQBQCcjw==" TargetMode="External"/><Relationship Id="rId89" Type="http://schemas.openxmlformats.org/officeDocument/2006/relationships/hyperlink" Target="http://r20.rs6.net/tn.jsp?f=001UX_WcAiGIvKfbmGETODMLixOOM4Ee9rcsjZUBUpKG2Wgh4GmMynK76CLTTJd09Ad9xaTGJQDAVj4XlpXSi-nTy4x3dbvC446wpHsTnw4oRfVa6KijL0bG1xjJ9y-KH3UT717kYQuBiMdFjZuB-PVCJMnu7pvZCpT8xao_5Izz-tICNkfbttlxvrp2m08UbQl0oYoz6F9DApTvp7m7Cq7H3UffQAAMWt3&amp;c=8AlvxLU_GzJO7MxKl9LIELq_RpO6d0uyiQP2FqAhDkERSGXk6pzC6g==&amp;ch=b0PQ_E71J1EvmhJDFyDGH5H6jT0E5XZnxkiKLntyIYqnAytQBQCcjw==" TargetMode="External"/><Relationship Id="rId112" Type="http://schemas.openxmlformats.org/officeDocument/2006/relationships/hyperlink" Target="http://r20.rs6.net/tn.jsp?f=001UX_WcAiGIvKfbmGETODMLixOOM4Ee9rcsjZUBUpKG2Wgh4GmMynK77NgNcTmS8XxTKV13gXpgJJwp_fZQr1Wfzp9QpkyUFAr1fp_6fHKnH0ImNzPd9rhjQD4qBGkSSW80xSIgYN12oso9CWDAbV669jnxFX6mj6pyRSf37dtoQXhJSm_s7Krafx5L_6aaDJo&amp;c=8AlvxLU_GzJO7MxKl9LIELq_RpO6d0uyiQP2FqAhDkERSGXk6pzC6g==&amp;ch=b0PQ_E71J1EvmhJDFyDGH5H6jT0E5XZnxkiKLntyIYqnAytQBQCcjw==" TargetMode="External"/><Relationship Id="rId16" Type="http://schemas.openxmlformats.org/officeDocument/2006/relationships/image" Target="media/image12.png"/><Relationship Id="rId107" Type="http://schemas.openxmlformats.org/officeDocument/2006/relationships/hyperlink" Target="http://r20.rs6.net/tn.jsp?f=001UX_WcAiGIvKfbmGETODMLixOOM4Ee9rcsjZUBUpKG2Wgh4GmMynK77NgNcTmS8XxJNr2y3hiDw6Y-mQ0qRVnaJWSIM6yJoNG3KHPFugggHK9Jqo_El_ToqdiYTEVV4fJS3XUowpLHBreiPNvSLkiY_okHjugXXCiUQxYHsIrgcg=&amp;c=8AlvxLU_GzJO7MxKl9LIELq_RpO6d0uyiQP2FqAhDkERSGXk6pzC6g==&amp;ch=b0PQ_E71J1EvmhJDFyDGH5H6jT0E5XZnxkiKLntyIYqnAytQBQCcjw==" TargetMode="External"/><Relationship Id="rId11" Type="http://schemas.openxmlformats.org/officeDocument/2006/relationships/image" Target="media/image7.png"/><Relationship Id="rId32" Type="http://schemas.openxmlformats.org/officeDocument/2006/relationships/hyperlink" Target="http://r20.rs6.net/tn.jsp?f=001UX_WcAiGIvKfbmGETODMLixOOM4Ee9rcsjZUBUpKG2Wgh4GmMynK76CLTTJd09Ado-nZ5EFfdraTIl4j3fT9xHfIQQUr0u9ly1QjS8GMRR-bLLr4Jw7X59LKh66zCb33cDAoJbXc45zee7_sIPYhM_D568FjMSWYo0-_RDSQ9l1iablCOulE3hU7nvkbaidXaco2ZQ9p7_gnTSxSreTplAzf7694WI3TYphbfJBWzRssriOIcU5M74E3EF-atuLjVsXibuIpkrulRwe3WpJ5qRLqGFaWuIUPj3Dv3s5tXYozcRPjjCNWVPCylixvjq3K&amp;c=8AlvxLU_GzJO7MxKl9LIELq_RpO6d0uyiQP2FqAhDkERSGXk6pzC6g==&amp;ch=b0PQ_E71J1EvmhJDFyDGH5H6jT0E5XZnxkiKLntyIYqnAytQBQCcjw==" TargetMode="External"/><Relationship Id="rId37" Type="http://schemas.openxmlformats.org/officeDocument/2006/relationships/hyperlink" Target="http://r20.rs6.net/tn.jsp?f=001UX_WcAiGIvKfbmGETODMLixOOM4Ee9rcsjZUBUpKG2Wgh4GmMynK76CLTTJd09AdPHNb2VcJnHJ2HYY7CB73PsDX_h5QYp2pDOwsTf5-DCHymhLt61PegG4MXrdjQ-1I2xhUaoUU_9su_ZfZVuThEFyHNOV8vgQVes2m0VGFz1R6mvMbDUwr9vOAwbhClpwpTArH4W_es9dRuUWL8tdac3rvTyuxgr8nYSt4zYPkxNU1nBx5F2RL0OE8jzFjZD0lt59lz-XPDsDkqgX7z5epCs1hsolgXzjb&amp;c=8AlvxLU_GzJO7MxKl9LIELq_RpO6d0uyiQP2FqAhDkERSGXk6pzC6g==&amp;ch=b0PQ_E71J1EvmhJDFyDGH5H6jT0E5XZnxkiKLntyIYqnAytQBQCcjw==" TargetMode="External"/><Relationship Id="rId53" Type="http://schemas.openxmlformats.org/officeDocument/2006/relationships/hyperlink" Target="http://r20.rs6.net/tn.jsp?f=001UX_WcAiGIvKfbmGETODMLixOOM4Ee9rcsjZUBUpKG2Wgh4GmMynK76CLTTJd09AdfSloNnC8U3Wx9_hCZcc2m4r0LuAPJ0w3eW6YiVVha45NqVSTI2SXxuTli8gz14JMGZ-KY7l65wxWtr_SBUs1A8emqu28cx9-_E-xQLGzSYECXFF4DKP1uue98A9TEbXB762Px5T_k2qlqOyu-SBlpLuVYItAV6acm-A2V_kjhD3YxcJ8pgvrvA==&amp;c=8AlvxLU_GzJO7MxKl9LIELq_RpO6d0uyiQP2FqAhDkERSGXk6pzC6g==&amp;ch=b0PQ_E71J1EvmhJDFyDGH5H6jT0E5XZnxkiKLntyIYqnAytQBQCcjw==" TargetMode="External"/><Relationship Id="rId58" Type="http://schemas.openxmlformats.org/officeDocument/2006/relationships/hyperlink" Target="http://r20.rs6.net/tn.jsp?f=001UX_WcAiGIvKfbmGETODMLixOOM4Ee9rcsjZUBUpKG2Wgh4GmMynK76CLTTJd09AdcubvNwgqjzbvKYJA2n0gDuVn2Jv57COC6UT6nVxWzJsoyUCROtxu1rv8JniK9DkxVUBx6moO3f95kCmS5KXQPAcm0rGpmlRxBgNJZUK3xkic25zj3o05eP5zWwi5hMQmO-pFIhvjQlJRHqGWgLznGKO80RQ9yIVwnJK8A_Gqwa3EV6kAFxj6RMA__4Wh6i2U7a5aRaeBzCU=&amp;c=8AlvxLU_GzJO7MxKl9LIELq_RpO6d0uyiQP2FqAhDkERSGXk6pzC6g==&amp;ch=b0PQ_E71J1EvmhJDFyDGH5H6jT0E5XZnxkiKLntyIYqnAytQBQCcjw==" TargetMode="External"/><Relationship Id="rId74" Type="http://schemas.openxmlformats.org/officeDocument/2006/relationships/hyperlink" Target="http://r20.rs6.net/tn.jsp?f=001UX_WcAiGIvKfbmGETODMLixOOM4Ee9rcsjZUBUpKG2Wgh4GmMynK76CLTTJd09AdAs1vs3q6uXMeT64skmrFWoA7LverchD3t41oRJkV2GNEc1lf9GnYoNJVuBaFNVy3ciBLxuxgNI8P56XjYEMd-P6r6z0zGtAk3GFZU94wy1zzzYcMACTPOsvSYrqITYvNUu2aPiOMmEWTZCwa_dWu-7i9PKSZ0iIYvZuAY0cl3RwJttxXySc-tA==&amp;c=8AlvxLU_GzJO7MxKl9LIELq_RpO6d0uyiQP2FqAhDkERSGXk6pzC6g==&amp;ch=b0PQ_E71J1EvmhJDFyDGH5H6jT0E5XZnxkiKLntyIYqnAytQBQCcjw==" TargetMode="External"/><Relationship Id="rId79" Type="http://schemas.openxmlformats.org/officeDocument/2006/relationships/hyperlink" Target="http://r20.rs6.net/tn.jsp?f=001UX_WcAiGIvKfbmGETODMLixOOM4Ee9rcsjZUBUpKG2Wgh4GmMynK76CLTTJd09AdW7OPFxoyccokLSdWYXU7gIZ6RpOZq7_MzkjZgd014iZrxy1vKDqTzGepTxyiskwrkp3oeKYXDV9Q9RlOBUbj9KnkclqZQJBa0Fii07jYSrKNhLbXmlBLhQ3VNoMwj_CfH8W1yeWLfeqHohfsB_v5ocAMa_kzjoYMod31BxWD-U5WysAiMA6lDBQ63BdIZjba&amp;c=8AlvxLU_GzJO7MxKl9LIELq_RpO6d0uyiQP2FqAhDkERSGXk6pzC6g==&amp;ch=b0PQ_E71J1EvmhJDFyDGH5H6jT0E5XZnxkiKLntyIYqnAytQBQCcjw==" TargetMode="External"/><Relationship Id="rId102" Type="http://schemas.openxmlformats.org/officeDocument/2006/relationships/image" Target="media/image20.jpeg"/><Relationship Id="rId123" Type="http://schemas.openxmlformats.org/officeDocument/2006/relationships/image" Target="media/image25.png"/><Relationship Id="rId128" Type="http://schemas.openxmlformats.org/officeDocument/2006/relationships/fontTable" Target="fontTable.xml"/><Relationship Id="rId5" Type="http://schemas.openxmlformats.org/officeDocument/2006/relationships/image" Target="media/image1.png"/><Relationship Id="rId90" Type="http://schemas.openxmlformats.org/officeDocument/2006/relationships/hyperlink" Target="http://r20.rs6.net/tn.jsp?f=001UX_WcAiGIvKfbmGETODMLixOOM4Ee9rcsjZUBUpKG2Wgh4GmMynK76CLTTJd09AdFgwSyeWwuyNezSKXgytNCJXjf5atiWTqwDIqNVT-ECaK05l1_Uo8RWbu8-Zlol5Rmes47L_8kp6vqPC1grwkpcB9s9tOTcz3IoKuN6O2-3kCzY6JugvV9dR6x51kJo5L1i1pgvaQdGh0CuGZWG6-2Ux86ZSXXyVm2XVlUyJmzxde1pnZ-USg359a38QtrUHDSk-TvT9l99nJaIf826lb0wHDHdVKA32_rEsRE73qJnm-S-WNFMiCq08XAi_341Hu2e05cAURCyw=&amp;c=8AlvxLU_GzJO7MxKl9LIELq_RpO6d0uyiQP2FqAhDkERSGXk6pzC6g==&amp;ch=b0PQ_E71J1EvmhJDFyDGH5H6jT0E5XZnxkiKLntyIYqnAytQBQCcjw==" TargetMode="External"/><Relationship Id="rId95" Type="http://schemas.openxmlformats.org/officeDocument/2006/relationships/hyperlink" Target="http://r20.rs6.net/tn.jsp?f=001UX_WcAiGIvKfbmGETODMLixOOM4Ee9rcsjZUBUpKG2Wgh4GmMynK76CLTTJd09AdzQ7a9M9P27r3WtiqZ2GGUuYE81ZZr4RgQ6-aD_OcDUAKrORbel9WXC9GuA_EGGDiQRg373dRfOwd1Zx5e-FIpLnuqqI_R8laIRy00C6e0dMY_gX2l8NI24vIYxlJ5ilpK3OH1nkzVLy0KclLxqcCCXu8vBnYC-Y8lX4orA4p2dK712wUnnlyTP5bx_koVLRs3F7pXQtUl1-oHJnjw5URplMnOj10HXPwLDsw99NeBvD6sPcko4vW6jjNmiDle6moy4JpmOqY6rPNeIWJrdy1UA==&amp;c=8AlvxLU_GzJO7MxKl9LIELq_RpO6d0uyiQP2FqAhDkERSGXk6pzC6g==&amp;ch=b0PQ_E71J1EvmhJDFyDGH5H6jT0E5XZnxkiKLntyIYqnAytQBQCcjw=="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UX_WcAiGIvKfbmGETODMLixOOM4Ee9rcsjZUBUpKG2Wgh4GmMynK74eNxx8owvUN3ohKKkiGnhzNrJw48lDvCo4UCGFHWEw_-0n6jPG7I7PWAQQXcX9r8vXh8bmkGAoaIIViNR2aUd56zTmkgLrTfsjn9MbyvDX32yexLDXYAwUowvWS1nm13h0uysZlF358Hkf12z87xA8TfrDuErzaig==&amp;c=8AlvxLU_GzJO7MxKl9LIELq_RpO6d0uyiQP2FqAhDkERSGXk6pzC6g==&amp;ch=b0PQ_E71J1EvmhJDFyDGH5H6jT0E5XZnxkiKLntyIYqnAytQBQCcjw==" TargetMode="External"/><Relationship Id="rId27" Type="http://schemas.openxmlformats.org/officeDocument/2006/relationships/hyperlink" Target="http://r20.rs6.net/tn.jsp?f=001UX_WcAiGIvKfbmGETODMLixOOM4Ee9rcsjZUBUpKG2Wgh4GmMynK76CLTTJd09AdTDBeJs2hc8uR4J9xUdo5QfAFXZ7Ywo5F0PGqd1eoMyatsAMsSVmi1zEXuMVY7RvUo-ezzVCEvwf1uXir8ZHlWX3k4rRpZ2ZlcuH2VlfrP1fmS74wttVzKCuzfJJ96bXtDtkVSnPY0lir-dcafqFSHvUCMo1Nt5stsLm4gkl3YZBicvvGYsY8YZWAKwTQ7u8zr7Su5geEO48UqEwv9PQAyg==&amp;c=8AlvxLU_GzJO7MxKl9LIELq_RpO6d0uyiQP2FqAhDkERSGXk6pzC6g==&amp;ch=b0PQ_E71J1EvmhJDFyDGH5H6jT0E5XZnxkiKLntyIYqnAytQBQCcjw==" TargetMode="External"/><Relationship Id="rId30" Type="http://schemas.openxmlformats.org/officeDocument/2006/relationships/hyperlink" Target="http://r20.rs6.net/tn.jsp?f=001UX_WcAiGIvKfbmGETODMLixOOM4Ee9rcsjZUBUpKG2Wgh4GmMynK76CLTTJd09Ada92qOtbzTRaLlrFvyA5S7DReNyUo4XdxOym6Bmc-vG9uk9k9MYBxPkilWQalDWagdf-AaJmlfPLDoFnhnGP2Iwm_M8VdaqngozvIeegHcrLQDlD5Oj_qAotHea4f76OUIKCXZmx630OlUKlk1bEJTLEX5_QoiORdKyFjkeaOxRXnYHk4SUhgsSIFu73FsfpH4HSaSXDFHHKYWF_MVcHyZA==&amp;c=8AlvxLU_GzJO7MxKl9LIELq_RpO6d0uyiQP2FqAhDkERSGXk6pzC6g==&amp;ch=b0PQ_E71J1EvmhJDFyDGH5H6jT0E5XZnxkiKLntyIYqnAytQBQCcjw==" TargetMode="External"/><Relationship Id="rId35" Type="http://schemas.openxmlformats.org/officeDocument/2006/relationships/hyperlink" Target="http://r20.rs6.net/tn.jsp?f=001UX_WcAiGIvKfbmGETODMLixOOM4Ee9rcsjZUBUpKG2Wgh4GmMynK76CLTTJd09AdSzmE64ujAQXOEIxMC4w2iPphVDccUclotlBUD2PUA4QQXOlBenO7dQIUKMTdi710KBJPHpikV0xj3KBD38ocSwHIpWOV4dd04mxdhlLl-KUU7YD-bCRR0sBl5QPTuqn24zxFCEkkfeVUt3jWek-iMzOjMDpYfTFt22XBGd1ZuRO_cZtdIpGb70KmF_VaS-d19iYR2xk6KN7R4Dg_pDHxlA6mSOGyGeMzztayQC7WvISpvKXQsp4ynsyAoLGHGZ1QWQBGXA-xO8Q=&amp;c=8AlvxLU_GzJO7MxKl9LIELq_RpO6d0uyiQP2FqAhDkERSGXk6pzC6g==&amp;ch=b0PQ_E71J1EvmhJDFyDGH5H6jT0E5XZnxkiKLntyIYqnAytQBQCcjw==" TargetMode="External"/><Relationship Id="rId43" Type="http://schemas.openxmlformats.org/officeDocument/2006/relationships/hyperlink" Target="http://r20.rs6.net/tn.jsp?f=001UX_WcAiGIvKfbmGETODMLixOOM4Ee9rcsjZUBUpKG2Wgh4GmMynK76CLTTJd09AdQCskUZTcAqITy89AGkcxzGz7lra6ZfHWmqfhAWSGGDwBv0-mW65Qd3AZfEltqko33nc57gWaIFj2XbCcNxgHf6O6TOp9kGJTFL0500IdrWVneB8anzWj2esKnQktll8JFCfcD4ZF7bcRC3D3F09g7iQw6p9J2S4tGj-azKrbn2W22eMnzAGO7gPU11f-cJamDJlxV1vCaS4SgbzbF4mpXcdsJLONwCC50UROrTn26JE=&amp;c=8AlvxLU_GzJO7MxKl9LIELq_RpO6d0uyiQP2FqAhDkERSGXk6pzC6g==&amp;ch=b0PQ_E71J1EvmhJDFyDGH5H6jT0E5XZnxkiKLntyIYqnAytQBQCcjw==" TargetMode="External"/><Relationship Id="rId48" Type="http://schemas.openxmlformats.org/officeDocument/2006/relationships/hyperlink" Target="http://r20.rs6.net/tn.jsp?f=001UX_WcAiGIvKfbmGETODMLixOOM4Ee9rcsjZUBUpKG2Wgh4GmMynK76CLTTJd09AdfyO8_pDLXL1FAsHsRK7dRhMJU-WhEVYl_Cj3MxDkydt2l9Mro6dB_kqA0JPMJlTltRm_z7PvgAIM8ZwGykZ1YOP1LbhKOQ7VtZ34qBXHk4R97iRYHMrMWp1xbEYFkmyUgKQ_QqNAe_1p6fBhCrjI0Q94LYqD2SA3nuRs1uxQBQ-QQOsSt9jzLI2MaFtE1YFLphW6utZuHic=&amp;c=8AlvxLU_GzJO7MxKl9LIELq_RpO6d0uyiQP2FqAhDkERSGXk6pzC6g==&amp;ch=b0PQ_E71J1EvmhJDFyDGH5H6jT0E5XZnxkiKLntyIYqnAytQBQCcjw==" TargetMode="External"/><Relationship Id="rId56" Type="http://schemas.openxmlformats.org/officeDocument/2006/relationships/hyperlink" Target="http://r20.rs6.net/tn.jsp?f=001UX_WcAiGIvKfbmGETODMLixOOM4Ee9rcsjZUBUpKG2Wgh4GmMynK76CLTTJd09Ad8SgTDyNG-f2kMz_gU6kKnwiYucWGhMtxaAwZfIwud0O6SZ0bLM3CqD1EVXneH-H2_-1y9t8zCEL-V9Rh7GO9wvFPS2OCw1DGMTtnrOD32fJMGiRvPW0WNAv3YEGOfJ5Cm77V4JA9DBDHo9jKWWUMbWv5FC8JTLnIsSmvM49IQPIMeaqDjT6mSH87SNrDOfUb5M4UzVp-e-YG3qIVriDZgQ==&amp;c=8AlvxLU_GzJO7MxKl9LIELq_RpO6d0uyiQP2FqAhDkERSGXk6pzC6g==&amp;ch=b0PQ_E71J1EvmhJDFyDGH5H6jT0E5XZnxkiKLntyIYqnAytQBQCcjw==" TargetMode="External"/><Relationship Id="rId64" Type="http://schemas.openxmlformats.org/officeDocument/2006/relationships/hyperlink" Target="http://r20.rs6.net/tn.jsp?f=001UX_WcAiGIvKfbmGETODMLixOOM4Ee9rcsjZUBUpKG2Wgh4GmMynK76CLTTJd09AdMXmrdwt_W3mJl9WpIsSQ5eW9GuRWjhchDwLoJ9Wf58G4qk-Nf-l578-TdfEPQm4PdA-fVIxIwAkgz47ue2XF5CyVr_oCYc-3g_vBFXEQcETgjOTWWkX_JivsvrMhh0W4KDg2g32Vnj4z6u56fMTNf54xoOT4bI-JlOxGEWhwF9R9nhkAkuQEgQhqeCLjzxRIOyb15dJUxTpm8aW051D01DKYsFVVGqAb&amp;c=8AlvxLU_GzJO7MxKl9LIELq_RpO6d0uyiQP2FqAhDkERSGXk6pzC6g==&amp;ch=b0PQ_E71J1EvmhJDFyDGH5H6jT0E5XZnxkiKLntyIYqnAytQBQCcjw==" TargetMode="External"/><Relationship Id="rId69" Type="http://schemas.openxmlformats.org/officeDocument/2006/relationships/hyperlink" Target="http://r20.rs6.net/tn.jsp?f=001UX_WcAiGIvKfbmGETODMLixOOM4Ee9rcsjZUBUpKG2Wgh4GmMynK76CLTTJd09Ade9gNHaexd-13QErHkQuXxHsBz_HxQ16iwwbt42gLYMetBGXAmXnfJt9aJyrpzliG4cPB44R0zOATCb1_l-snmWpmzP8aFO_AXImsJ5VvL6DVySpAJ7xnsQWjtX1UZ0o31jgq6TTPKLeMfdtoiwne82UHYuLP3eBkDwEObjsgr4hvyi72t5BMynwSH-jK6wMUldfy3mRuLdRhcK0syMsua0GDObUMs899s56Nis3MeBHn_54Ers_7M_9p7yf7VZJSZLdxlk4ktMHcLWuQIXwPFQ==&amp;c=8AlvxLU_GzJO7MxKl9LIELq_RpO6d0uyiQP2FqAhDkERSGXk6pzC6g==&amp;ch=b0PQ_E71J1EvmhJDFyDGH5H6jT0E5XZnxkiKLntyIYqnAytQBQCcjw==" TargetMode="External"/><Relationship Id="rId77" Type="http://schemas.openxmlformats.org/officeDocument/2006/relationships/hyperlink" Target="http://r20.rs6.net/tn.jsp?f=001UX_WcAiGIvKfbmGETODMLixOOM4Ee9rcsjZUBUpKG2Wgh4GmMynK76CLTTJd09AdIikJxNyY0LP_hw08jF3bY-Z_dc9wZGFhrh0KBM-famBhCF5vMcbnGBcHBJ1lmNEGvNiAcxrQV0DBQuAjBeO_xo8Bgu6-eC4Bu37KAuP_L0LAiqKnsO-5lQPd0k5GBPEyfytJtsrPAi2PbyFJ3Cl8x84qDQUrXAqH&amp;c=8AlvxLU_GzJO7MxKl9LIELq_RpO6d0uyiQP2FqAhDkERSGXk6pzC6g==&amp;ch=b0PQ_E71J1EvmhJDFyDGH5H6jT0E5XZnxkiKLntyIYqnAytQBQCcjw==" TargetMode="External"/><Relationship Id="rId100" Type="http://schemas.openxmlformats.org/officeDocument/2006/relationships/hyperlink" Target="http://r20.rs6.net/tn.jsp?f=001UX_WcAiGIvKfbmGETODMLixOOM4Ee9rcsjZUBUpKG2Wgh4GmMynK72Tvd3ROvmROftp7h2jashpAJpmG7aUF9Vigo2uadcc7_nX_mmExp0isZLS-4wwLobxtGjq209o7bdNsMi1VmwNK4sCSPLPrMRkIeyebopKab9-RePf7mandkFlgakXKxizUJXZJ5Zt_gQlLIQ7MGdDDV2srByWsOOSSDPaQPjUo&amp;c=8AlvxLU_GzJO7MxKl9LIELq_RpO6d0uyiQP2FqAhDkERSGXk6pzC6g==&amp;ch=b0PQ_E71J1EvmhJDFyDGH5H6jT0E5XZnxkiKLntyIYqnAytQBQCcjw==" TargetMode="External"/><Relationship Id="rId105" Type="http://schemas.openxmlformats.org/officeDocument/2006/relationships/hyperlink" Target="http://r20.rs6.net/tn.jsp?f=001UX_WcAiGIvKfbmGETODMLixOOM4Ee9rcsjZUBUpKG2Wgh4GmMynK76CLTTJd09AdCv4kZXSdAAwtcD-NAqUxGqBQn9bkuT5AtaJqAp64Gr0j2AyDgTJYJ0o6l5oFOOeJdj1ZjCWaR_aDhFQ6RBEmgoKEH8hWNJZscqF1ZmtSyhDjS8JilJmFJA0rJvRFPF3bTx2cILKfzM2XvqBJ2lMi-waw5nX-muCV6qRpt-LyW1IW_Kr_9y6nfafXneg1ZYxU9h5KHcy_gWCHHMKlZnhyrYrh7lNB3yMvndiIyhPwB6weHuyp4Z05lbAa-mc5A_JZ&amp;c=8AlvxLU_GzJO7MxKl9LIELq_RpO6d0uyiQP2FqAhDkERSGXk6pzC6g==&amp;ch=b0PQ_E71J1EvmhJDFyDGH5H6jT0E5XZnxkiKLntyIYqnAytQBQCcjw==" TargetMode="External"/><Relationship Id="rId113" Type="http://schemas.openxmlformats.org/officeDocument/2006/relationships/hyperlink" Target="http://r20.rs6.net/tn.jsp?f=001UX_WcAiGIvKfbmGETODMLixOOM4Ee9rcsjZUBUpKG2Wgh4GmMynK7wyZ6DIiZgEjqwBQpyDRmeDQQnQVYrnveT6meLq8ZTcXRY5OcgwwtsQuoYdy76P5Trhm9ycqWf_uPo7xTYtj2QO0xLMzvC7qUNSwOj0_e1cW6MkyiSWOC4lsok35682Dgc1BC7Znd5kY&amp;c=8AlvxLU_GzJO7MxKl9LIELq_RpO6d0uyiQP2FqAhDkERSGXk6pzC6g==&amp;ch=b0PQ_E71J1EvmhJDFyDGH5H6jT0E5XZnxkiKLntyIYqnAytQBQCcjw==" TargetMode="External"/><Relationship Id="rId118" Type="http://schemas.openxmlformats.org/officeDocument/2006/relationships/hyperlink" Target="http://r20.rs6.net/tn.jsp?f=001UX_WcAiGIvKfbmGETODMLixOOM4Ee9rcsjZUBUpKG2Wgh4GmMynK77NgNcTmS8XxyJDXbvKIxCoLbg2jQwiMSDi1CyifBY_dbB_V28kZISBPJneIE0iZwdD4lBd_P7n6DCTyFFfFwuwL_hNmi3qJbWsSHCEv01xo39DZubkIkLE49NU0GSTy-Q==&amp;c=8AlvxLU_GzJO7MxKl9LIELq_RpO6d0uyiQP2FqAhDkERSGXk6pzC6g==&amp;ch=b0PQ_E71J1EvmhJDFyDGH5H6jT0E5XZnxkiKLntyIYqnAytQBQCcjw==" TargetMode="External"/><Relationship Id="rId126" Type="http://schemas.openxmlformats.org/officeDocument/2006/relationships/image" Target="media/image28.png"/><Relationship Id="rId8" Type="http://schemas.openxmlformats.org/officeDocument/2006/relationships/image" Target="media/image4.png"/><Relationship Id="rId51" Type="http://schemas.openxmlformats.org/officeDocument/2006/relationships/hyperlink" Target="http://r20.rs6.net/tn.jsp?f=001UX_WcAiGIvKfbmGETODMLixOOM4Ee9rcsjZUBUpKG2Wgh4GmMynK76CLTTJd09Ad4vG1SbBfGW4aX7KtTUI_DD3yQgAzo4BQvb7-LSEgS-OWwj9wPQ3uouMQhoGjwOqmqwH2afb2WJeVQxAx38aOs3tKOLgaz7n_D-I2_MZmAguY_Zg7I12Y9Ssz1m7iLCiJ3sMmOWIo1sG4aecIj8555n73RczHNxUr7vjzz2Tr2IZFJw_IEw0evXX8TJN-lJBPVkKsFhjd69EPG49ojJtaRKUX7_dLAaos&amp;c=8AlvxLU_GzJO7MxKl9LIELq_RpO6d0uyiQP2FqAhDkERSGXk6pzC6g==&amp;ch=b0PQ_E71J1EvmhJDFyDGH5H6jT0E5XZnxkiKLntyIYqnAytQBQCcjw==" TargetMode="External"/><Relationship Id="rId72" Type="http://schemas.openxmlformats.org/officeDocument/2006/relationships/hyperlink" Target="http://r20.rs6.net/tn.jsp?f=001UX_WcAiGIvKfbmGETODMLixOOM4Ee9rcsjZUBUpKG2Wgh4GmMynK76CLTTJd09Ad8fTxehMfNDpPE_50mC8eKv8imDEczLTNeSjXOZ6t0xK40e-1ALBhFhQX76Y3YpFGr3DpUevx0iYa47Onwxgf5tA1G2nf13mYsFgW6VX-TlLcU7c4G82gIseF5uFYnyhfZgD9oMVh8bP4Waq5SU-i-K2x4VKgTdr3Dn1wyQAuYBTGSFn6hhYyXw==&amp;c=8AlvxLU_GzJO7MxKl9LIELq_RpO6d0uyiQP2FqAhDkERSGXk6pzC6g==&amp;ch=b0PQ_E71J1EvmhJDFyDGH5H6jT0E5XZnxkiKLntyIYqnAytQBQCcjw==" TargetMode="External"/><Relationship Id="rId80" Type="http://schemas.openxmlformats.org/officeDocument/2006/relationships/hyperlink" Target="http://r20.rs6.net/tn.jsp?f=001UX_WcAiGIvKfbmGETODMLixOOM4Ee9rcsjZUBUpKG2Wgh4GmMynK76CLTTJd09AdPNp2gJX496GCf_hOfsX_vb9wmIfNYZRckX28RHHM71LgUMzEv_oYGk36QOi9rzMWV5dTtDi3URVo-FxOOkwAwTzVf_3WDThwpX0REUwQcuPij9Z-f-M76107CH_UKWHooELKN1fFkKfav5H6bKVBddWkvxwdQe1ExS36GpGJTpZsXJfZ0YFTNg==&amp;c=8AlvxLU_GzJO7MxKl9LIELq_RpO6d0uyiQP2FqAhDkERSGXk6pzC6g==&amp;ch=b0PQ_E71J1EvmhJDFyDGH5H6jT0E5XZnxkiKLntyIYqnAytQBQCcjw==" TargetMode="External"/><Relationship Id="rId85" Type="http://schemas.openxmlformats.org/officeDocument/2006/relationships/hyperlink" Target="http://r20.rs6.net/tn.jsp?f=001UX_WcAiGIvKfbmGETODMLixOOM4Ee9rcsjZUBUpKG2Wgh4GmMynK76CLTTJd09AdqODlEnOwB8JUMpf1aU1dgp6QlxZAbUdo-LYT03JHA8FsAlr_SscT7i9EkHRgQcEdQc1XIxFDdbwbBljP6S_XdbaXPOf256XcUfQAd0xmvSqD1zCoCNc7kAjoULRLv5Cpl8PEfAgKMy8Jf-Z1rPOP-7CrHG-tXegr&amp;c=8AlvxLU_GzJO7MxKl9LIELq_RpO6d0uyiQP2FqAhDkERSGXk6pzC6g==&amp;ch=b0PQ_E71J1EvmhJDFyDGH5H6jT0E5XZnxkiKLntyIYqnAytQBQCcjw==" TargetMode="External"/><Relationship Id="rId93" Type="http://schemas.openxmlformats.org/officeDocument/2006/relationships/hyperlink" Target="http://r20.rs6.net/tn.jsp?f=001UX_WcAiGIvKfbmGETODMLixOOM4Ee9rcsjZUBUpKG2Wgh4GmMynK713IXFli2TYATR0BRrBV7hB27qDYonLv7k3HyKPqL5ZRPOeDJ_fkxYN--80TXHlJBNJgVj1pQpBu_Q0XjYiCxaVoHk6LsEZHioDMQsvNEPEmb43G7ta14mIhnUA8PdU1uJqUeAc9dWv5Sm5QTnL3gVmGI3o02u6g4A==&amp;c=8AlvxLU_GzJO7MxKl9LIELq_RpO6d0uyiQP2FqAhDkERSGXk6pzC6g==&amp;ch=b0PQ_E71J1EvmhJDFyDGH5H6jT0E5XZnxkiKLntyIYqnAytQBQCcjw==" TargetMode="External"/><Relationship Id="rId98" Type="http://schemas.openxmlformats.org/officeDocument/2006/relationships/hyperlink" Target="http://r20.rs6.net/tn.jsp?f=001UX_WcAiGIvKfbmGETODMLixOOM4Ee9rcsjZUBUpKG2Wgh4GmMynK70iqBoU3NNhgwoCawJWUPYismPeBmTv7LQYJ83EFUPh71cR_AzTe0DXU-cQRllh7G94QPajsaTA5CVMNqHe7XhBoOIdfTvHklnQDvSZ-gLMAsx9a06vWXYHk0OpmWWIWZA==&amp;c=8AlvxLU_GzJO7MxKl9LIELq_RpO6d0uyiQP2FqAhDkERSGXk6pzC6g==&amp;ch=b0PQ_E71J1EvmhJDFyDGH5H6jT0E5XZnxkiKLntyIYqnAytQBQCcjw==" TargetMode="External"/><Relationship Id="rId121" Type="http://schemas.openxmlformats.org/officeDocument/2006/relationships/hyperlink" Target="http://r20.rs6.net/tn.jsp?f=001UX_WcAiGIvKfbmGETODMLixOOM4Ee9rcsjZUBUpKG2Wgh4GmMynK77NgNcTmS8XxxCwvsDTo1f0Tsb_VAI_WcPtz3Spyab5IJVUTBFowZy9JSbHDsClz6UCKhhvH2qw6VZ_Tmav9L3GELADBe8AV7G-AGJNrhVRHWjRdlit2RXr_2R-DoH_VxQ==&amp;c=8AlvxLU_GzJO7MxKl9LIELq_RpO6d0uyiQP2FqAhDkERSGXk6pzC6g==&amp;ch=b0PQ_E71J1EvmhJDFyDGH5H6jT0E5XZnxkiKLntyIYqnAytQBQCcjw=="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UX_WcAiGIvKfbmGETODMLixOOM4Ee9rcsjZUBUpKG2Wgh4GmMynK76CLTTJd09AdNER4tk6_bHKnPk0dxxQIZnieWArPWbNOLu0IoQmylHHSMrP_mz8zd3owlnrHN_jxGv6tTxUTItBeljM6qHUywctYYagsv1PC0LwIuEnEDof7aK45aweLKxbGqsYlUHlFQx_x8XaEjYaB2x9bw6IKCpRcGYuPjHgQdO19HBQafwqwIaNvvZmxSR8CWS3R9ctBuvytzH9rj4Oh0Ot084jZIJLgvnC5sCeVP2UI8smVz2n2P6q2me_vqg==&amp;c=8AlvxLU_GzJO7MxKl9LIELq_RpO6d0uyiQP2FqAhDkERSGXk6pzC6g==&amp;ch=b0PQ_E71J1EvmhJDFyDGH5H6jT0E5XZnxkiKLntyIYqnAytQBQCcjw==" TargetMode="External"/><Relationship Id="rId33" Type="http://schemas.openxmlformats.org/officeDocument/2006/relationships/hyperlink" Target="http://r20.rs6.net/tn.jsp?f=001UX_WcAiGIvKfbmGETODMLixOOM4Ee9rcsjZUBUpKG2Wgh4GmMynK76CLTTJd09Ad4yQmeKiTBSOgdBeXR6kp9wxJXpsK_Igi1eAwtxOO0S0EQ4X0XSc5mrn3Mn_4OVW1702-fw-uoTMQoo-DPM9NnTozikhCwqeYn9DJ0TJYqkLTocoUe8FOby7G44CQtcygBIKNGTYmDGtQLojMrjJ6HPfrJ_r7CXtWyc0xcitarjhPG5m_--ocVIzxx1g8ai1OU-PHja9-5dDIxKdG5BGJftXJtQXlsTV9k81jf8i_0IVG669wcsOXOT7i8ZXhVkxS&amp;c=8AlvxLU_GzJO7MxKl9LIELq_RpO6d0uyiQP2FqAhDkERSGXk6pzC6g==&amp;ch=b0PQ_E71J1EvmhJDFyDGH5H6jT0E5XZnxkiKLntyIYqnAytQBQCcjw==" TargetMode="External"/><Relationship Id="rId38" Type="http://schemas.openxmlformats.org/officeDocument/2006/relationships/hyperlink" Target="http://r20.rs6.net/tn.jsp?f=001UX_WcAiGIvKfbmGETODMLixOOM4Ee9rcsjZUBUpKG2Wgh4GmMynK7x6SQK6InuA1bzzZU7XH1o8VlLw4hyMDcexKbFXTVbhvNgTmlxJUuZoOplsDxd_i5LzZ_f8n-pNWrPJtqGC1b73dxgSJ2zoP14KzxYgDi-ifdukQVTqVuQ_5bn0NoVo_bnWVRrkcApVsqcQ3AuEr53eitvz2lt1M7aBpGuB_zlAGmrynkChGzI6B1onGnZ-i37O4s5NujqVlELngwHY0LsWBt_irAndZq3qw4oZiQ21l&amp;c=8AlvxLU_GzJO7MxKl9LIELq_RpO6d0uyiQP2FqAhDkERSGXk6pzC6g==&amp;ch=b0PQ_E71J1EvmhJDFyDGH5H6jT0E5XZnxkiKLntyIYqnAytQBQCcjw==" TargetMode="External"/><Relationship Id="rId46" Type="http://schemas.openxmlformats.org/officeDocument/2006/relationships/hyperlink" Target="http://r20.rs6.net/tn.jsp?f=001UX_WcAiGIvKfbmGETODMLixOOM4Ee9rcsjZUBUpKG2Wgh4GmMynK76CLTTJd09AdrYFCFQw2bVbYr9bvxSNI0aCBcC-Fh4aQvVFnnlFE421k0N1nvKD8qs53q56sAy9O4lOzm_j0fZSitIs-HffdVRHoJVeFudmU1I-R_FQcUtf1JKVxtqL39cfad5lLbfQQrJ34Pe_6pXOoKs0ERHosN3BNYn1uPbWlswbN15f07_mD2tW31dlENySXVgiyXBqEI7ThYraVZ_XDDTeYIfGzKAHRd3A8qgIM&amp;c=8AlvxLU_GzJO7MxKl9LIELq_RpO6d0uyiQP2FqAhDkERSGXk6pzC6g==&amp;ch=b0PQ_E71J1EvmhJDFyDGH5H6jT0E5XZnxkiKLntyIYqnAytQBQCcjw==" TargetMode="External"/><Relationship Id="rId59" Type="http://schemas.openxmlformats.org/officeDocument/2006/relationships/hyperlink" Target="http://r20.rs6.net/tn.jsp?f=001UX_WcAiGIvKfbmGETODMLixOOM4Ee9rcsjZUBUpKG2Wgh4GmMynK76CLTTJd09AdFBSTy8s-jkalgg_oV_OFK28sCgEQCa54lqvsVT7tK6oNPK8jbnmK54WcKKBxemTCKx2oUYjndkwK2kKIITfvHdAKkedsFEAevjyP5e5Erzz5HNjqbZ9Bw6cckhW7TtKQgLoe7ASMWqE=&amp;c=8AlvxLU_GzJO7MxKl9LIELq_RpO6d0uyiQP2FqAhDkERSGXk6pzC6g==&amp;ch=b0PQ_E71J1EvmhJDFyDGH5H6jT0E5XZnxkiKLntyIYqnAytQBQCcjw==" TargetMode="External"/><Relationship Id="rId67" Type="http://schemas.openxmlformats.org/officeDocument/2006/relationships/hyperlink" Target="http://r20.rs6.net/tn.jsp?f=001UX_WcAiGIvKfbmGETODMLixOOM4Ee9rcsjZUBUpKG2Wgh4GmMynK76CLTTJd09AdG3NOGYbWsMp7M53XdG0o8i9xNtl8CqE8jwI2dO2B2UogHTL_ARrh8D6ESrlg0HfZ6OzPe66yhH48l_Afmcg0T24Ht5qIKY-my0hwsMJCJ-slSv9IoEbnoUREb8prWNeTqmU8PNtEmfcrfh3xcjFci1BPFcaiu6iF8NcYkCGHALxSnq5lSQZWxw==&amp;c=8AlvxLU_GzJO7MxKl9LIELq_RpO6d0uyiQP2FqAhDkERSGXk6pzC6g==&amp;ch=b0PQ_E71J1EvmhJDFyDGH5H6jT0E5XZnxkiKLntyIYqnAytQBQCcjw==" TargetMode="External"/><Relationship Id="rId103" Type="http://schemas.openxmlformats.org/officeDocument/2006/relationships/hyperlink" Target="http://r20.rs6.net/tn.jsp?f=001UX_WcAiGIvKfbmGETODMLixOOM4Ee9rcsjZUBUpKG2Wgh4GmMynK72Tvd3ROvmROftp7h2jashpAJpmG7aUF9Vigo2uadcc7_nX_mmExp0isZLS-4wwLobxtGjq209o7bdNsMi1VmwNK4sCSPLPrMRkIeyebopKab9-RePf7mandkFlgakXKxizUJXZJ5Zt_gQlLIQ7MGdDDV2srByWsOOSSDPaQPjUo&amp;c=8AlvxLU_GzJO7MxKl9LIELq_RpO6d0uyiQP2FqAhDkERSGXk6pzC6g==&amp;ch=b0PQ_E71J1EvmhJDFyDGH5H6jT0E5XZnxkiKLntyIYqnAytQBQCcjw==" TargetMode="External"/><Relationship Id="rId108" Type="http://schemas.openxmlformats.org/officeDocument/2006/relationships/hyperlink" Target="http://r20.rs6.net/tn.jsp?f=001UX_WcAiGIvKfbmGETODMLixOOM4Ee9rcsjZUBUpKG2Wgh4GmMynK76CLTTJd09Adb9rmJq6opw4_zpLXdwoHk0K5r7jDX8f_fZzIWhEg53Cj-Xihbgk_RO_151JTsyMlOBIe9tiePCIczBKGBN31lq1d65x2O_FhTBJH4qczuYxVRvM9--eQHUxnwwb89xllq5iBOBULuLfGs_aCD-Wq7Hkh7MsKdxZg_ji183tycBLTm8lA-BqPCaOzxHg0VgxScbyGY5ZIBOs=&amp;c=8AlvxLU_GzJO7MxKl9LIELq_RpO6d0uyiQP2FqAhDkERSGXk6pzC6g==&amp;ch=b0PQ_E71J1EvmhJDFyDGH5H6jT0E5XZnxkiKLntyIYqnAytQBQCcjw==" TargetMode="External"/><Relationship Id="rId116" Type="http://schemas.openxmlformats.org/officeDocument/2006/relationships/hyperlink" Target="http://r20.rs6.net/tn.jsp?f=001UX_WcAiGIvKfbmGETODMLixOOM4Ee9rcsjZUBUpKG2Wgh4GmMynK77NgNcTmS8XxRAgV5llZJaLpv0jvL_IHLHFcgz1Yds_DEex_2W2TZ39fCOj03ypu9yQhJWWg9tU6_ldAw4e_qrIKl_WUD2SnG9SNYN8O7Rhjoa9xr6bg265m3qiZP5NSYA==&amp;c=8AlvxLU_GzJO7MxKl9LIELq_RpO6d0uyiQP2FqAhDkERSGXk6pzC6g==&amp;ch=b0PQ_E71J1EvmhJDFyDGH5H6jT0E5XZnxkiKLntyIYqnAytQBQCcjw==" TargetMode="External"/><Relationship Id="rId124" Type="http://schemas.openxmlformats.org/officeDocument/2006/relationships/image" Target="media/image26.png"/><Relationship Id="rId129" Type="http://schemas.openxmlformats.org/officeDocument/2006/relationships/theme" Target="theme/theme1.xml"/><Relationship Id="rId20" Type="http://schemas.openxmlformats.org/officeDocument/2006/relationships/image" Target="media/image16.jpeg"/><Relationship Id="rId41" Type="http://schemas.openxmlformats.org/officeDocument/2006/relationships/hyperlink" Target="http://r20.rs6.net/tn.jsp?f=001UX_WcAiGIvKfbmGETODMLixOOM4Ee9rcsjZUBUpKG2Wgh4GmMynK76CLTTJd09AdjIjHboqHz1bNatdHgfo5egpE9kIUfa4Ni5mmAnrbRYmgBhQC2cY6xEFLUO22MgnxRFZKeuL7WKZbcqyWyAF3Bxch9Ev81dFh3aPUa3F9W1vsqr6L6CeAcegLjm7QPUeE9UKWaOCsAph7ly2htw2MxXxBfT4dmW8VB_SriDhPTsc9SuySYDa7FGm0xXKWWMY_5C_ErLBP_Tpqfly24Gt_TmrlLE7NKG21&amp;c=8AlvxLU_GzJO7MxKl9LIELq_RpO6d0uyiQP2FqAhDkERSGXk6pzC6g==&amp;ch=b0PQ_E71J1EvmhJDFyDGH5H6jT0E5XZnxkiKLntyIYqnAytQBQCcjw==" TargetMode="External"/><Relationship Id="rId54" Type="http://schemas.openxmlformats.org/officeDocument/2006/relationships/hyperlink" Target="http://r20.rs6.net/tn.jsp?f=001UX_WcAiGIvKfbmGETODMLixOOM4Ee9rcsjZUBUpKG2Wgh4GmMynK76CLTTJd09AdhWvSr7PXexBkp2VYZ8_rSwF1mLQvZAC9diNv3_9KsfXKNLhVWYFNQ9J7hlbxXJaumJg2VOTBky4LvrQ-_orQtLgVMFn3s3oYo8e1PyACuG9sO26tMzWT0LTnztUjVMKGxpEs2CBeFxLbAMgl-jdjef3v8bmskPijaHQbrhnC1dJelsEkYJEoIw==&amp;c=8AlvxLU_GzJO7MxKl9LIELq_RpO6d0uyiQP2FqAhDkERSGXk6pzC6g==&amp;ch=b0PQ_E71J1EvmhJDFyDGH5H6jT0E5XZnxkiKLntyIYqnAytQBQCcjw==" TargetMode="External"/><Relationship Id="rId62" Type="http://schemas.openxmlformats.org/officeDocument/2006/relationships/hyperlink" Target="http://r20.rs6.net/tn.jsp?f=001UX_WcAiGIvKfbmGETODMLixOOM4Ee9rcsjZUBUpKG2Wgh4GmMynK76CLTTJd09AdEf6vx65mEhrTcRwn2QxKIZhOCXyhAigoVvnyft4wHMdLOniYADTsLNhloBWZRKlszdUTh7kH-2Lt7dGpALGuP-D3oS06f0LwwajEyx6efDdFvIr77CRvRsLdI2IYFHn3DOHW2lFBrZPceNaeS4UFmD51jEkFFM0b1DN1wGOGYMQHYHJsHJV7Jfycx3lJj95p1qIdjJzl4mkg1OcDw98Xu4rrBULqBTo5adMfjLgFB7XddUq8tf-RFQO_7FYEUSIff0CCfzsUJnBjxFxO4Q5HQ_hanuOMDdDa&amp;c=8AlvxLU_GzJO7MxKl9LIELq_RpO6d0uyiQP2FqAhDkERSGXk6pzC6g==&amp;ch=b0PQ_E71J1EvmhJDFyDGH5H6jT0E5XZnxkiKLntyIYqnAytQBQCcjw==" TargetMode="External"/><Relationship Id="rId70" Type="http://schemas.openxmlformats.org/officeDocument/2006/relationships/hyperlink" Target="http://r20.rs6.net/tn.jsp?f=001UX_WcAiGIvKfbmGETODMLixOOM4Ee9rcsjZUBUpKG2Wgh4GmMynK76CLTTJd09Adfae2NiMxlFr2LdXHso3ae_0vd7lGPOlcdaE7-BCkgFpHV8r_Dv3onbnV-rrJIccsLZQPWXdqQD2XAX8tK47N0XEMZ_XSD1ok8uzXPhcp1Hal2Qg3T5ezBgOcQla1LMZZ82ybzG8Vrm-aGNOAzdbDMA==&amp;c=8AlvxLU_GzJO7MxKl9LIELq_RpO6d0uyiQP2FqAhDkERSGXk6pzC6g==&amp;ch=b0PQ_E71J1EvmhJDFyDGH5H6jT0E5XZnxkiKLntyIYqnAytQBQCcjw==" TargetMode="External"/><Relationship Id="rId75" Type="http://schemas.openxmlformats.org/officeDocument/2006/relationships/hyperlink" Target="http://r20.rs6.net/tn.jsp?f=001UX_WcAiGIvKfbmGETODMLixOOM4Ee9rcsjZUBUpKG2Wgh4GmMynK76CLTTJd09Adj1i4x9-sqnECel2RfjEwlynDeFv22ALdGRdvp38mxfzS3jaDL2Vgcln1gwbeDRfqPVYM9UE6Fq3s3ItEGpiOJuBxVp2maU-M_F-pULVA_lPm3SsDz23xJaPH5Na9RaZy5ZMy1LQfhpfUurCow6tpzAJ7Nm_PcYiDqcfpV4qi6w5IZ_2deJ5epA==&amp;c=8AlvxLU_GzJO7MxKl9LIELq_RpO6d0uyiQP2FqAhDkERSGXk6pzC6g==&amp;ch=b0PQ_E71J1EvmhJDFyDGH5H6jT0E5XZnxkiKLntyIYqnAytQBQCcjw==" TargetMode="External"/><Relationship Id="rId83" Type="http://schemas.openxmlformats.org/officeDocument/2006/relationships/hyperlink" Target="http://r20.rs6.net/tn.jsp?f=001UX_WcAiGIvKfbmGETODMLixOOM4Ee9rcsjZUBUpKG2Wgh4GmMynK76CLTTJd09AdqmDQejKOdiBJtlCtVvTooRYW3Sw1RunGedku_vdN_hw3vbv5GOFnVXjfrLaHbbBUWbheYLp_amEA06TxkgXwzvgoZqsWrAG0ij_nUrn8MQCzbys8Ucc7CVx_SbMMrzlK_PcVj_Ss_wp8IuMH8VifAtESwSyseBdXV_JjXRDa0h3LaJv57ZpgPFOyof8AbGCvMSbs1ltdB6vw1Kvod5uyp7ZRHmQVPa0p&amp;c=8AlvxLU_GzJO7MxKl9LIELq_RpO6d0uyiQP2FqAhDkERSGXk6pzC6g==&amp;ch=b0PQ_E71J1EvmhJDFyDGH5H6jT0E5XZnxkiKLntyIYqnAytQBQCcjw==" TargetMode="External"/><Relationship Id="rId88" Type="http://schemas.openxmlformats.org/officeDocument/2006/relationships/hyperlink" Target="http://r20.rs6.net/tn.jsp?f=001UX_WcAiGIvKfbmGETODMLixOOM4Ee9rcsjZUBUpKG2Wgh4GmMynK76CLTTJd09AdZ7cZLT3BO0ysPBxn_2q9fQAd5o3IJDEXHBh2ijE3njt3rAIPFsCL6cAtKHYfdjEZfkwtedq2sqT-r6j5v2zZ3J3y_6h9uERwc787_pImkL1spetp2OfluDwpGSRGaxAFR4OhoA4pJ4vJwuyffp7zzQcSvRiK9uFudhWhtS3h0_9FfdDOuejPqKa2h5pWdocTuvyQ2WNCVmK_VpwuruRmAWmwYLj-0gmOp0DzkR1g-L4=&amp;c=8AlvxLU_GzJO7MxKl9LIELq_RpO6d0uyiQP2FqAhDkERSGXk6pzC6g==&amp;ch=b0PQ_E71J1EvmhJDFyDGH5H6jT0E5XZnxkiKLntyIYqnAytQBQCcjw==" TargetMode="External"/><Relationship Id="rId91" Type="http://schemas.openxmlformats.org/officeDocument/2006/relationships/hyperlink" Target="http://r20.rs6.net/tn.jsp?f=001UX_WcAiGIvKfbmGETODMLixOOM4Ee9rcsjZUBUpKG2Wgh4GmMynK76CLTTJd09AdOT7aN8VYQSZFHJcM-N-E_l924U4DN3-W_7cM5BYxxxjiJaBV4BkRySrdGCBwan17QMXN30z_tEC04zGbgBqZtCIPc4xpQfHzKnNGjNmfwQaJfMm3gCpSiVsKC2cNPQ-9oTDgs-HJnWVKTDQZxhOZk6GOx7eUUooCUNnN2x3NVP8=&amp;c=8AlvxLU_GzJO7MxKl9LIELq_RpO6d0uyiQP2FqAhDkERSGXk6pzC6g==&amp;ch=b0PQ_E71J1EvmhJDFyDGH5H6jT0E5XZnxkiKLntyIYqnAytQBQCcjw==" TargetMode="External"/><Relationship Id="rId96" Type="http://schemas.openxmlformats.org/officeDocument/2006/relationships/hyperlink" Target="http://r20.rs6.net/tn.jsp?f=001UX_WcAiGIvKfbmGETODMLixOOM4Ee9rcsjZUBUpKG2Wgh4GmMynK76CLTTJd09Ad3g_301cJpFWXDnfMrfojwij2tac17Wqc1NTxGCpi7CNhKOQ4E6S_a0_JQZlgSnn4amosjFzPWOsy6TPvrB3RPAnymslquMnkD6u6cZ6vszYemFNIYmZjXbUixX9Mpb6osNUJmAWyPxNCC8Lqh14NDFLZ7_LLzJUGAl5jKhd2PN0N4DEE4FWMCqXI_DaBW5luA8JA_Ro4vdA=&amp;c=8AlvxLU_GzJO7MxKl9LIELq_RpO6d0uyiQP2FqAhDkERSGXk6pzC6g==&amp;ch=b0PQ_E71J1EvmhJDFyDGH5H6jT0E5XZnxkiKLntyIYqnAytQBQCcjw==" TargetMode="External"/><Relationship Id="rId111" Type="http://schemas.openxmlformats.org/officeDocument/2006/relationships/hyperlink" Target="http://r20.rs6.net/tn.jsp?f=001UX_WcAiGIvKfbmGETODMLixOOM4Ee9rcsjZUBUpKG2Wgh4GmMynK77NgNcTmS8XxTKV13gXpgJJwp_fZQr1Wfzp9QpkyUFAr1fp_6fHKnH0ImNzPd9rhjQD4qBGkSSW80xSIgYN12oso9CWDAbV669jnxFX6mj6pyRSf37dtoQXhJSm_s7Krafx5L_6aaDJo&amp;c=8AlvxLU_GzJO7MxKl9LIELq_RpO6d0uyiQP2FqAhDkERSGXk6pzC6g==&amp;ch=b0PQ_E71J1EvmhJDFyDGH5H6jT0E5XZnxkiKLntyIYqnAytQBQCcjw=="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UX_WcAiGIvKfbmGETODMLixOOM4Ee9rcsjZUBUpKG2Wgh4GmMynK76CLTTJd09AdYTSw-3r_fA_mBEwWVZYQyBfuGJgkJbgHhkaT_5lyFfoz5m11CkclA4ZoCqaqVq6NT8RiGt3D9KPZipjD-4biMLGJrmESgBd9Z5UnzTDgTYCE_XpARCpdiJIQhn6lC8ZvaHlwVbRlvbFp6YDmMMMMePmLhW-1qBjXBAqkMuIZngTKKdRyOW0DWQGTY9TgtJybi7Fvu58jjkzyazM7-Md0pUeQEnxBuVD6_xWrCGXpOXg9kgfXotdGUQ==&amp;c=8AlvxLU_GzJO7MxKl9LIELq_RpO6d0uyiQP2FqAhDkERSGXk6pzC6g==&amp;ch=b0PQ_E71J1EvmhJDFyDGH5H6jT0E5XZnxkiKLntyIYqnAytQBQCcjw==" TargetMode="External"/><Relationship Id="rId28" Type="http://schemas.openxmlformats.org/officeDocument/2006/relationships/hyperlink" Target="http://r20.rs6.net/tn.jsp?f=001UX_WcAiGIvKfbmGETODMLixOOM4Ee9rcsjZUBUpKG2Wgh4GmMynK76CLTTJd09AdbtYTXPSW_AYhHW9A0m_HYV7CHMKxxxpbrGPYTyfo8BdzNXPrdt0i3mxdAz0Lru1GKLUKDf1y4BweCNJAP3R_E6PVsULg2whgloanqbj5ve8elVPqiJUCp0pqDtVzmhlrcwW-VtzqUjDhBWzqHx2SN2hGRDi4BxIsjTfysWpi0Z4evyzi8QZPqw==&amp;c=8AlvxLU_GzJO7MxKl9LIELq_RpO6d0uyiQP2FqAhDkERSGXk6pzC6g==&amp;ch=b0PQ_E71J1EvmhJDFyDGH5H6jT0E5XZnxkiKLntyIYqnAytQBQCcjw==" TargetMode="External"/><Relationship Id="rId36" Type="http://schemas.openxmlformats.org/officeDocument/2006/relationships/hyperlink" Target="http://r20.rs6.net/tn.jsp?f=001UX_WcAiGIvKfbmGETODMLixOOM4Ee9rcsjZUBUpKG2Wgh4GmMynK76CLTTJd09AdZ_A_rtbTlGJZWIlRCGTmqYN-GxLLUAJLL3vl3kILjHDQLIM8T3tabmburY4CpDuewoIkbAtKkiXPyEf9pNBoL89TLToJOtvoiO_SgpZN-mHQjbZ_7SXQ3U1ZoVzHnqY5xeLLvn5qmHHwm7blMG9hyoA4zzeJTXjmpqagvzKgEmg9SMseGx5U6GghMwgvWhhz01PuBSdPK6MHaCJ5GdPMpw==&amp;c=8AlvxLU_GzJO7MxKl9LIELq_RpO6d0uyiQP2FqAhDkERSGXk6pzC6g==&amp;ch=b0PQ_E71J1EvmhJDFyDGH5H6jT0E5XZnxkiKLntyIYqnAytQBQCcjw==" TargetMode="External"/><Relationship Id="rId49" Type="http://schemas.openxmlformats.org/officeDocument/2006/relationships/hyperlink" Target="http://r20.rs6.net/tn.jsp?f=001UX_WcAiGIvKfbmGETODMLixOOM4Ee9rcsjZUBUpKG2Wgh4GmMynK76CLTTJd09Adq8A0dCs_v-Uie33sGE5C1V0JgAIkRxA-ppoW8OS3r7vLWahXODAwPfFJH03iNTkpAZSLlH8UuUnBs29Rz3LoMkqOKAbGVFlcowWfsq2pnZt1cDTLQw3A_8Qe298d4WmR3oLA1xVQCiNr8xXHGEurDQqmm37L4TzocJ4c729IP0Hrw_Ktlhf1cLjgAveqIWOXezAtfvGfZ-e7Zp-Zfp-oJMJ1pc8M5gPj_uvtqZiQQQw=&amp;c=8AlvxLU_GzJO7MxKl9LIELq_RpO6d0uyiQP2FqAhDkERSGXk6pzC6g==&amp;ch=b0PQ_E71J1EvmhJDFyDGH5H6jT0E5XZnxkiKLntyIYqnAytQBQCcjw==" TargetMode="External"/><Relationship Id="rId57" Type="http://schemas.openxmlformats.org/officeDocument/2006/relationships/hyperlink" Target="http://r20.rs6.net/tn.jsp?f=001UX_WcAiGIvKfbmGETODMLixOOM4Ee9rcsjZUBUpKG2Wgh4GmMynK76CLTTJd09Admt-NzQJUa6dOwQ8_eyB2S8QslfifBEyJc6kx7omJllmPcITjvWTyACiuHdV7XSLeq0tDQQWNx7k18B8WLfVRxCC4_brFaT-8D6fzb_z0oGXK4TUags_GHP_qXT62FTqceW8Y0LLKfkcU-PMjXwlXeZ4DrQtzfuzNTsfHeZadtTk6M8EObmWLnW7WKJCzUF0XlYej-wSmVP-oWqAPCKUOo7Th4LntuDfiqtdCwK-xW6ykIZgyiTn3ocRvVPAZ9q2_qpNUYsv9O5g=&amp;c=8AlvxLU_GzJO7MxKl9LIELq_RpO6d0uyiQP2FqAhDkERSGXk6pzC6g==&amp;ch=b0PQ_E71J1EvmhJDFyDGH5H6jT0E5XZnxkiKLntyIYqnAytQBQCcjw==" TargetMode="External"/><Relationship Id="rId106" Type="http://schemas.openxmlformats.org/officeDocument/2006/relationships/hyperlink" Target="http://r20.rs6.net/tn.jsp?f=001UX_WcAiGIvKfbmGETODMLixOOM4Ee9rcsjZUBUpKG2Wgh4GmMynK76CLTTJd09Adb9rmJq6opw4_zpLXdwoHk0K5r7jDX8f_fZzIWhEg53Cj-Xihbgk_RO_151JTsyMlOBIe9tiePCIczBKGBN31lq1d65x2O_FhTBJH4qczuYxVRvM9--eQHUxnwwb89xllq5iBOBULuLfGs_aCD-Wq7Hkh7MsKdxZg_ji183tycBLTm8lA-BqPCaOzxHg0VgxScbyGY5ZIBOs=&amp;c=8AlvxLU_GzJO7MxKl9LIELq_RpO6d0uyiQP2FqAhDkERSGXk6pzC6g==&amp;ch=b0PQ_E71J1EvmhJDFyDGH5H6jT0E5XZnxkiKLntyIYqnAytQBQCcjw==" TargetMode="External"/><Relationship Id="rId114" Type="http://schemas.openxmlformats.org/officeDocument/2006/relationships/hyperlink" Target="http://ui.constantcontact.com/sa/fwtf.jsp?m=1111272225814&amp;a=1120775325234&amp;ea=rthomas%40bak.rr.com" TargetMode="External"/><Relationship Id="rId119" Type="http://schemas.openxmlformats.org/officeDocument/2006/relationships/hyperlink" Target="http://r20.rs6.net/tn.jsp?f=001UX_WcAiGIvKfbmGETODMLixOOM4Ee9rcsjZUBUpKG2Wgh4GmMynK77NgNcTmS8XxxwoH4tJYwMjaELacj3zVcRtYZpvVHD4zyTBlJoSMo7sP5O6QaI8fvzCxTgzNhE3pg_e_zqrJ0Ca4iy5RF-oDpxTYeyoiaXWZvPtDL6EzXyMaLILYuO0Ohs0gK1dzZ16MCi_FQkno91SUdVwfCHRNKA==&amp;c=8AlvxLU_GzJO7MxKl9LIELq_RpO6d0uyiQP2FqAhDkERSGXk6pzC6g==&amp;ch=b0PQ_E71J1EvmhJDFyDGH5H6jT0E5XZnxkiKLntyIYqnAytQBQCcjw==" TargetMode="External"/><Relationship Id="rId127" Type="http://schemas.openxmlformats.org/officeDocument/2006/relationships/image" Target="media/image29.png"/><Relationship Id="rId10" Type="http://schemas.openxmlformats.org/officeDocument/2006/relationships/image" Target="media/image6.png"/><Relationship Id="rId31" Type="http://schemas.openxmlformats.org/officeDocument/2006/relationships/hyperlink" Target="http://r20.rs6.net/tn.jsp?f=001UX_WcAiGIvKfbmGETODMLixOOM4Ee9rcsjZUBUpKG2Wgh4GmMynK76CLTTJd09Ad5dJDOdXNj9VmQoNvt3oUsxr8PzV6hpoJDyrwi2kj2CvXrm0lfMcZpmYolXHLcWsu57hWV0aI2CbooW42za-02G3UQfX1tYlPep1tLT5k_g9SPBKieglLDovzLJNc-PaeruxUm4PpEwc0A4HtscVBrRsiqD8v9KUh-FyAe3ckddZBMM9EOg20VDUyft8JJp-zySaGv9-eojBGO2a3sSFU28OVXqmDiXnANoUSf9nY7YQ=&amp;c=8AlvxLU_GzJO7MxKl9LIELq_RpO6d0uyiQP2FqAhDkERSGXk6pzC6g==&amp;ch=b0PQ_E71J1EvmhJDFyDGH5H6jT0E5XZnxkiKLntyIYqnAytQBQCcjw==" TargetMode="External"/><Relationship Id="rId44" Type="http://schemas.openxmlformats.org/officeDocument/2006/relationships/hyperlink" Target="http://r20.rs6.net/tn.jsp?f=001UX_WcAiGIvKfbmGETODMLixOOM4Ee9rcsjZUBUpKG2Wgh4GmMynK76CLTTJd09Ad0MPG990XunqciNz8-NGbltr14jT1ZlaZPt_-pt1IPhs9DPLtnee2C0-l4yS3dfJCALDNlAvdDMyVnW8hBPOnnki61JWGN0l7Ic2_-bWf0F0ellhpUVtUFN9ssibXMhWoYI8BIephTdAXltY9muRiWiDY40KH5SMFPD0LPBUMXMMLbb-Qop433F_NXFqtCQfnx6WC0tXjPlhP52UOlYsIbB98uigEKtjl&amp;c=8AlvxLU_GzJO7MxKl9LIELq_RpO6d0uyiQP2FqAhDkERSGXk6pzC6g==&amp;ch=b0PQ_E71J1EvmhJDFyDGH5H6jT0E5XZnxkiKLntyIYqnAytQBQCcjw==" TargetMode="External"/><Relationship Id="rId52" Type="http://schemas.openxmlformats.org/officeDocument/2006/relationships/hyperlink" Target="http://r20.rs6.net/tn.jsp?f=001UX_WcAiGIvKfbmGETODMLixOOM4Ee9rcsjZUBUpKG2Wgh4GmMynK76CLTTJd09AdGe9eQMnMs-7_rSiU4Ug_fClGzD1ldoAeCOeuKDA_XaVsbDEgoC9zCfeBy4_HlLo6FALz-AKw-N_Ndc6LVr6T7UC0OwPaT3903WvBR8ra_WEIj2g66Rb79oS_G3QWCMRAenO7pHyNaDThHfuCn1y7hDoXdeJ-qf2yuKN16B1JMhG3aoKslVxOYTbmZ5GW_dONpcRArYK5DZIU4Z6IyIRZiU-wE0RSCcBtzRasPqrQ0AuEuYo449HbWUNMjMvERm4hzw92PtGPHw_Ru-QVPUhL_YWgTlufN5R8&amp;c=8AlvxLU_GzJO7MxKl9LIELq_RpO6d0uyiQP2FqAhDkERSGXk6pzC6g==&amp;ch=b0PQ_E71J1EvmhJDFyDGH5H6jT0E5XZnxkiKLntyIYqnAytQBQCcjw==" TargetMode="External"/><Relationship Id="rId60" Type="http://schemas.openxmlformats.org/officeDocument/2006/relationships/hyperlink" Target="http://r20.rs6.net/tn.jsp?f=001UX_WcAiGIvKfbmGETODMLixOOM4Ee9rcsjZUBUpKG2Wgh4GmMynK76CLTTJd09Adi3BuWk8W0EFIzs7RLDeghxIjFQuoiRrnw-q7sx4-QOlBKpWMnOPQ70V1ipPJxRwE-JZ3UxZwSmPwXFlKWJz33n3Fw0-rZ2xWN1t_Co5en87c6-S8FmRaQXuIXQZe8OoI44I5Rjq5WzNWLlYPetk7qK_Fh-DO5y-_IQOL36ha5eiksO_soIAR1jRfAT5k5JymqZvQQr3xJ2zzMYDRqPZ5OOd4nFYr7X_xhcBOLZEHOQQfyLCm21i9cg==&amp;c=8AlvxLU_GzJO7MxKl9LIELq_RpO6d0uyiQP2FqAhDkERSGXk6pzC6g==&amp;ch=b0PQ_E71J1EvmhJDFyDGH5H6jT0E5XZnxkiKLntyIYqnAytQBQCcjw==" TargetMode="External"/><Relationship Id="rId65" Type="http://schemas.openxmlformats.org/officeDocument/2006/relationships/hyperlink" Target="http://r20.rs6.net/tn.jsp?f=001UX_WcAiGIvKfbmGETODMLixOOM4Ee9rcsjZUBUpKG2Wgh4GmMynK76CLTTJd09Adl8MPX6UT3i6FnHKETrdOwGC5N9yqy5gHxofiPkoL5cUuosaemLaiBlR8cUCV5_mTat6boadk5cYTF6L1A1LzWFtNyJceeduZwOh18z76s1alt0cIemIos8P-RjcA8gkEzRxTLDskmv16Sz2i6WdJB5LuuK2vhlp4tMMVgblbT9h0CcpAXtGfKgn9jgb7VMygnDGBAxPnQ2DLgxxQfYVRVtJGludT9erHHuyE3rXetGo=&amp;c=8AlvxLU_GzJO7MxKl9LIELq_RpO6d0uyiQP2FqAhDkERSGXk6pzC6g==&amp;ch=b0PQ_E71J1EvmhJDFyDGH5H6jT0E5XZnxkiKLntyIYqnAytQBQCcjw==" TargetMode="External"/><Relationship Id="rId73" Type="http://schemas.openxmlformats.org/officeDocument/2006/relationships/hyperlink" Target="http://r20.rs6.net/tn.jsp?f=001UX_WcAiGIvKfbmGETODMLixOOM4Ee9rcsjZUBUpKG2Wgh4GmMynK76CLTTJd09Ad1kv7HRZu_J0EU16skAsYhJSjqOHS8hgr7DcIYGi6_KiAhg9yzSg2ejVW0xuC-gnqno-R2mIofG_wzG7okjSfw0-LkSgLSAXW28uNMvB2o1Y5ZyMRIaqqfU4xPqMSWKxuq8P-FQve8JBv3JwpG66acrvQ5RzHgGwWPE54149MG0zfWxjagZ4j8w==&amp;c=8AlvxLU_GzJO7MxKl9LIELq_RpO6d0uyiQP2FqAhDkERSGXk6pzC6g==&amp;ch=b0PQ_E71J1EvmhJDFyDGH5H6jT0E5XZnxkiKLntyIYqnAytQBQCcjw==" TargetMode="External"/><Relationship Id="rId78" Type="http://schemas.openxmlformats.org/officeDocument/2006/relationships/hyperlink" Target="http://r20.rs6.net/tn.jsp?f=001UX_WcAiGIvKfbmGETODMLixOOM4Ee9rcsjZUBUpKG2Wgh4GmMynK76CLTTJd09Adj008idr9ox0mt7XK6gUQXq-p2K8tbnWHlrOiJ3kyWDCYHj0tNTU9NRmq03nolJEGZc8bP_xtT5NJhxEDqY4v6t5geheOoJskLypoOCo6k_MvnEqgtXj1j5I0rIE4pKxKikqLZO9RVlE2NxWmeYMakqntbKa_AfolEHvS5gCCQ30JtKFkhVPcv-1-7sHAGHfBsC2xs5PIGmvEUS4_eA_m4UtveUSLgcaAuZmWdrAor795QCrNF5bQyXHUzleHEIunoihDlLV6OE3A5_P8bIosYnXbvsM-aNNqmmgSgTTLxp4IeYRVS_MxR8G0uiM0L-tQjml3Ay6eJI5CgHYykqlPWfgdOowb2av_ZnD_SOsE85kqq4kc-SyUQ7xoVASfJSYEQj2f0PLMrX0=&amp;c=8AlvxLU_GzJO7MxKl9LIELq_RpO6d0uyiQP2FqAhDkERSGXk6pzC6g==&amp;ch=b0PQ_E71J1EvmhJDFyDGH5H6jT0E5XZnxkiKLntyIYqnAytQBQCcjw==" TargetMode="External"/><Relationship Id="rId81" Type="http://schemas.openxmlformats.org/officeDocument/2006/relationships/hyperlink" Target="http://r20.rs6.net/tn.jsp?f=001UX_WcAiGIvKfbmGETODMLixOOM4Ee9rcsjZUBUpKG2Wgh4GmMynK76CLTTJd09AdSVYouA6PfLEl93DKKK6w7j_T73Ev_ykIorSa4dol46ur8RXJcxWi2p8imv8m7jmXVJaWbja6Rj0zdsKFt9XLY3Ytzgagp2XiomAksYIMtjlBQdDsSNDXKZuLBZZoVmIbqxZx-PrQsnsgifn9xKlOpBbPhyxh2fxWYyJfWd1x_ebXTZ2hUvkK_w==&amp;c=8AlvxLU_GzJO7MxKl9LIELq_RpO6d0uyiQP2FqAhDkERSGXk6pzC6g==&amp;ch=b0PQ_E71J1EvmhJDFyDGH5H6jT0E5XZnxkiKLntyIYqnAytQBQCcjw==" TargetMode="External"/><Relationship Id="rId86" Type="http://schemas.openxmlformats.org/officeDocument/2006/relationships/hyperlink" Target="http://r20.rs6.net/tn.jsp?f=001UX_WcAiGIvKfbmGETODMLixOOM4Ee9rcsjZUBUpKG2Wgh4GmMynK76CLTTJd09Adadjr30bQ32cCrh3yMrUqfk58-on9plJV133El1zZaC8VZBvgGil3HRiUKu3X170o4iDNl_Q3rWJkHPk4D0wY8Tqd3QzYOL_sdEwDV75LqyQ90bOhk5MDa02zDrHaopIdn_C6wQAeG7BBUTTe76G5pC7nLSoR-Bzk&amp;c=8AlvxLU_GzJO7MxKl9LIELq_RpO6d0uyiQP2FqAhDkERSGXk6pzC6g==&amp;ch=b0PQ_E71J1EvmhJDFyDGH5H6jT0E5XZnxkiKLntyIYqnAytQBQCcjw==" TargetMode="External"/><Relationship Id="rId94" Type="http://schemas.openxmlformats.org/officeDocument/2006/relationships/hyperlink" Target="http://r20.rs6.net/tn.jsp?f=001UX_WcAiGIvKfbmGETODMLixOOM4Ee9rcsjZUBUpKG2Wgh4GmMynK76CLTTJd09Ad-Tvc7DQTm68QF0nyCi6Y5kOVmNU8BjfqIUneHVlEl-C6tRYH9DXhn8FSzli292L2ArRX5y-BpPB3yl0xFGz_oBg7ghSB9UT2iikoIn_Deas5BYSfWdGh4ZKs2k2NvM3jPgkFSNbVAf2O906LzTnBhJP7uotY1CdolXOWrvPF32kYnWaOF36VnHEL7Mnq6BzSipH4z72klx2geCT6mpen4ETt67hKYka8pI2Kj8Sm0ZEoL8PCiMRVsu-m8cQEjlrB&amp;c=8AlvxLU_GzJO7MxKl9LIELq_RpO6d0uyiQP2FqAhDkERSGXk6pzC6g==&amp;ch=b0PQ_E71J1EvmhJDFyDGH5H6jT0E5XZnxkiKLntyIYqnAytQBQCcjw==" TargetMode="External"/><Relationship Id="rId99" Type="http://schemas.openxmlformats.org/officeDocument/2006/relationships/image" Target="media/image19.jpeg"/><Relationship Id="rId101" Type="http://schemas.openxmlformats.org/officeDocument/2006/relationships/hyperlink" Target="http://r20.rs6.net/tn.jsp?f=001UX_WcAiGIvKfbmGETODMLixOOM4Ee9rcsjZUBUpKG2Wgh4GmMynK7y7JZm8CWrDvixZa5N6piB8yLGYS_bk1b_s2JFPaQFamfEJiTwlJ37q_SOCk2FK-foba0DaotAI12mURzbhVo89pVD4Q65zOBsrGiaTNDYf-rxVyK_FZ7Q7PhO740JHiTg==&amp;c=8AlvxLU_GzJO7MxKl9LIELq_RpO6d0uyiQP2FqAhDkERSGXk6pzC6g==&amp;ch=b0PQ_E71J1EvmhJDFyDGH5H6jT0E5XZnxkiKLntyIYqnAytQBQCcjw==" TargetMode="External"/><Relationship Id="rId12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UX_WcAiGIvKfbmGETODMLixOOM4Ee9rcsjZUBUpKG2Wgh4GmMynK76CLTTJd09AdKgKmroiLfEscC1AYFliLOYzGFYf9ZTIBqvYg2V3ilGgbiV_uakOFI5mD77YLjEsSXdwDlCQmDJPmZak5bgJYDNITnYSi9gyrxis6y2u4yHL5KQNOTEPP5HR60Sn-S632l1attJFRi6tATvx0RYiAo0kxS6qFUf1pc7LgS7pIpV6fqm-R2xfri5wB_1ojEM5bjZfqb9-5AAst4-EBihknwGnKvYjrltyTCwEBJTuTjcE=&amp;c=8AlvxLU_GzJO7MxKl9LIELq_RpO6d0uyiQP2FqAhDkERSGXk6pzC6g==&amp;ch=b0PQ_E71J1EvmhJDFyDGH5H6jT0E5XZnxkiKLntyIYqnAytQBQCcjw==" TargetMode="External"/><Relationship Id="rId109" Type="http://schemas.openxmlformats.org/officeDocument/2006/relationships/image" Target="media/image21.jpeg"/><Relationship Id="rId34" Type="http://schemas.openxmlformats.org/officeDocument/2006/relationships/hyperlink" Target="http://r20.rs6.net/tn.jsp?f=001UX_WcAiGIvKfbmGETODMLixOOM4Ee9rcsjZUBUpKG2Wgh4GmMynK76CLTTJd09AdEDMPrMxT9COt2d6kZD9DVEvWMyMqa-cONfYvWOx8bl8qTArcgn55boRzTd5nUGsi8m26hSqx7eCk4AQEPMVBrJSf3BEDGQcxLIbw7fDnIM9b5oAu_KQs3Gg9UlvTZVd38aqrcgoEmapqcoFWYh-sqCkK7EBrcHfDTXKPH1MxXz3k8Nn56zT9QA==&amp;c=8AlvxLU_GzJO7MxKl9LIELq_RpO6d0uyiQP2FqAhDkERSGXk6pzC6g==&amp;ch=b0PQ_E71J1EvmhJDFyDGH5H6jT0E5XZnxkiKLntyIYqnAytQBQCcjw==" TargetMode="External"/><Relationship Id="rId50" Type="http://schemas.openxmlformats.org/officeDocument/2006/relationships/hyperlink" Target="http://r20.rs6.net/tn.jsp?f=001UX_WcAiGIvKfbmGETODMLixOOM4Ee9rcsjZUBUpKG2Wgh4GmMynK76CLTTJd09AdYJBE4CBgQb8Z6AfpV1jgirZxNRITV-tgAYZSzHek1bBCGP65GC_8IgtjUoaTGvC0n4LPqHo28Uq9lMMrLLz---4zj0ffs21zhT_30DlUck071zsqmYGZD-dFtGBUn52T5mRCH5jaWo_pxIrqXZiioDvHrSRke-P62zJdEj36WAAzmokHtwsCgBaYeL0lY5g6&amp;c=8AlvxLU_GzJO7MxKl9LIELq_RpO6d0uyiQP2FqAhDkERSGXk6pzC6g==&amp;ch=b0PQ_E71J1EvmhJDFyDGH5H6jT0E5XZnxkiKLntyIYqnAytQBQCcjw==" TargetMode="External"/><Relationship Id="rId55" Type="http://schemas.openxmlformats.org/officeDocument/2006/relationships/hyperlink" Target="http://r20.rs6.net/tn.jsp?f=001UX_WcAiGIvKfbmGETODMLixOOM4Ee9rcsjZUBUpKG2Wgh4GmMynK76CLTTJd09AdIsxzboyrjMPzBsQgM9AGkhdKCPgpHwBl1u4LTqYeXFiuyIf_3tKTF1q2mCXbTWQkfWJ-qNn2mpxJ7YdL24Rkj6sMkznE1NsJyK6-zi7cD3x4phcHeotSgRnZUf6d6-FvJhr_zddLuDWtzShHok-sLfKq0DbI0OhT9Wa_9xduYNg78RSKj136DCJoEL2ISunl_VlBevffGKmr76p7ujOItQ==&amp;c=8AlvxLU_GzJO7MxKl9LIELq_RpO6d0uyiQP2FqAhDkERSGXk6pzC6g==&amp;ch=b0PQ_E71J1EvmhJDFyDGH5H6jT0E5XZnxkiKLntyIYqnAytQBQCcjw==" TargetMode="External"/><Relationship Id="rId76" Type="http://schemas.openxmlformats.org/officeDocument/2006/relationships/hyperlink" Target="http://r20.rs6.net/tn.jsp?f=001UX_WcAiGIvKfbmGETODMLixOOM4Ee9rcsjZUBUpKG2Wgh4GmMynK76CLTTJd09AdUub9FrDvAAY_QCV8HKTXsUBJuQJ0kAUJphjf5M5Fdfg7wr85A0Fc-h02pa9akMHdccXDogicWoTnueK7tfUMncmEF3HTkZ0jBUmrTMRTz1HrAfjh9Zq8wZyNDpLaDU6GhIy6zAEOARb0TLosKUhL_JEr14dLl6nl&amp;c=8AlvxLU_GzJO7MxKl9LIELq_RpO6d0uyiQP2FqAhDkERSGXk6pzC6g==&amp;ch=b0PQ_E71J1EvmhJDFyDGH5H6jT0E5XZnxkiKLntyIYqnAytQBQCcjw==" TargetMode="External"/><Relationship Id="rId97" Type="http://schemas.openxmlformats.org/officeDocument/2006/relationships/image" Target="media/image18.jpeg"/><Relationship Id="rId104" Type="http://schemas.openxmlformats.org/officeDocument/2006/relationships/hyperlink" Target="http://r20.rs6.net/tn.jsp?f=001UX_WcAiGIvKfbmGETODMLixOOM4Ee9rcsjZUBUpKG2Wgh4GmMynK72Tvd3ROvmROftp7h2jashpAJpmG7aUF9Vigo2uadcc7_nX_mmExp0isZLS-4wwLobxtGjq209o7bdNsMi1VmwNK4sCSPLPrMRkIeyebopKab9-RePf7mandkFlgakXKxizUJXZJ5Zt_gQlLIQ7MGdDDV2srByWsOOSSDPaQPjUo&amp;c=8AlvxLU_GzJO7MxKl9LIELq_RpO6d0uyiQP2FqAhDkERSGXk6pzC6g==&amp;ch=b0PQ_E71J1EvmhJDFyDGH5H6jT0E5XZnxkiKLntyIYqnAytQBQCcjw==" TargetMode="External"/><Relationship Id="rId120" Type="http://schemas.openxmlformats.org/officeDocument/2006/relationships/hyperlink" Target="mailto:prophecyupdate@bak.rr.com" TargetMode="External"/><Relationship Id="rId125" Type="http://schemas.openxmlformats.org/officeDocument/2006/relationships/image" Target="media/image27.png"/><Relationship Id="rId7" Type="http://schemas.openxmlformats.org/officeDocument/2006/relationships/image" Target="media/image3.png"/><Relationship Id="rId71" Type="http://schemas.openxmlformats.org/officeDocument/2006/relationships/hyperlink" Target="http://r20.rs6.net/tn.jsp?f=001UX_WcAiGIvKfbmGETODMLixOOM4Ee9rcsjZUBUpKG2Wgh4GmMynK76CLTTJd09AdJvneE69oz2ZXLi7RhDgXvbg39q83hBC3pTF3xEadbie8CtavWRlI2JACd-G9TwIVGHPQbZZrG5S0YvLWEkOBDLpvpESQDVIw8D4_xB2n7gjUZz4YDjcpTJC_D0v-YRHjVcRVxx2Yx_S6GzjOEhm6uRcwAiV1yw9-02DZgQi_3rt-D3oBupx8W5H-mNDFB1Fbs7s8JYUVvVA=&amp;c=8AlvxLU_GzJO7MxKl9LIELq_RpO6d0uyiQP2FqAhDkERSGXk6pzC6g==&amp;ch=b0PQ_E71J1EvmhJDFyDGH5H6jT0E5XZnxkiKLntyIYqnAytQBQCcjw==" TargetMode="External"/><Relationship Id="rId92" Type="http://schemas.openxmlformats.org/officeDocument/2006/relationships/hyperlink" Target="http://r20.rs6.net/tn.jsp?f=001UX_WcAiGIvKfbmGETODMLixOOM4Ee9rcsjZUBUpKG2Wgh4GmMynK76CLTTJd09Adsce4lYZ2IIx7xM8mkCcpUVI0lvuF_vJ4ubs18YpD8JKVp_ceMaijLRqxyB-t17tWDb-ycxq9NhEb1aQCb4Ai6bzPdPtf3ncOO069LPJoF6SG3DQZLzy9160Iox7IOoVWN1eyFfOHBCihIfLBxeX4hQTK1ajbg83bRx-GonkXIW-rhDn4UP_e7G8caH_jRlkdxiBHVwy9KNB_cuwgy1ogwGvn7VsULUjqQCRptVdleSK8s7DKRbGEHFkaxVF1nbl2&amp;c=8AlvxLU_GzJO7MxKl9LIELq_RpO6d0uyiQP2FqAhDkERSGXk6pzC6g==&amp;ch=b0PQ_E71J1EvmhJDFyDGH5H6jT0E5XZnxkiKLntyIYqnAytQBQCcjw==" TargetMode="External"/><Relationship Id="rId2" Type="http://schemas.openxmlformats.org/officeDocument/2006/relationships/styles" Target="styles.xml"/><Relationship Id="rId29" Type="http://schemas.openxmlformats.org/officeDocument/2006/relationships/hyperlink" Target="http://r20.rs6.net/tn.jsp?f=001UX_WcAiGIvKfbmGETODMLixOOM4Ee9rcsjZUBUpKG2Wgh4GmMynK76CLTTJd09AdAhCVQQJzyjpyGrcc8RHl7WSIglS282FK_NS88O79_Hdm_5rdaTYhXqvpkhGmgvyh6Ci0xlp7CjJuwX461Xw0gf-hX3yucGvtMSVLvdoH0VLqAkLMzVmFlKHmRdZrZrFJlPOVHF1ETUceNEy7ts-_6szEouDE6czjgYzYTD8CRIHEE4C66YBPfAV3A05jBuzvLew5VDzwU_aY4CU4CTQLsBxv-b85SnTF&amp;c=8AlvxLU_GzJO7MxKl9LIELq_RpO6d0uyiQP2FqAhDkERSGXk6pzC6g==&amp;ch=b0PQ_E71J1EvmhJDFyDGH5H6jT0E5XZnxkiKLntyIYqnAytQBQCcjw==" TargetMode="External"/><Relationship Id="rId24" Type="http://schemas.openxmlformats.org/officeDocument/2006/relationships/hyperlink" Target="http://r20.rs6.net/tn.jsp?f=001UX_WcAiGIvKfbmGETODMLixOOM4Ee9rcsjZUBUpKG2Wgh4GmMynK76CLTTJd09AdRMJ7qehEu65dEFMV7XQIx2OTQKwcBh6Kyyk4WcF7qEZWH8eIgitD5c4E9wbEOFGZZM01jF5pg_qSmaj9H0WtWTcR-Q461R2DmZMYYb_PrsnkJ7hshroiTqiFKOEdsPPA8F_gk-GXL1jL1yn_cAyrw_marSdyRt-b&amp;c=8AlvxLU_GzJO7MxKl9LIELq_RpO6d0uyiQP2FqAhDkERSGXk6pzC6g==&amp;ch=b0PQ_E71J1EvmhJDFyDGH5H6jT0E5XZnxkiKLntyIYqnAytQBQCcjw==" TargetMode="External"/><Relationship Id="rId40" Type="http://schemas.openxmlformats.org/officeDocument/2006/relationships/hyperlink" Target="http://r20.rs6.net/tn.jsp?f=001UX_WcAiGIvKfbmGETODMLixOOM4Ee9rcsjZUBUpKG2Wgh4GmMynK76CLTTJd09AdNcNhapeLusvODP6_GtGvSqD3pSh72l2ZqUsZXZbCy5y_9MRCec5u3oZ1K-IrVjh0vXfu49po0a1nzaMUzGLujshvYzhDDs3DaBTTQSFJCTnnjSxm2SGATJj_gP1CMvV6V8iYFMCWgnnvM5rYaZMhup5sCSYXjUN-gTIJkxO9PaBkbahHSpIY4ox1uP1L04VhcHlHxZLvq1s16zpSTEZLReAgbYlIM52C&amp;c=8AlvxLU_GzJO7MxKl9LIELq_RpO6d0uyiQP2FqAhDkERSGXk6pzC6g==&amp;ch=b0PQ_E71J1EvmhJDFyDGH5H6jT0E5XZnxkiKLntyIYqnAytQBQCcjw==" TargetMode="External"/><Relationship Id="rId45" Type="http://schemas.openxmlformats.org/officeDocument/2006/relationships/hyperlink" Target="http://r20.rs6.net/tn.jsp?f=001UX_WcAiGIvKfbmGETODMLixOOM4Ee9rcsjZUBUpKG2Wgh4GmMynK76CLTTJd09Ad9CH4dbRNqghw_g13Etb8wSUNclfj3XgRnbbaCAviOa9SAgQcWXL1JCrLmdToiOwJdBgujXZpAvllRvpV6zln1inY8Up9pFzA79WsxwaOt_4G1qUAnYaqphT5X5O4OfAT5xTHMX-SoDPo3Y_NO2ThZo8Ohfjwq0Crs7YO4lqIWrvqHdemvobrhrgWMLTNxWUJHX5zxpcKd4R1FmSvoYuWGEsEXVfcLTP87IazxwvRf2X-IFT61UN1V1juhDu-RYwNmu5nR5yLCuo1WHVGlTpG_ICMoN5glQtA&amp;c=8AlvxLU_GzJO7MxKl9LIELq_RpO6d0uyiQP2FqAhDkERSGXk6pzC6g==&amp;ch=b0PQ_E71J1EvmhJDFyDGH5H6jT0E5XZnxkiKLntyIYqnAytQBQCcjw==" TargetMode="External"/><Relationship Id="rId66" Type="http://schemas.openxmlformats.org/officeDocument/2006/relationships/hyperlink" Target="http://r20.rs6.net/tn.jsp?f=001UX_WcAiGIvKfbmGETODMLixOOM4Ee9rcsjZUBUpKG2Wgh4GmMynK76CLTTJd09Adx75jTYHY_bqAqDKFs9XO73n6If-gzulzFgtAPlVDgM16rcwuC8_q6m4FQkedGr5nVnZvzaWbf3lyvSBLPlCL9a2fK26x2rUsgKbJagruRfc8s5Cma3KHemoAGzulfWXJ&amp;c=8AlvxLU_GzJO7MxKl9LIELq_RpO6d0uyiQP2FqAhDkERSGXk6pzC6g==&amp;ch=b0PQ_E71J1EvmhJDFyDGH5H6jT0E5XZnxkiKLntyIYqnAytQBQCcjw==" TargetMode="External"/><Relationship Id="rId87" Type="http://schemas.openxmlformats.org/officeDocument/2006/relationships/hyperlink" Target="http://r20.rs6.net/tn.jsp?f=001UX_WcAiGIvKfbmGETODMLixOOM4Ee9rcsjZUBUpKG2Wgh4GmMynK76CLTTJd09AdK9MCUvmzxISE-hNEFybPGa-BiS3Q9daaF6S5_vErt-h5T2D-_FjFZGFw5ycT3LJtlFrcx5i1bU2u_zx1E6VM41Iygtjj9OykvM25M5WMU8T0GQw10RbwvaGDEkqHMHEG9Yw1Gj7IPXZxkvz48fUhLQ-eZYc0iAwK7YggYdyuKz9Laz-_FhuYfs2SeQLH8i0CS4eSUJAH_ypmCtFn95so8m44OhSjplXJhf30NQqSpjwZ_VBHXyw8PQ==&amp;c=8AlvxLU_GzJO7MxKl9LIELq_RpO6d0uyiQP2FqAhDkERSGXk6pzC6g==&amp;ch=b0PQ_E71J1EvmhJDFyDGH5H6jT0E5XZnxkiKLntyIYqnAytQBQCcjw==" TargetMode="External"/><Relationship Id="rId110" Type="http://schemas.openxmlformats.org/officeDocument/2006/relationships/image" Target="media/image22.jpeg"/><Relationship Id="rId115" Type="http://schemas.openxmlformats.org/officeDocument/2006/relationships/image" Target="media/image23.gif"/><Relationship Id="rId61" Type="http://schemas.openxmlformats.org/officeDocument/2006/relationships/hyperlink" Target="http://r20.rs6.net/tn.jsp?f=001UX_WcAiGIvKfbmGETODMLixOOM4Ee9rcsjZUBUpKG2Wgh4GmMynK76CLTTJd09AdhpmjCOugrai8QY4_8Y-yEpTQhyGj1YnP6OxYra2aFjDSzonpBEfyE0uAoRNPNa_u9UDPAw9h7qOxRzHYVSjvWhQIaA5WJzeIyarHo4enj0cSbZJ-Q_zdXH9yhp_57PDQXfyj5uksHwfScJH2XKalUInFNX1VLe3RF3Yxas1KKT0DJWch635e1Q==&amp;c=8AlvxLU_GzJO7MxKl9LIELq_RpO6d0uyiQP2FqAhDkERSGXk6pzC6g==&amp;ch=b0PQ_E71J1EvmhJDFyDGH5H6jT0E5XZnxkiKLntyIYqnAytQBQCcjw==" TargetMode="External"/><Relationship Id="rId82" Type="http://schemas.openxmlformats.org/officeDocument/2006/relationships/hyperlink" Target="http://r20.rs6.net/tn.jsp?f=001UX_WcAiGIvKfbmGETODMLixOOM4Ee9rcsjZUBUpKG2Wgh4GmMynK76CLTTJd09Ad7dy4cjyKH0qeozhej_I8QlH8hW7ekmF4LN4UGFbj8Fe5dLwCzvivSad5gT59LsO3CrrdA6yuuv1sRoSvSuAixww8i17zGV4gH5IBnuSfp776W9O1D0g1LXkhv8llazrDsVcyBfGhE0od7kKm81ykDgWbIQAugZeWau0Tk50HRpI2jEviUPcOcDftLcJJJsbqQ1rqc_r5sJ7Ca0nE41uZb4mbHoSpKv9ef40eKyqJud9bsTsrnLdjyPQp5I0JRxP1R43F5QEKKdMun2S49L-1-g==&amp;c=8AlvxLU_GzJO7MxKl9LIELq_RpO6d0uyiQP2FqAhDkERSGXk6pzC6g==&amp;ch=b0PQ_E71J1EvmhJDFyDGH5H6jT0E5XZnxkiKLntyIYqnAytQBQCcj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6</Pages>
  <Words>15201</Words>
  <Characters>86648</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17T15:51:00Z</dcterms:created>
  <dcterms:modified xsi:type="dcterms:W3CDTF">2015-04-17T17:00:00Z</dcterms:modified>
</cp:coreProperties>
</file>